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9442B6" w14:textId="071F2339" w:rsidR="00F12C76" w:rsidRDefault="009673AC" w:rsidP="009673AC">
      <w:pPr>
        <w:spacing w:after="0"/>
        <w:ind w:firstLine="709"/>
        <w:jc w:val="right"/>
      </w:pPr>
      <w:r>
        <w:t>Лев Астор</w:t>
      </w:r>
    </w:p>
    <w:p w14:paraId="4851D461" w14:textId="3A07C33B" w:rsidR="009673AC" w:rsidRDefault="009673AC" w:rsidP="009673AC">
      <w:pPr>
        <w:spacing w:after="0"/>
        <w:ind w:firstLine="709"/>
        <w:jc w:val="right"/>
      </w:pPr>
      <w:hyperlink r:id="rId4" w:history="1">
        <w:r>
          <w:rPr>
            <w:rStyle w:val="af4"/>
            <w:lang w:val="en-US"/>
          </w:rPr>
          <w:t>astorlev</w:t>
        </w:r>
        <w:r>
          <w:rPr>
            <w:rStyle w:val="af4"/>
          </w:rPr>
          <w:t>@</w:t>
        </w:r>
        <w:r>
          <w:rPr>
            <w:rStyle w:val="af4"/>
            <w:lang w:val="en-US"/>
          </w:rPr>
          <w:t>gmail</w:t>
        </w:r>
        <w:r>
          <w:rPr>
            <w:rStyle w:val="af4"/>
          </w:rPr>
          <w:t>.</w:t>
        </w:r>
        <w:r>
          <w:rPr>
            <w:rStyle w:val="af4"/>
            <w:lang w:val="en-US"/>
          </w:rPr>
          <w:t>com</w:t>
        </w:r>
      </w:hyperlink>
    </w:p>
    <w:p w14:paraId="33E4B36C" w14:textId="77777777" w:rsidR="009673AC" w:rsidRDefault="009673AC" w:rsidP="006C0B77">
      <w:pPr>
        <w:spacing w:after="0"/>
        <w:ind w:firstLine="709"/>
        <w:jc w:val="both"/>
      </w:pPr>
    </w:p>
    <w:p w14:paraId="30D24EC1" w14:textId="77777777" w:rsidR="009673AC" w:rsidRDefault="009673AC" w:rsidP="009673AC">
      <w:pPr>
        <w:pStyle w:val="a4"/>
        <w:spacing w:before="240"/>
        <w:jc w:val="center"/>
      </w:pPr>
    </w:p>
    <w:p w14:paraId="3A6CC579" w14:textId="77777777" w:rsidR="008F76DF" w:rsidRDefault="008F76DF" w:rsidP="008F76DF"/>
    <w:p w14:paraId="6F8DC193" w14:textId="77777777" w:rsidR="009673AC" w:rsidRDefault="009673AC" w:rsidP="009673AC">
      <w:pPr>
        <w:pStyle w:val="1"/>
        <w:jc w:val="center"/>
      </w:pPr>
      <w:r>
        <w:t>МАРОДЕРЫ</w:t>
      </w:r>
    </w:p>
    <w:p w14:paraId="33813BC7" w14:textId="393FBADF" w:rsidR="009673AC" w:rsidRDefault="009F22F0" w:rsidP="009673AC">
      <w:pPr>
        <w:jc w:val="center"/>
      </w:pPr>
      <w:r>
        <w:t>фантастическая д</w:t>
      </w:r>
      <w:r w:rsidR="009673AC">
        <w:t>рама</w:t>
      </w:r>
    </w:p>
    <w:p w14:paraId="14DF1458" w14:textId="77777777" w:rsidR="009F22F0" w:rsidRDefault="009F22F0" w:rsidP="009673AC">
      <w:pPr>
        <w:jc w:val="center"/>
      </w:pPr>
    </w:p>
    <w:p w14:paraId="092342D1" w14:textId="77777777" w:rsidR="009F22F0" w:rsidRDefault="009F22F0" w:rsidP="009F22F0"/>
    <w:p w14:paraId="5DB1E265" w14:textId="77777777" w:rsidR="008F76DF" w:rsidRDefault="008F76DF" w:rsidP="009F22F0"/>
    <w:p w14:paraId="74D968BE" w14:textId="77777777" w:rsidR="009F22F0" w:rsidRDefault="009F22F0" w:rsidP="009F22F0"/>
    <w:p w14:paraId="5F1BF035" w14:textId="15877F8B" w:rsidR="009F22F0" w:rsidRDefault="009F22F0" w:rsidP="009F22F0">
      <w:r>
        <w:t>ДЕЙСТВУЮЩИЕ ЛИЦА</w:t>
      </w:r>
      <w:r w:rsidR="00BF7C35">
        <w:t>:</w:t>
      </w:r>
    </w:p>
    <w:p w14:paraId="30940066" w14:textId="77777777" w:rsidR="009F22F0" w:rsidRDefault="009F22F0" w:rsidP="009F22F0"/>
    <w:p w14:paraId="1E498370" w14:textId="2DBBB227" w:rsidR="009F22F0" w:rsidRDefault="009F22F0" w:rsidP="009F22F0">
      <w:r>
        <w:t xml:space="preserve">АЛИК </w:t>
      </w:r>
      <w:r>
        <w:t xml:space="preserve">— </w:t>
      </w:r>
      <w:r>
        <w:t xml:space="preserve">25 лет. </w:t>
      </w:r>
      <w:r>
        <w:t xml:space="preserve">Предприниматель, водитель. </w:t>
      </w:r>
      <w:r>
        <w:t xml:space="preserve">Полноватый, носит очки. </w:t>
      </w:r>
    </w:p>
    <w:p w14:paraId="1385EC44" w14:textId="38C8AED6" w:rsidR="009F22F0" w:rsidRDefault="009F22F0" w:rsidP="009F22F0">
      <w:r>
        <w:t xml:space="preserve">ДИМОН </w:t>
      </w:r>
      <w:r>
        <w:t xml:space="preserve">— </w:t>
      </w:r>
      <w:r>
        <w:t>25 лет.</w:t>
      </w:r>
      <w:r>
        <w:t xml:space="preserve"> Мародер.</w:t>
      </w:r>
      <w:r>
        <w:t xml:space="preserve"> Худощавый, угловатый. </w:t>
      </w:r>
    </w:p>
    <w:p w14:paraId="7B4BCC76" w14:textId="2AFC5DAE" w:rsidR="009F22F0" w:rsidRDefault="009F22F0" w:rsidP="009F22F0">
      <w:r>
        <w:t xml:space="preserve">ЗАВОД </w:t>
      </w:r>
      <w:r>
        <w:t>— р</w:t>
      </w:r>
      <w:r>
        <w:t>оботизированный цех. Реплик не произносит, но действует всеми своими компонентами.</w:t>
      </w:r>
    </w:p>
    <w:p w14:paraId="620E689D" w14:textId="77777777" w:rsidR="00D524C6" w:rsidRDefault="00D524C6" w:rsidP="009F22F0"/>
    <w:p w14:paraId="16274644" w14:textId="3D62B571" w:rsidR="00D524C6" w:rsidRDefault="00D524C6" w:rsidP="009F22F0">
      <w:pPr>
        <w:rPr>
          <w:i/>
          <w:iCs/>
        </w:rPr>
      </w:pPr>
      <w:r>
        <w:rPr>
          <w:i/>
          <w:iCs/>
        </w:rPr>
        <w:t>Окраина</w:t>
      </w:r>
      <w:r>
        <w:rPr>
          <w:i/>
          <w:iCs/>
        </w:rPr>
        <w:t xml:space="preserve"> маленького</w:t>
      </w:r>
      <w:r>
        <w:rPr>
          <w:i/>
          <w:iCs/>
        </w:rPr>
        <w:t xml:space="preserve"> города</w:t>
      </w:r>
      <w:r>
        <w:rPr>
          <w:i/>
          <w:iCs/>
        </w:rPr>
        <w:t xml:space="preserve"> — роботизированный завод.</w:t>
      </w:r>
      <w:r>
        <w:rPr>
          <w:i/>
          <w:iCs/>
        </w:rPr>
        <w:t xml:space="preserve"> </w:t>
      </w:r>
      <w:r>
        <w:rPr>
          <w:i/>
          <w:iCs/>
        </w:rPr>
        <w:t>Недалекое неблагополучное будущее.</w:t>
      </w:r>
      <w:r>
        <w:rPr>
          <w:i/>
          <w:iCs/>
        </w:rPr>
        <w:t xml:space="preserve">  </w:t>
      </w:r>
    </w:p>
    <w:p w14:paraId="697A245D" w14:textId="77777777" w:rsidR="009F22F0" w:rsidRDefault="009F22F0" w:rsidP="009673AC">
      <w:pPr>
        <w:jc w:val="center"/>
      </w:pPr>
    </w:p>
    <w:p w14:paraId="264F9E3C" w14:textId="77777777" w:rsidR="00D524C6" w:rsidRDefault="00D524C6" w:rsidP="009673AC">
      <w:pPr>
        <w:jc w:val="center"/>
      </w:pPr>
    </w:p>
    <w:p w14:paraId="6B86C626" w14:textId="77777777" w:rsidR="00D524C6" w:rsidRDefault="00D524C6" w:rsidP="009673AC">
      <w:pPr>
        <w:jc w:val="center"/>
      </w:pPr>
    </w:p>
    <w:p w14:paraId="0976B678" w14:textId="77777777" w:rsidR="008F76DF" w:rsidRDefault="008F76DF" w:rsidP="009673AC">
      <w:pPr>
        <w:jc w:val="center"/>
      </w:pPr>
    </w:p>
    <w:p w14:paraId="61E70482" w14:textId="77777777" w:rsidR="008F76DF" w:rsidRDefault="008F76DF" w:rsidP="009673AC">
      <w:pPr>
        <w:jc w:val="center"/>
      </w:pPr>
    </w:p>
    <w:p w14:paraId="2D7723AE" w14:textId="77777777" w:rsidR="008F76DF" w:rsidRDefault="008F76DF" w:rsidP="009673AC">
      <w:pPr>
        <w:jc w:val="center"/>
      </w:pPr>
    </w:p>
    <w:p w14:paraId="0457D1AC" w14:textId="77777777" w:rsidR="008F76DF" w:rsidRDefault="008F76DF" w:rsidP="009673AC">
      <w:pPr>
        <w:jc w:val="center"/>
      </w:pPr>
    </w:p>
    <w:p w14:paraId="01BDCCDA" w14:textId="2FA98521" w:rsidR="009F22F0" w:rsidRDefault="009F22F0" w:rsidP="009673AC">
      <w:pPr>
        <w:jc w:val="center"/>
      </w:pPr>
      <w:r>
        <w:t>Москва 2025</w:t>
      </w:r>
    </w:p>
    <w:p w14:paraId="54369988" w14:textId="3C126B9F" w:rsidR="008F76DF" w:rsidRDefault="008F76DF" w:rsidP="004E782B">
      <w:pPr>
        <w:rPr>
          <w:i/>
          <w:iCs/>
        </w:rPr>
      </w:pPr>
      <w:r>
        <w:br w:type="page"/>
      </w:r>
      <w:r>
        <w:rPr>
          <w:i/>
          <w:iCs/>
        </w:rPr>
        <w:lastRenderedPageBreak/>
        <w:t xml:space="preserve">Представьте себе </w:t>
      </w:r>
      <w:r>
        <w:rPr>
          <w:i/>
          <w:iCs/>
        </w:rPr>
        <w:t>маленький Город,</w:t>
      </w:r>
      <w:r>
        <w:rPr>
          <w:i/>
          <w:iCs/>
        </w:rPr>
        <w:t xml:space="preserve"> притулившийся у подножия холма. Серые пятиэтажки, всего несколько улиц, почти все заканчиваются тупиками. Одна переходит в дорогу, поднимающуюся к вершине холма с черными корпусами Завода.  </w:t>
      </w:r>
    </w:p>
    <w:p w14:paraId="78E35C62" w14:textId="1869D923" w:rsidR="008F76DF" w:rsidRDefault="008F76DF" w:rsidP="004E782B">
      <w:pPr>
        <w:rPr>
          <w:i/>
          <w:iCs/>
        </w:rPr>
      </w:pPr>
      <w:r>
        <w:rPr>
          <w:i/>
          <w:iCs/>
        </w:rPr>
        <w:t xml:space="preserve">Завод когда-то породивший Город, населенный рабочими. Потом роботизированный, нуждался в людях все меньше и меньше. Наконец последний человек покинул цех. Завод зажил своей жизнью, а Город своей.  </w:t>
      </w:r>
    </w:p>
    <w:p w14:paraId="455C21A6" w14:textId="561123B7" w:rsidR="008F76DF" w:rsidRDefault="008F76DF" w:rsidP="004E782B">
      <w:pPr>
        <w:rPr>
          <w:i/>
          <w:iCs/>
        </w:rPr>
      </w:pPr>
      <w:r>
        <w:rPr>
          <w:i/>
          <w:iCs/>
        </w:rPr>
        <w:t>Некоторые горожане помнили Завод как бывшее место работы. Но таких с каждым годом делалось все меньше.</w:t>
      </w:r>
    </w:p>
    <w:p w14:paraId="7A83B57E" w14:textId="4D3B8400" w:rsidR="008F76DF" w:rsidRDefault="008F76DF" w:rsidP="004E782B">
      <w:pPr>
        <w:rPr>
          <w:i/>
          <w:iCs/>
        </w:rPr>
      </w:pPr>
      <w:r>
        <w:rPr>
          <w:i/>
          <w:iCs/>
        </w:rPr>
        <w:t xml:space="preserve">Сколько-то времени спустя, Завод стал для жителей Города смертельно опасным местом с непонятными суетящимися машинами и вещами, за которые платили немалые деньги. И некоторые отчаянные люди шли по дороге, все еще соединяющей Завод и Город.  </w:t>
      </w:r>
    </w:p>
    <w:p w14:paraId="29039055" w14:textId="6761E118" w:rsidR="008F76DF" w:rsidRDefault="008F76DF" w:rsidP="004E782B">
      <w:pPr>
        <w:rPr>
          <w:i/>
          <w:iCs/>
        </w:rPr>
      </w:pPr>
      <w:r>
        <w:rPr>
          <w:i/>
          <w:iCs/>
        </w:rPr>
        <w:t xml:space="preserve">Дорога замощена старыми бетонными плитами. Во многих трещины, выбоины с лужами замерзшей грязи и серыми пучками травы, покрытыми тонкой пылью. Холодный ветер сдувает ее, тут же приносит новую, кидает в глаза и ноздри, заставляет лить слезы и отплевываться от горькой колючей дряни. А сам забирается под одежду, вытягивает тепло. Чтобы не замерзнуть нужно идти быстрее, сморкаясь и вытирая лицо.  </w:t>
      </w:r>
    </w:p>
    <w:p w14:paraId="2A394DB0" w14:textId="29B773F3" w:rsidR="009673AC" w:rsidRDefault="008F76DF" w:rsidP="004E782B">
      <w:pPr>
        <w:rPr>
          <w:i/>
          <w:iCs/>
        </w:rPr>
      </w:pPr>
      <w:r>
        <w:rPr>
          <w:i/>
          <w:iCs/>
        </w:rPr>
        <w:t xml:space="preserve">Чем выше, тем холоднее. Пока поднимаешься Завод закрыт обрывом и за последним поворотом внезапно вырастают огромные черные стены. С одной стороны они, а с другой — через широкую ленту разбитой дороги, далеко внизу — Город.  </w:t>
      </w:r>
    </w:p>
    <w:p w14:paraId="521B2ADF" w14:textId="77777777" w:rsidR="003C4142" w:rsidRDefault="003C4142" w:rsidP="008F76DF">
      <w:pPr>
        <w:spacing w:after="0"/>
        <w:ind w:firstLine="709"/>
      </w:pPr>
    </w:p>
    <w:p w14:paraId="7C43027A" w14:textId="720AFDFB" w:rsidR="003C4142" w:rsidRDefault="003E7BB8" w:rsidP="003E7BB8">
      <w:pPr>
        <w:pStyle w:val="2"/>
        <w:jc w:val="center"/>
      </w:pPr>
      <w:r>
        <w:t>ЧАСТЬ ПЕРВАЯ</w:t>
      </w:r>
    </w:p>
    <w:p w14:paraId="4A008D81" w14:textId="77777777" w:rsidR="00C10A3E" w:rsidRDefault="00C10A3E" w:rsidP="00C10A3E"/>
    <w:p w14:paraId="68E04506" w14:textId="154A7F6E" w:rsidR="003E7BB8" w:rsidRDefault="003E7BB8" w:rsidP="00C10A3E">
      <w:pPr>
        <w:pStyle w:val="3"/>
        <w:jc w:val="center"/>
      </w:pPr>
      <w:r>
        <w:t>ДЕЙСТВИЕ ПЕРВОЕ</w:t>
      </w:r>
    </w:p>
    <w:p w14:paraId="3AE19E89" w14:textId="77777777" w:rsidR="003E7BB8" w:rsidRDefault="003E7BB8" w:rsidP="003E7BB8"/>
    <w:p w14:paraId="58E66D65" w14:textId="73406408" w:rsidR="00086D1F" w:rsidRDefault="00086D1F" w:rsidP="003E7BB8">
      <w:pPr>
        <w:rPr>
          <w:i/>
          <w:iCs/>
        </w:rPr>
      </w:pPr>
      <w:r>
        <w:rPr>
          <w:i/>
          <w:iCs/>
        </w:rPr>
        <w:t>Плоская вершина холм</w:t>
      </w:r>
      <w:r w:rsidR="009D6684">
        <w:rPr>
          <w:i/>
          <w:iCs/>
        </w:rPr>
        <w:t>а</w:t>
      </w:r>
      <w:r>
        <w:rPr>
          <w:i/>
          <w:iCs/>
        </w:rPr>
        <w:t xml:space="preserve">. Между крутым склоном, обрывающимся в низину с Городом, и корпусом </w:t>
      </w:r>
      <w:r w:rsidR="009D6684">
        <w:rPr>
          <w:i/>
          <w:iCs/>
        </w:rPr>
        <w:t xml:space="preserve">Завода широкая площадка с гравием — конец дороги. На месте въезда, там, где были ворота, два ржавых столба. </w:t>
      </w:r>
    </w:p>
    <w:p w14:paraId="6D05948D" w14:textId="26515B57" w:rsidR="00086D1F" w:rsidRDefault="003E7BB8" w:rsidP="003E7BB8">
      <w:pPr>
        <w:pStyle w:val="FirstParagraph"/>
        <w:rPr>
          <w:rFonts w:ascii="Times New Roman" w:hAnsi="Times New Roman"/>
          <w:i/>
          <w:iCs/>
          <w:lang w:val="ru-RU"/>
        </w:rPr>
      </w:pPr>
      <w:r>
        <w:rPr>
          <w:rFonts w:ascii="Times New Roman" w:hAnsi="Times New Roman"/>
          <w:i/>
          <w:iCs/>
          <w:lang w:val="ru-RU"/>
        </w:rPr>
        <w:t xml:space="preserve">Поздние сумерки. Почти ночь. </w:t>
      </w:r>
      <w:r w:rsidR="009D6684">
        <w:rPr>
          <w:rFonts w:ascii="Times New Roman" w:hAnsi="Times New Roman"/>
          <w:i/>
          <w:iCs/>
          <w:lang w:val="ru-RU"/>
        </w:rPr>
        <w:t xml:space="preserve"> </w:t>
      </w:r>
    </w:p>
    <w:p w14:paraId="443C8B42" w14:textId="4AC954FD" w:rsidR="009D6684" w:rsidRDefault="009D6684" w:rsidP="00086D1F">
      <w:pPr>
        <w:pStyle w:val="af6"/>
        <w:rPr>
          <w:i/>
          <w:iCs/>
        </w:rPr>
      </w:pPr>
      <w:r>
        <w:rPr>
          <w:i/>
          <w:iCs/>
        </w:rPr>
        <w:t>Свет от Города едва доходит до стен Завода, растекается по ним бледным пятном, выделяет на краю обрыва</w:t>
      </w:r>
      <w:r w:rsidR="0031102F">
        <w:rPr>
          <w:i/>
          <w:iCs/>
        </w:rPr>
        <w:t xml:space="preserve"> черную</w:t>
      </w:r>
      <w:r>
        <w:rPr>
          <w:i/>
          <w:iCs/>
        </w:rPr>
        <w:t xml:space="preserve"> фигуру ДИМОНА.</w:t>
      </w:r>
      <w:r w:rsidR="0031102F">
        <w:rPr>
          <w:i/>
          <w:iCs/>
        </w:rPr>
        <w:t xml:space="preserve"> </w:t>
      </w:r>
      <w:r w:rsidR="0031102F">
        <w:rPr>
          <w:i/>
          <w:iCs/>
        </w:rPr>
        <w:t>Он смотрит на Город.</w:t>
      </w:r>
    </w:p>
    <w:p w14:paraId="43098373" w14:textId="6E70FBAE" w:rsidR="00086D1F" w:rsidRDefault="0031102F" w:rsidP="00086D1F">
      <w:pPr>
        <w:pStyle w:val="af6"/>
        <w:rPr>
          <w:i/>
          <w:iCs/>
        </w:rPr>
      </w:pPr>
      <w:r>
        <w:rPr>
          <w:i/>
          <w:iCs/>
        </w:rPr>
        <w:t xml:space="preserve">Черная шапочка опущена на брови, руки глубоко засунуты карманы. Не отрывая взгляд от Города, вытаскивает руки в перчатках, тянет из-под воротника шарф, поднимает до самых глаз. Топчется, то ли давя что-то, то ли пританцовывая. Переводит взгляд на столбы въезда. Смотрит на часы. </w:t>
      </w:r>
    </w:p>
    <w:p w14:paraId="58F6CFF9" w14:textId="77777777" w:rsidR="00884214" w:rsidRDefault="00884214" w:rsidP="00086D1F">
      <w:pPr>
        <w:pStyle w:val="af6"/>
        <w:rPr>
          <w:i/>
          <w:iCs/>
        </w:rPr>
      </w:pPr>
    </w:p>
    <w:p w14:paraId="1BE313AE" w14:textId="11A03120" w:rsidR="0031102F" w:rsidRDefault="0031102F" w:rsidP="0031102F">
      <w:pPr>
        <w:pStyle w:val="af6"/>
      </w:pPr>
      <w:r>
        <w:t>ДИМОН (</w:t>
      </w:r>
      <w:r>
        <w:rPr>
          <w:i/>
          <w:iCs/>
        </w:rPr>
        <w:t>вздыхает,</w:t>
      </w:r>
      <w:r>
        <w:t xml:space="preserve"> </w:t>
      </w:r>
      <w:r>
        <w:rPr>
          <w:i/>
          <w:iCs/>
        </w:rPr>
        <w:t>достает телефон, слушает зуммер</w:t>
      </w:r>
      <w:r>
        <w:t xml:space="preserve">). </w:t>
      </w:r>
      <w:r>
        <w:t>Здравствуй, милая. Я видел тебя днем, а кажется, что вечность… Нет-нет, не волнуйся. Скоро. Очень скоро… Наш город похож на игрушку с светлячками. Подожди (</w:t>
      </w:r>
      <w:r w:rsidR="00C10A3E">
        <w:rPr>
          <w:i/>
          <w:iCs/>
        </w:rPr>
        <w:t>У</w:t>
      </w:r>
      <w:r>
        <w:rPr>
          <w:i/>
          <w:iCs/>
        </w:rPr>
        <w:t>бирает телефон от уха, фотографирует Город</w:t>
      </w:r>
      <w:r w:rsidR="00C10A3E">
        <w:rPr>
          <w:i/>
          <w:iCs/>
        </w:rPr>
        <w:t>.</w:t>
      </w:r>
      <w:r>
        <w:t>) Фото на память. Не очень вышло. Ну и пусть… Хочешь забыть? Ладно. Забудем. Скоро. Не бойся. Никто никого не убьет. Ему будет не до тебя… И потом… Ты иди к моей маме и подожди… Я быстро. Вы даже не заметите… </w:t>
      </w:r>
    </w:p>
    <w:p w14:paraId="1A60CDC8" w14:textId="77777777" w:rsidR="00C10A3E" w:rsidRDefault="00C10A3E" w:rsidP="0031102F">
      <w:pPr>
        <w:pStyle w:val="af6"/>
      </w:pPr>
    </w:p>
    <w:p w14:paraId="0383A2C4" w14:textId="1A706A15" w:rsidR="001D57DF" w:rsidRDefault="001D57DF" w:rsidP="001D57DF">
      <w:pPr>
        <w:pStyle w:val="af6"/>
        <w:rPr>
          <w:i/>
          <w:iCs/>
        </w:rPr>
      </w:pPr>
      <w:r>
        <w:rPr>
          <w:i/>
          <w:iCs/>
        </w:rPr>
        <w:t>Димон</w:t>
      </w:r>
      <w:r>
        <w:rPr>
          <w:i/>
          <w:iCs/>
        </w:rPr>
        <w:t xml:space="preserve"> прячет</w:t>
      </w:r>
      <w:r>
        <w:rPr>
          <w:i/>
          <w:iCs/>
        </w:rPr>
        <w:t xml:space="preserve"> телефон во внутренний карман.</w:t>
      </w:r>
      <w:r>
        <w:rPr>
          <w:i/>
          <w:iCs/>
        </w:rPr>
        <w:t xml:space="preserve"> Топчется</w:t>
      </w:r>
      <w:r>
        <w:rPr>
          <w:i/>
          <w:iCs/>
        </w:rPr>
        <w:t>, пиная вниз мелкие камешки.</w:t>
      </w:r>
      <w:r>
        <w:rPr>
          <w:i/>
          <w:iCs/>
        </w:rPr>
        <w:t xml:space="preserve">  </w:t>
      </w:r>
    </w:p>
    <w:p w14:paraId="24DDBAD2" w14:textId="359FCBA0" w:rsidR="001D57DF" w:rsidRDefault="001D57DF" w:rsidP="001D57DF">
      <w:pPr>
        <w:pStyle w:val="af6"/>
        <w:rPr>
          <w:i/>
          <w:iCs/>
        </w:rPr>
      </w:pPr>
      <w:r>
        <w:rPr>
          <w:i/>
          <w:iCs/>
        </w:rPr>
        <w:t>Звонит телефон.</w:t>
      </w:r>
    </w:p>
    <w:p w14:paraId="773F68FD" w14:textId="77777777" w:rsidR="001D57DF" w:rsidRDefault="001D57DF" w:rsidP="001D57DF">
      <w:pPr>
        <w:pStyle w:val="af6"/>
      </w:pPr>
    </w:p>
    <w:p w14:paraId="7611CCB8" w14:textId="16E23242" w:rsidR="001D57DF" w:rsidRDefault="001D57DF" w:rsidP="001D57DF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ДИМОН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Мама? Не, я сегодня поздно. Работа. Как обычно. Транспортники подвели. За день не успели… Конечно доплатят… Накормят. Еще и премию к отпускным обещали. Хорошую. На два отпуска хватит… Скоро Мата придет, поможет…</w:t>
      </w:r>
      <w:r>
        <w:rPr>
          <w:rFonts w:ascii="Times New Roman" w:hAnsi="Times New Roman"/>
        </w:rPr>
        <w:t> </w:t>
      </w:r>
      <w:r>
        <w:rPr>
          <w:rFonts w:ascii="Times New Roman" w:hAnsi="Times New Roman"/>
          <w:lang w:val="ru-RU"/>
        </w:rPr>
        <w:t>Врач сказал, нужно, чтоб тепло было. Если холод почувствуешь, ручку на батарее вправо поверни</w:t>
      </w:r>
      <w:r>
        <w:rPr>
          <w:rFonts w:ascii="Times New Roman" w:hAnsi="Times New Roman"/>
        </w:rPr>
        <w:t> </w:t>
      </w:r>
      <w:r>
        <w:rPr>
          <w:rFonts w:ascii="Times New Roman" w:hAnsi="Times New Roman"/>
          <w:lang w:val="ru-RU"/>
        </w:rPr>
        <w:t>(</w:t>
      </w:r>
      <w:r w:rsidR="00C10A3E">
        <w:rPr>
          <w:rFonts w:ascii="Times New Roman" w:hAnsi="Times New Roman"/>
          <w:i/>
          <w:iCs/>
          <w:lang w:val="ru-RU"/>
        </w:rPr>
        <w:t>Доносится шум</w:t>
      </w:r>
      <w:r>
        <w:rPr>
          <w:rFonts w:ascii="Times New Roman" w:hAnsi="Times New Roman"/>
          <w:i/>
          <w:iCs/>
          <w:lang w:val="ru-RU"/>
        </w:rPr>
        <w:t xml:space="preserve"> мотора</w:t>
      </w:r>
      <w:r w:rsidR="00C10A3E">
        <w:rPr>
          <w:rFonts w:ascii="Times New Roman" w:hAnsi="Times New Roman"/>
          <w:i/>
          <w:iCs/>
          <w:lang w:val="ru-RU"/>
        </w:rPr>
        <w:t>.</w:t>
      </w:r>
      <w:r>
        <w:rPr>
          <w:rFonts w:ascii="Times New Roman" w:hAnsi="Times New Roman"/>
          <w:lang w:val="ru-RU"/>
        </w:rPr>
        <w:t>)</w:t>
      </w:r>
      <w:r>
        <w:rPr>
          <w:rFonts w:ascii="Times New Roman" w:hAnsi="Times New Roman"/>
        </w:rPr>
        <w:t> </w:t>
      </w:r>
      <w:r>
        <w:rPr>
          <w:rFonts w:ascii="Times New Roman" w:hAnsi="Times New Roman"/>
          <w:lang w:val="ru-RU"/>
        </w:rPr>
        <w:t>Все, пора. Материал подвезли.</w:t>
      </w:r>
    </w:p>
    <w:p w14:paraId="1629FD9F" w14:textId="6A06F7B1" w:rsidR="001D57DF" w:rsidRDefault="001D57DF" w:rsidP="003E7BB8"/>
    <w:p w14:paraId="00A08128" w14:textId="4358B394" w:rsidR="001D57DF" w:rsidRDefault="001D57DF" w:rsidP="003E7BB8">
      <w:pPr>
        <w:rPr>
          <w:i/>
          <w:iCs/>
        </w:rPr>
      </w:pPr>
      <w:r>
        <w:rPr>
          <w:i/>
          <w:iCs/>
        </w:rPr>
        <w:t xml:space="preserve">Звук мотора быстро усиливается. ДИМОН прячет телефон. </w:t>
      </w:r>
    </w:p>
    <w:p w14:paraId="11D5F774" w14:textId="4CA096CA" w:rsidR="001D57DF" w:rsidRDefault="001D57DF" w:rsidP="003E7BB8">
      <w:pPr>
        <w:rPr>
          <w:i/>
          <w:iCs/>
        </w:rPr>
      </w:pPr>
      <w:r>
        <w:rPr>
          <w:i/>
          <w:iCs/>
        </w:rPr>
        <w:t xml:space="preserve">Мимо проезжает грузовик. </w:t>
      </w:r>
      <w:r w:rsidR="003B4FEE">
        <w:rPr>
          <w:i/>
          <w:iCs/>
        </w:rPr>
        <w:t>Скрипят тормоза, глохнет двигатель.</w:t>
      </w:r>
    </w:p>
    <w:p w14:paraId="396AF6D4" w14:textId="4BE8599D" w:rsidR="001D57DF" w:rsidRDefault="001D57DF" w:rsidP="003E7BB8">
      <w:r>
        <w:rPr>
          <w:i/>
          <w:iCs/>
        </w:rPr>
        <w:t>ДИМОН</w:t>
      </w:r>
      <w:r>
        <w:rPr>
          <w:i/>
          <w:iCs/>
        </w:rPr>
        <w:t xml:space="preserve"> под</w:t>
      </w:r>
      <w:r>
        <w:rPr>
          <w:i/>
          <w:iCs/>
        </w:rPr>
        <w:t>ходит</w:t>
      </w:r>
      <w:r>
        <w:rPr>
          <w:i/>
          <w:iCs/>
        </w:rPr>
        <w:t xml:space="preserve"> к воротам Завода, исчез</w:t>
      </w:r>
      <w:r>
        <w:rPr>
          <w:i/>
          <w:iCs/>
        </w:rPr>
        <w:t>ает</w:t>
      </w:r>
      <w:r>
        <w:rPr>
          <w:i/>
          <w:iCs/>
        </w:rPr>
        <w:t xml:space="preserve"> в тени.</w:t>
      </w:r>
      <w:r>
        <w:rPr>
          <w:i/>
          <w:iCs/>
        </w:rPr>
        <w:t xml:space="preserve"> </w:t>
      </w:r>
    </w:p>
    <w:p w14:paraId="6982D021" w14:textId="77777777" w:rsidR="00AA2E42" w:rsidRDefault="00AA2E42" w:rsidP="003E7BB8"/>
    <w:p w14:paraId="14804381" w14:textId="178F8A1A" w:rsidR="003B4FEE" w:rsidRDefault="003B4FEE" w:rsidP="00AA2E42">
      <w:pPr>
        <w:pStyle w:val="3"/>
        <w:jc w:val="center"/>
      </w:pPr>
      <w:r>
        <w:t>ДЕЙСТВИЕ ВТОРОЕ</w:t>
      </w:r>
    </w:p>
    <w:p w14:paraId="452E2D60" w14:textId="77777777" w:rsidR="003B4FEE" w:rsidRDefault="003B4FEE" w:rsidP="003B4FEE"/>
    <w:p w14:paraId="537DB328" w14:textId="77777777" w:rsidR="00C10A3E" w:rsidRDefault="003B4FEE" w:rsidP="001D57DF">
      <w:pPr>
        <w:pStyle w:val="af6"/>
      </w:pPr>
      <w:r>
        <w:rPr>
          <w:i/>
          <w:iCs/>
        </w:rPr>
        <w:t>От грузовика идет АЛИК</w:t>
      </w:r>
      <w:r w:rsidR="001D57DF">
        <w:rPr>
          <w:i/>
          <w:iCs/>
        </w:rPr>
        <w:t xml:space="preserve">. </w:t>
      </w:r>
      <w:r>
        <w:rPr>
          <w:i/>
          <w:iCs/>
        </w:rPr>
        <w:t xml:space="preserve">Капюшон </w:t>
      </w:r>
      <w:r w:rsidR="001D57DF">
        <w:rPr>
          <w:i/>
          <w:iCs/>
        </w:rPr>
        <w:t>ярко-красной теплой куртк</w:t>
      </w:r>
      <w:r>
        <w:rPr>
          <w:i/>
          <w:iCs/>
        </w:rPr>
        <w:t>и</w:t>
      </w:r>
      <w:r w:rsidR="001D57DF">
        <w:rPr>
          <w:i/>
          <w:iCs/>
        </w:rPr>
        <w:t xml:space="preserve"> надвинут по самые очки. </w:t>
      </w:r>
    </w:p>
    <w:p w14:paraId="70F3B398" w14:textId="0CBD4145" w:rsidR="001D57DF" w:rsidRDefault="00853BEB" w:rsidP="001D57DF">
      <w:pPr>
        <w:pStyle w:val="af6"/>
      </w:pPr>
      <w:r>
        <w:rPr>
          <w:i/>
          <w:iCs/>
        </w:rPr>
        <w:t>Останавливается</w:t>
      </w:r>
      <w:r w:rsidR="001D57DF">
        <w:rPr>
          <w:i/>
          <w:iCs/>
        </w:rPr>
        <w:t xml:space="preserve"> на </w:t>
      </w:r>
      <w:r>
        <w:rPr>
          <w:i/>
          <w:iCs/>
        </w:rPr>
        <w:t xml:space="preserve">максимально возможном </w:t>
      </w:r>
      <w:r w:rsidR="001D57DF">
        <w:rPr>
          <w:i/>
          <w:iCs/>
        </w:rPr>
        <w:t>расстоянии от Завода, крут</w:t>
      </w:r>
      <w:r>
        <w:rPr>
          <w:i/>
          <w:iCs/>
        </w:rPr>
        <w:t>ит</w:t>
      </w:r>
      <w:r w:rsidR="001D57DF">
        <w:rPr>
          <w:i/>
          <w:iCs/>
        </w:rPr>
        <w:t xml:space="preserve"> головой, свети</w:t>
      </w:r>
      <w:r>
        <w:rPr>
          <w:i/>
          <w:iCs/>
        </w:rPr>
        <w:t>т вокруг</w:t>
      </w:r>
      <w:r w:rsidR="001D57DF">
        <w:rPr>
          <w:i/>
          <w:iCs/>
        </w:rPr>
        <w:t xml:space="preserve"> фонариком, будто что-то высматривая. </w:t>
      </w:r>
      <w:r>
        <w:rPr>
          <w:i/>
          <w:iCs/>
        </w:rPr>
        <w:t xml:space="preserve">Досадливо </w:t>
      </w:r>
      <w:r w:rsidR="001D57DF">
        <w:rPr>
          <w:i/>
          <w:iCs/>
        </w:rPr>
        <w:t>плю</w:t>
      </w:r>
      <w:r>
        <w:rPr>
          <w:i/>
          <w:iCs/>
        </w:rPr>
        <w:t>ет</w:t>
      </w:r>
      <w:r w:rsidR="001D57DF">
        <w:rPr>
          <w:i/>
          <w:iCs/>
        </w:rPr>
        <w:t xml:space="preserve"> под ноги</w:t>
      </w:r>
      <w:r>
        <w:rPr>
          <w:i/>
          <w:iCs/>
        </w:rPr>
        <w:t>, видит там</w:t>
      </w:r>
      <w:r w:rsidR="001D57DF">
        <w:rPr>
          <w:i/>
          <w:iCs/>
        </w:rPr>
        <w:t xml:space="preserve"> старую жестянку, пин</w:t>
      </w:r>
      <w:r>
        <w:rPr>
          <w:i/>
          <w:iCs/>
        </w:rPr>
        <w:t>ает ее</w:t>
      </w:r>
      <w:r w:rsidR="001D57DF">
        <w:rPr>
          <w:i/>
          <w:iCs/>
        </w:rPr>
        <w:t>.</w:t>
      </w:r>
    </w:p>
    <w:p w14:paraId="0254BF03" w14:textId="77777777" w:rsidR="00853BEB" w:rsidRDefault="00853BEB" w:rsidP="00853BEB">
      <w:pPr>
        <w:pStyle w:val="af6"/>
      </w:pPr>
    </w:p>
    <w:p w14:paraId="1917D8D2" w14:textId="6A568C57" w:rsidR="00853BEB" w:rsidRDefault="00853BEB" w:rsidP="00853BEB">
      <w:pPr>
        <w:pStyle w:val="af6"/>
      </w:pPr>
      <w:r>
        <w:t>АЛИК</w:t>
      </w:r>
      <w:r w:rsidR="00BF7C35">
        <w:t>.</w:t>
      </w:r>
      <w:r>
        <w:t xml:space="preserve"> Димон! </w:t>
      </w:r>
      <w:r>
        <w:t>(</w:t>
      </w:r>
      <w:r w:rsidR="00C10A3E">
        <w:rPr>
          <w:i/>
          <w:iCs/>
        </w:rPr>
        <w:t>Т</w:t>
      </w:r>
      <w:r>
        <w:rPr>
          <w:i/>
          <w:iCs/>
        </w:rPr>
        <w:t>ихо</w:t>
      </w:r>
      <w:r>
        <w:t xml:space="preserve"> </w:t>
      </w:r>
      <w:r>
        <w:rPr>
          <w:i/>
          <w:iCs/>
        </w:rPr>
        <w:t>под нос</w:t>
      </w:r>
      <w:r w:rsidR="00C10A3E">
        <w:rPr>
          <w:i/>
          <w:iCs/>
        </w:rPr>
        <w:t>.</w:t>
      </w:r>
      <w:r>
        <w:t>)</w:t>
      </w:r>
      <w:r>
        <w:t xml:space="preserve"> Где это ты спрятался? </w:t>
      </w:r>
      <w:proofErr w:type="spellStart"/>
      <w:r>
        <w:t>Продинамил</w:t>
      </w:r>
      <w:proofErr w:type="spellEnd"/>
      <w:r>
        <w:t>? Вряд л</w:t>
      </w:r>
      <w:r>
        <w:t>и.</w:t>
      </w:r>
      <w:r w:rsidR="00C10A3E">
        <w:t xml:space="preserve"> </w:t>
      </w:r>
      <w:r>
        <w:t xml:space="preserve">Э-э-э! Димон! </w:t>
      </w:r>
    </w:p>
    <w:p w14:paraId="2D559A45" w14:textId="284BBB04" w:rsidR="00853BEB" w:rsidRDefault="00853BEB" w:rsidP="00853BEB">
      <w:pPr>
        <w:pStyle w:val="af6"/>
      </w:pPr>
      <w:r>
        <w:t>ДИМОН</w:t>
      </w:r>
      <w:r w:rsidR="00C10A3E">
        <w:t xml:space="preserve"> </w:t>
      </w:r>
      <w:r>
        <w:t>(</w:t>
      </w:r>
      <w:r>
        <w:rPr>
          <w:i/>
          <w:iCs/>
        </w:rPr>
        <w:t>из тени</w:t>
      </w:r>
      <w:r>
        <w:t xml:space="preserve"> </w:t>
      </w:r>
      <w:r>
        <w:rPr>
          <w:i/>
          <w:iCs/>
        </w:rPr>
        <w:t>шепотом</w:t>
      </w:r>
      <w:r>
        <w:t>)</w:t>
      </w:r>
      <w:r w:rsidR="004153C9">
        <w:t>.</w:t>
      </w:r>
      <w:r>
        <w:t xml:space="preserve"> Алик</w:t>
      </w:r>
      <w:r>
        <w:t xml:space="preserve">. </w:t>
      </w:r>
      <w:r>
        <w:t>Не ори</w:t>
      </w:r>
      <w:r>
        <w:t xml:space="preserve">. </w:t>
      </w:r>
    </w:p>
    <w:p w14:paraId="0A1AC49C" w14:textId="77777777" w:rsidR="00853BEB" w:rsidRDefault="00853BEB" w:rsidP="00853BEB">
      <w:pPr>
        <w:pStyle w:val="af6"/>
      </w:pPr>
    </w:p>
    <w:p w14:paraId="42DD28F2" w14:textId="17D70F82" w:rsidR="00853BEB" w:rsidRDefault="00853BEB" w:rsidP="00853BEB">
      <w:pPr>
        <w:pStyle w:val="af6"/>
        <w:rPr>
          <w:i/>
          <w:iCs/>
        </w:rPr>
      </w:pPr>
      <w:r>
        <w:rPr>
          <w:i/>
          <w:iCs/>
        </w:rPr>
        <w:t>А</w:t>
      </w:r>
      <w:r>
        <w:rPr>
          <w:i/>
          <w:iCs/>
        </w:rPr>
        <w:t>ЛИК</w:t>
      </w:r>
      <w:r>
        <w:rPr>
          <w:i/>
          <w:iCs/>
        </w:rPr>
        <w:t xml:space="preserve"> верт</w:t>
      </w:r>
      <w:r>
        <w:rPr>
          <w:i/>
          <w:iCs/>
        </w:rPr>
        <w:t>ит</w:t>
      </w:r>
      <w:r>
        <w:rPr>
          <w:i/>
          <w:iCs/>
        </w:rPr>
        <w:t xml:space="preserve"> головой, фонариком, нат</w:t>
      </w:r>
      <w:r>
        <w:rPr>
          <w:i/>
          <w:iCs/>
        </w:rPr>
        <w:t>ыкается</w:t>
      </w:r>
      <w:r>
        <w:rPr>
          <w:i/>
          <w:iCs/>
        </w:rPr>
        <w:t xml:space="preserve"> лучом на </w:t>
      </w:r>
      <w:r w:rsidR="00BF7C35">
        <w:rPr>
          <w:i/>
          <w:iCs/>
        </w:rPr>
        <w:t>ДИМОНА</w:t>
      </w:r>
      <w:r>
        <w:rPr>
          <w:i/>
          <w:iCs/>
        </w:rPr>
        <w:t>.</w:t>
      </w:r>
    </w:p>
    <w:p w14:paraId="2485D511" w14:textId="77777777" w:rsidR="00C10A3E" w:rsidRDefault="00C10A3E" w:rsidP="004153C9">
      <w:pPr>
        <w:pStyle w:val="af6"/>
      </w:pPr>
    </w:p>
    <w:p w14:paraId="1A956A60" w14:textId="26C5D934" w:rsidR="00C10A3E" w:rsidRDefault="004153C9" w:rsidP="004153C9">
      <w:pPr>
        <w:pStyle w:val="af6"/>
      </w:pPr>
      <w:r>
        <w:t>АЛИК</w:t>
      </w:r>
      <w:r w:rsidR="00BF7C35">
        <w:t>.</w:t>
      </w:r>
      <w:r>
        <w:t xml:space="preserve"> У-ё</w:t>
      </w:r>
      <w:r w:rsidR="00C10A3E">
        <w:t>!</w:t>
      </w:r>
      <w:r>
        <w:t xml:space="preserve"> Ниндзя долбаный</w:t>
      </w:r>
      <w:r w:rsidR="00C10A3E">
        <w:t xml:space="preserve">. </w:t>
      </w:r>
    </w:p>
    <w:p w14:paraId="6521A9B1" w14:textId="77777777" w:rsidR="00C10A3E" w:rsidRDefault="00C10A3E" w:rsidP="004153C9">
      <w:pPr>
        <w:pStyle w:val="af6"/>
        <w:rPr>
          <w:vanish/>
        </w:rPr>
      </w:pPr>
    </w:p>
    <w:p w14:paraId="3FDB921A" w14:textId="68007578" w:rsidR="004153C9" w:rsidRDefault="004153C9" w:rsidP="004153C9">
      <w:pPr>
        <w:pStyle w:val="af6"/>
      </w:pPr>
      <w:r>
        <w:t>ДИМОН</w:t>
      </w:r>
      <w:r w:rsidR="00BF7C35">
        <w:t>.</w:t>
      </w:r>
      <w:r>
        <w:t xml:space="preserve"> Фонарь убери.</w:t>
      </w:r>
      <w:r>
        <w:t xml:space="preserve"> </w:t>
      </w:r>
    </w:p>
    <w:p w14:paraId="4000ACC3" w14:textId="5809B42D" w:rsidR="00C10A3E" w:rsidRDefault="004153C9" w:rsidP="004153C9">
      <w:pPr>
        <w:pStyle w:val="af6"/>
      </w:pPr>
      <w:r>
        <w:t>АЛИК</w:t>
      </w:r>
      <w:r w:rsidR="00BF7C35">
        <w:t>.</w:t>
      </w:r>
      <w:r>
        <w:t xml:space="preserve"> </w:t>
      </w:r>
      <w:r>
        <w:t>А то что?</w:t>
      </w:r>
      <w:r w:rsidR="00C10A3E">
        <w:t xml:space="preserve"> </w:t>
      </w:r>
      <w:r w:rsidR="00C10A3E">
        <w:t>(</w:t>
      </w:r>
      <w:r w:rsidR="00C10A3E">
        <w:rPr>
          <w:i/>
          <w:iCs/>
        </w:rPr>
        <w:t>опускает фонарь</w:t>
      </w:r>
      <w:r w:rsidR="00C10A3E">
        <w:rPr>
          <w:i/>
          <w:iCs/>
        </w:rPr>
        <w:t>.</w:t>
      </w:r>
      <w:r w:rsidR="00C10A3E">
        <w:t>)</w:t>
      </w:r>
      <w:r>
        <w:t xml:space="preserve"> Груз где?</w:t>
      </w:r>
    </w:p>
    <w:p w14:paraId="4628520E" w14:textId="72F364B0" w:rsidR="00C10A3E" w:rsidRDefault="004153C9" w:rsidP="004153C9">
      <w:pPr>
        <w:pStyle w:val="af6"/>
      </w:pPr>
      <w:r>
        <w:t>ДИМОН</w:t>
      </w:r>
      <w:r w:rsidR="00BF7C35">
        <w:t>.</w:t>
      </w:r>
      <w:r>
        <w:t xml:space="preserve"> </w:t>
      </w:r>
      <w:r>
        <w:t xml:space="preserve">Где надо. Будешь орать, пустой уедешь. </w:t>
      </w:r>
    </w:p>
    <w:p w14:paraId="2F49A6F2" w14:textId="5D236B1E" w:rsidR="00C10A3E" w:rsidRDefault="004153C9" w:rsidP="004153C9">
      <w:pPr>
        <w:pStyle w:val="af6"/>
      </w:pPr>
      <w:r>
        <w:t>АЛИК</w:t>
      </w:r>
      <w:r w:rsidR="00BF7C35">
        <w:t>.</w:t>
      </w:r>
      <w:r>
        <w:t xml:space="preserve"> А ты, значит, на горбу потащишь? За машину с прицепом</w:t>
      </w:r>
      <w:r>
        <w:t>.</w:t>
      </w:r>
    </w:p>
    <w:p w14:paraId="5ED64D6D" w14:textId="2364B085" w:rsidR="004153C9" w:rsidRDefault="004153C9" w:rsidP="004153C9">
      <w:pPr>
        <w:pStyle w:val="af6"/>
      </w:pPr>
      <w:r>
        <w:t>ДИМОН</w:t>
      </w:r>
      <w:r w:rsidR="00BF7C35">
        <w:t>.</w:t>
      </w:r>
      <w:r>
        <w:t xml:space="preserve"> Косому позвоню.</w:t>
      </w:r>
      <w:r>
        <w:t xml:space="preserve"> </w:t>
      </w:r>
    </w:p>
    <w:p w14:paraId="71A2F2C5" w14:textId="77777777" w:rsidR="004153C9" w:rsidRDefault="004153C9" w:rsidP="004153C9">
      <w:pPr>
        <w:pStyle w:val="af6"/>
      </w:pPr>
    </w:p>
    <w:p w14:paraId="7B7CA9DC" w14:textId="6F89CECA" w:rsidR="004153C9" w:rsidRDefault="004153C9" w:rsidP="004153C9">
      <w:pPr>
        <w:pStyle w:val="af6"/>
      </w:pPr>
      <w:r>
        <w:rPr>
          <w:i/>
          <w:iCs/>
        </w:rPr>
        <w:t>Алик под</w:t>
      </w:r>
      <w:r>
        <w:rPr>
          <w:i/>
          <w:iCs/>
        </w:rPr>
        <w:t>ходит</w:t>
      </w:r>
      <w:r>
        <w:rPr>
          <w:i/>
          <w:iCs/>
        </w:rPr>
        <w:t xml:space="preserve"> вплотную, пристально смотр</w:t>
      </w:r>
      <w:r>
        <w:rPr>
          <w:i/>
          <w:iCs/>
        </w:rPr>
        <w:t>ит</w:t>
      </w:r>
      <w:r>
        <w:rPr>
          <w:i/>
          <w:iCs/>
        </w:rPr>
        <w:t xml:space="preserve"> в лицо</w:t>
      </w:r>
      <w:r>
        <w:rPr>
          <w:i/>
          <w:iCs/>
        </w:rPr>
        <w:t>.</w:t>
      </w:r>
    </w:p>
    <w:p w14:paraId="25384476" w14:textId="6580D86B" w:rsidR="001D57DF" w:rsidRDefault="001D57DF" w:rsidP="003E7BB8">
      <w:pPr>
        <w:rPr>
          <w:i/>
          <w:iCs/>
        </w:rPr>
      </w:pPr>
    </w:p>
    <w:p w14:paraId="1C948C1F" w14:textId="3E7F63B2" w:rsidR="00C10A3E" w:rsidRDefault="004153C9" w:rsidP="002F1284">
      <w:pPr>
        <w:pStyle w:val="af6"/>
      </w:pPr>
      <w:r>
        <w:lastRenderedPageBreak/>
        <w:t>АЛИК</w:t>
      </w:r>
      <w:r w:rsidR="00BF7C35">
        <w:t>.</w:t>
      </w:r>
      <w:r>
        <w:t xml:space="preserve"> Охренел? Да он зассыт. Только скажешь у четвертого цеха и он</w:t>
      </w:r>
    </w:p>
    <w:p w14:paraId="15447429" w14:textId="4722DC62" w:rsidR="00C10A3E" w:rsidRDefault="004153C9" w:rsidP="002F1284">
      <w:pPr>
        <w:pStyle w:val="af6"/>
      </w:pPr>
      <w:r>
        <w:t xml:space="preserve">ДИМОН </w:t>
      </w:r>
      <w:r w:rsidR="00C10A3E">
        <w:t>(</w:t>
      </w:r>
      <w:r w:rsidR="00C10A3E">
        <w:rPr>
          <w:i/>
          <w:iCs/>
        </w:rPr>
        <w:t>перебивает</w:t>
      </w:r>
      <w:r w:rsidR="00C10A3E">
        <w:t xml:space="preserve">). </w:t>
      </w:r>
      <w:r>
        <w:t>Прискачет.</w:t>
      </w:r>
    </w:p>
    <w:p w14:paraId="06B9CAED" w14:textId="4E0BF71C" w:rsidR="00C10A3E" w:rsidRDefault="004153C9" w:rsidP="002F1284">
      <w:pPr>
        <w:pStyle w:val="af6"/>
      </w:pPr>
      <w:r>
        <w:t>АЛИК</w:t>
      </w:r>
      <w:r w:rsidR="00BF7C35">
        <w:t>.</w:t>
      </w:r>
      <w:r>
        <w:t xml:space="preserve"> Да? Ты знаешь, у Косого тут брат навернулся. И еще двое. От Швеллера только ботинки остались. А в прошлом году…</w:t>
      </w:r>
    </w:p>
    <w:p w14:paraId="4D9E5962" w14:textId="1F6D7658" w:rsidR="00C10A3E" w:rsidRDefault="004153C9" w:rsidP="002F1284">
      <w:pPr>
        <w:pStyle w:val="af6"/>
      </w:pPr>
      <w:r>
        <w:t xml:space="preserve">ДИМОН </w:t>
      </w:r>
      <w:r w:rsidR="00C10A3E">
        <w:t>(</w:t>
      </w:r>
      <w:r w:rsidR="00C10A3E">
        <w:rPr>
          <w:i/>
          <w:iCs/>
        </w:rPr>
        <w:t>перебивает</w:t>
      </w:r>
      <w:r w:rsidR="00C10A3E">
        <w:t xml:space="preserve">). </w:t>
      </w:r>
      <w:r>
        <w:t>Точно. У Косого к Заводу счет. Поедет.</w:t>
      </w:r>
    </w:p>
    <w:p w14:paraId="495833EA" w14:textId="5CF79912" w:rsidR="00C10A3E" w:rsidRDefault="004153C9" w:rsidP="002F1284">
      <w:pPr>
        <w:pStyle w:val="af6"/>
      </w:pPr>
      <w:r>
        <w:t>АЛИК</w:t>
      </w:r>
      <w:r w:rsidR="00BF7C35">
        <w:t>.</w:t>
      </w:r>
      <w:r>
        <w:t xml:space="preserve"> А что ты ему не позвонил?</w:t>
      </w:r>
    </w:p>
    <w:p w14:paraId="58E7E720" w14:textId="340CE810" w:rsidR="00C10A3E" w:rsidRDefault="004153C9" w:rsidP="002F1284">
      <w:pPr>
        <w:pStyle w:val="af6"/>
      </w:pPr>
      <w:r>
        <w:t>ДИМОН</w:t>
      </w:r>
      <w:r w:rsidR="00BF7C35">
        <w:t>.</w:t>
      </w:r>
      <w:r>
        <w:t xml:space="preserve"> У тебя прицеп. Но я не жадный. Не хочешь</w:t>
      </w:r>
      <w:r>
        <w:t>…</w:t>
      </w:r>
      <w:r>
        <w:t> </w:t>
      </w:r>
    </w:p>
    <w:p w14:paraId="6B9F3729" w14:textId="4089CD7F" w:rsidR="00C10A3E" w:rsidRDefault="004153C9" w:rsidP="002F1284">
      <w:pPr>
        <w:pStyle w:val="af6"/>
      </w:pPr>
      <w:r>
        <w:t xml:space="preserve">АЛИК </w:t>
      </w:r>
      <w:r w:rsidR="00C10A3E">
        <w:t>(</w:t>
      </w:r>
      <w:r w:rsidR="00C10A3E">
        <w:rPr>
          <w:i/>
          <w:iCs/>
        </w:rPr>
        <w:t>перебивает</w:t>
      </w:r>
      <w:r w:rsidR="00C10A3E">
        <w:t xml:space="preserve">). </w:t>
      </w:r>
      <w:r>
        <w:t>Не-не. Я в деле. Груз где?</w:t>
      </w:r>
      <w:r>
        <w:t xml:space="preserve"> (</w:t>
      </w:r>
      <w:r w:rsidR="00C10A3E">
        <w:rPr>
          <w:i/>
          <w:iCs/>
        </w:rPr>
        <w:t>Смотрит,</w:t>
      </w:r>
      <w:r w:rsidR="00C10A3E">
        <w:t xml:space="preserve"> </w:t>
      </w:r>
      <w:r>
        <w:rPr>
          <w:i/>
          <w:iCs/>
        </w:rPr>
        <w:t>у</w:t>
      </w:r>
      <w:r>
        <w:rPr>
          <w:i/>
          <w:iCs/>
        </w:rPr>
        <w:t xml:space="preserve"> стены цеха прон</w:t>
      </w:r>
      <w:r>
        <w:rPr>
          <w:i/>
          <w:iCs/>
        </w:rPr>
        <w:t>осится блестящее</w:t>
      </w:r>
      <w:r>
        <w:rPr>
          <w:i/>
          <w:iCs/>
        </w:rPr>
        <w:t xml:space="preserve"> металлическое тело</w:t>
      </w:r>
      <w:r>
        <w:rPr>
          <w:i/>
          <w:iCs/>
        </w:rPr>
        <w:t>, осекается</w:t>
      </w:r>
      <w:r w:rsidR="00C10A3E">
        <w:rPr>
          <w:i/>
          <w:iCs/>
        </w:rPr>
        <w:t>.</w:t>
      </w:r>
      <w:r>
        <w:rPr>
          <w:i/>
          <w:iCs/>
        </w:rPr>
        <w:t xml:space="preserve">) </w:t>
      </w:r>
      <w:r>
        <w:t>Ну я подожду</w:t>
      </w:r>
      <w:r w:rsidR="002F1284">
        <w:t>.</w:t>
      </w:r>
    </w:p>
    <w:p w14:paraId="588B6598" w14:textId="2C189585" w:rsidR="00C10A3E" w:rsidRDefault="002F1284" w:rsidP="002F1284">
      <w:pPr>
        <w:pStyle w:val="af6"/>
      </w:pPr>
      <w:r>
        <w:t>ДИМОН</w:t>
      </w:r>
      <w:r w:rsidR="00BF7C35">
        <w:t>.</w:t>
      </w:r>
      <w:r>
        <w:t xml:space="preserve"> Чего?</w:t>
      </w:r>
      <w:r>
        <w:t xml:space="preserve"> </w:t>
      </w:r>
    </w:p>
    <w:p w14:paraId="0AE6FB41" w14:textId="42168AEE" w:rsidR="00C10A3E" w:rsidRDefault="004153C9" w:rsidP="002F1284">
      <w:pPr>
        <w:pStyle w:val="af6"/>
      </w:pPr>
      <w:r>
        <w:t>АЛИК</w:t>
      </w:r>
      <w:r w:rsidR="00BF7C35">
        <w:t>.</w:t>
      </w:r>
      <w:r>
        <w:t xml:space="preserve"> Груз. Ты достанешь, а я отвезу.</w:t>
      </w:r>
    </w:p>
    <w:p w14:paraId="23371D90" w14:textId="2D186751" w:rsidR="00C10A3E" w:rsidRDefault="004153C9" w:rsidP="002F1284">
      <w:pPr>
        <w:pStyle w:val="af6"/>
      </w:pPr>
      <w:r>
        <w:t>ДИМОН</w:t>
      </w:r>
      <w:r w:rsidR="00BF7C35">
        <w:t>.</w:t>
      </w:r>
      <w:r>
        <w:t xml:space="preserve"> Все внутри.</w:t>
      </w:r>
      <w:r w:rsidR="002F1284">
        <w:t xml:space="preserve"> </w:t>
      </w:r>
    </w:p>
    <w:p w14:paraId="0A63FE31" w14:textId="6E3D46C0" w:rsidR="00C10A3E" w:rsidRDefault="004153C9" w:rsidP="002F1284">
      <w:pPr>
        <w:pStyle w:val="af6"/>
      </w:pPr>
      <w:r>
        <w:t>АЛИК</w:t>
      </w:r>
      <w:r w:rsidR="00BF7C35">
        <w:t>.</w:t>
      </w:r>
      <w:r>
        <w:t xml:space="preserve"> Внутри чего?</w:t>
      </w:r>
    </w:p>
    <w:p w14:paraId="68491F9E" w14:textId="31492AAF" w:rsidR="00C10A3E" w:rsidRDefault="004153C9" w:rsidP="002F1284">
      <w:pPr>
        <w:pStyle w:val="af6"/>
      </w:pPr>
      <w:r>
        <w:t>ДИМОН</w:t>
      </w:r>
      <w:r w:rsidR="00BF7C35">
        <w:t>.</w:t>
      </w:r>
      <w:r>
        <w:t xml:space="preserve"> Цеха. То, что Вшивый толкнул. Четыре полных ящика. </w:t>
      </w:r>
    </w:p>
    <w:p w14:paraId="65492E72" w14:textId="4D3C273A" w:rsidR="00C10A3E" w:rsidRDefault="004153C9" w:rsidP="002F1284">
      <w:pPr>
        <w:pStyle w:val="af6"/>
      </w:pPr>
      <w:r>
        <w:t>АЛИК</w:t>
      </w:r>
      <w:r w:rsidR="00BF7C35">
        <w:t>.</w:t>
      </w:r>
      <w:r>
        <w:t xml:space="preserve"> Каких?</w:t>
      </w:r>
      <w:r w:rsidR="002F1284">
        <w:t xml:space="preserve"> (</w:t>
      </w:r>
      <w:r w:rsidR="00C10A3E">
        <w:rPr>
          <w:i/>
          <w:iCs/>
        </w:rPr>
        <w:t>И</w:t>
      </w:r>
      <w:r w:rsidR="002F1284">
        <w:rPr>
          <w:i/>
          <w:iCs/>
        </w:rPr>
        <w:t>зобра</w:t>
      </w:r>
      <w:r w:rsidR="002F1284">
        <w:rPr>
          <w:i/>
          <w:iCs/>
        </w:rPr>
        <w:t>жает</w:t>
      </w:r>
      <w:r w:rsidR="002F1284">
        <w:rPr>
          <w:i/>
          <w:iCs/>
        </w:rPr>
        <w:t xml:space="preserve"> руками что-то чуть больше спичечного коробка</w:t>
      </w:r>
      <w:r w:rsidR="00C10A3E">
        <w:rPr>
          <w:i/>
          <w:iCs/>
        </w:rPr>
        <w:t>.</w:t>
      </w:r>
      <w:r w:rsidR="002F1284">
        <w:t>)</w:t>
      </w:r>
      <w:r>
        <w:t xml:space="preserve"> Таких?</w:t>
      </w:r>
      <w:r w:rsidR="002F1284">
        <w:t xml:space="preserve"> </w:t>
      </w:r>
    </w:p>
    <w:p w14:paraId="496217AD" w14:textId="4DBD7833" w:rsidR="00C10A3E" w:rsidRDefault="002F1284" w:rsidP="002F1284">
      <w:pPr>
        <w:pStyle w:val="af6"/>
      </w:pPr>
      <w:r>
        <w:t>ДИМОН</w:t>
      </w:r>
      <w:r w:rsidR="00BF7C35">
        <w:t>.</w:t>
      </w:r>
      <w:r>
        <w:t xml:space="preserve"> Больших. В одно рыло не выволочь. Половина твоя.</w:t>
      </w:r>
    </w:p>
    <w:p w14:paraId="6D1B9D89" w14:textId="7084BB58" w:rsidR="00C10A3E" w:rsidRDefault="002F1284" w:rsidP="002F1284">
      <w:pPr>
        <w:pStyle w:val="af6"/>
      </w:pPr>
      <w:r>
        <w:t>АЛИК</w:t>
      </w:r>
      <w:r w:rsidR="00BF7C35">
        <w:t>.</w:t>
      </w:r>
      <w:r>
        <w:t xml:space="preserve"> Так не договаривались.</w:t>
      </w:r>
      <w:r>
        <w:t xml:space="preserve"> </w:t>
      </w:r>
      <w:r>
        <w:t>Подрядил вывезти? Это пожалуйста, за долю малую. Даже грузить помогу. В качестве гуманитарной помощи слабосильным. А вот лезть… Я тебе что, сталкер какой-то?</w:t>
      </w:r>
      <w:r>
        <w:t xml:space="preserve"> </w:t>
      </w:r>
    </w:p>
    <w:p w14:paraId="1FE7BEE1" w14:textId="2DE65BCF" w:rsidR="00C10A3E" w:rsidRDefault="002F1284" w:rsidP="002F1284">
      <w:pPr>
        <w:pStyle w:val="af6"/>
      </w:pPr>
      <w:r>
        <w:t>ДИМОН</w:t>
      </w:r>
      <w:r w:rsidR="00BF7C35">
        <w:t>.</w:t>
      </w:r>
      <w:r>
        <w:t xml:space="preserve"> Тогда вали. Свободен.</w:t>
      </w:r>
    </w:p>
    <w:p w14:paraId="49104E7C" w14:textId="78F4978A" w:rsidR="00C10A3E" w:rsidRDefault="002F1284" w:rsidP="002F1284">
      <w:pPr>
        <w:pStyle w:val="af6"/>
      </w:pPr>
      <w:r>
        <w:t>АЛИК</w:t>
      </w:r>
      <w:r w:rsidR="00BF7C35">
        <w:t>.</w:t>
      </w:r>
      <w:r>
        <w:t xml:space="preserve"> А я не спешу. Подожду пока ты…</w:t>
      </w:r>
    </w:p>
    <w:p w14:paraId="6CD3519B" w14:textId="2B05B61C" w:rsidR="002F1284" w:rsidRDefault="002F1284" w:rsidP="002F1284">
      <w:pPr>
        <w:pStyle w:val="af6"/>
      </w:pPr>
      <w:r>
        <w:t>ДИМОН</w:t>
      </w:r>
      <w:r w:rsidR="00BF7C35">
        <w:t>.</w:t>
      </w:r>
      <w:r>
        <w:t xml:space="preserve"> (</w:t>
      </w:r>
      <w:r>
        <w:rPr>
          <w:i/>
          <w:iCs/>
        </w:rPr>
        <w:t>перебивает</w:t>
      </w:r>
      <w:r>
        <w:t>).</w:t>
      </w:r>
      <w:r>
        <w:t xml:space="preserve"> Вали-вали. Я Косому позвоню. Не поедет? Ну и сидите ровно. Вытащу сколько сам унесу. Графом не стану, нищим не останусь</w:t>
      </w:r>
      <w:r w:rsidR="00C10A3E">
        <w:t xml:space="preserve">. </w:t>
      </w:r>
    </w:p>
    <w:p w14:paraId="1B134B34" w14:textId="01EE9B4D" w:rsidR="002F1284" w:rsidRDefault="002F1284" w:rsidP="004153C9">
      <w:pPr>
        <w:pStyle w:val="af6"/>
      </w:pPr>
    </w:p>
    <w:p w14:paraId="58D62907" w14:textId="5DAA1D43" w:rsidR="0017318B" w:rsidRDefault="0017318B" w:rsidP="00AA2E42">
      <w:pPr>
        <w:pStyle w:val="3"/>
        <w:jc w:val="center"/>
      </w:pPr>
      <w:r>
        <w:t>ДЕЙСТВИЕ ТРЕТЬЕ</w:t>
      </w:r>
    </w:p>
    <w:p w14:paraId="17810852" w14:textId="77777777" w:rsidR="0017318B" w:rsidRDefault="0017318B" w:rsidP="004153C9">
      <w:pPr>
        <w:pStyle w:val="af6"/>
      </w:pPr>
    </w:p>
    <w:p w14:paraId="19472A99" w14:textId="304F489B" w:rsidR="002F1284" w:rsidRDefault="002F1284" w:rsidP="002F1284">
      <w:pPr>
        <w:pStyle w:val="af6"/>
        <w:rPr>
          <w:i/>
          <w:iCs/>
        </w:rPr>
      </w:pPr>
      <w:r>
        <w:rPr>
          <w:i/>
          <w:iCs/>
        </w:rPr>
        <w:t>Д</w:t>
      </w:r>
      <w:r>
        <w:rPr>
          <w:i/>
          <w:iCs/>
        </w:rPr>
        <w:t>ИМОН</w:t>
      </w:r>
      <w:r>
        <w:rPr>
          <w:i/>
          <w:iCs/>
        </w:rPr>
        <w:t xml:space="preserve"> дост</w:t>
      </w:r>
      <w:r>
        <w:rPr>
          <w:i/>
          <w:iCs/>
        </w:rPr>
        <w:t>ает</w:t>
      </w:r>
      <w:r>
        <w:rPr>
          <w:i/>
          <w:iCs/>
        </w:rPr>
        <w:t xml:space="preserve"> пластиковую карточку.</w:t>
      </w:r>
      <w:r>
        <w:rPr>
          <w:i/>
          <w:iCs/>
        </w:rPr>
        <w:t xml:space="preserve"> АЛИК как загипнотизированный смотрит на нее. ДИМОН подходит к воротам</w:t>
      </w:r>
      <w:r>
        <w:rPr>
          <w:i/>
          <w:iCs/>
        </w:rPr>
        <w:t>,</w:t>
      </w:r>
      <w:r>
        <w:rPr>
          <w:i/>
          <w:iCs/>
        </w:rPr>
        <w:t xml:space="preserve"> АЛИК тащится следом. ДИМОН</w:t>
      </w:r>
      <w:r>
        <w:rPr>
          <w:i/>
          <w:iCs/>
        </w:rPr>
        <w:t xml:space="preserve"> </w:t>
      </w:r>
      <w:r w:rsidR="0017318B">
        <w:rPr>
          <w:i/>
          <w:iCs/>
        </w:rPr>
        <w:t xml:space="preserve">проводит </w:t>
      </w:r>
      <w:r>
        <w:rPr>
          <w:i/>
          <w:iCs/>
        </w:rPr>
        <w:t>карточк</w:t>
      </w:r>
      <w:r w:rsidR="0017318B">
        <w:rPr>
          <w:i/>
          <w:iCs/>
        </w:rPr>
        <w:t>ой</w:t>
      </w:r>
      <w:r>
        <w:rPr>
          <w:i/>
          <w:iCs/>
        </w:rPr>
        <w:t xml:space="preserve"> </w:t>
      </w:r>
      <w:r w:rsidR="0017318B">
        <w:rPr>
          <w:i/>
          <w:iCs/>
        </w:rPr>
        <w:t>по</w:t>
      </w:r>
      <w:r>
        <w:rPr>
          <w:i/>
          <w:iCs/>
        </w:rPr>
        <w:t xml:space="preserve"> щел</w:t>
      </w:r>
      <w:r w:rsidR="0017318B">
        <w:rPr>
          <w:i/>
          <w:iCs/>
        </w:rPr>
        <w:t>и возле ворот</w:t>
      </w:r>
      <w:r>
        <w:rPr>
          <w:i/>
          <w:iCs/>
        </w:rPr>
        <w:t>.</w:t>
      </w:r>
      <w:r>
        <w:rPr>
          <w:i/>
          <w:iCs/>
        </w:rPr>
        <w:t xml:space="preserve">  </w:t>
      </w:r>
    </w:p>
    <w:p w14:paraId="296644A2" w14:textId="267CF5AF" w:rsidR="002F1284" w:rsidRDefault="002F1284" w:rsidP="002F1284">
      <w:pPr>
        <w:pStyle w:val="af6"/>
      </w:pPr>
      <w:r>
        <w:rPr>
          <w:i/>
          <w:iCs/>
        </w:rPr>
        <w:t>Внутри стены раздается</w:t>
      </w:r>
      <w:r w:rsidR="0017318B">
        <w:rPr>
          <w:i/>
          <w:iCs/>
        </w:rPr>
        <w:t xml:space="preserve"> хрип и</w:t>
      </w:r>
      <w:r>
        <w:rPr>
          <w:i/>
          <w:iCs/>
        </w:rPr>
        <w:t xml:space="preserve"> скрип</w:t>
      </w:r>
      <w:r w:rsidR="0017318B">
        <w:rPr>
          <w:i/>
          <w:iCs/>
        </w:rPr>
        <w:t xml:space="preserve"> просыпающегося механизма. </w:t>
      </w:r>
    </w:p>
    <w:p w14:paraId="68BB374D" w14:textId="7664FCB3" w:rsidR="004153C9" w:rsidRDefault="0017318B" w:rsidP="004153C9">
      <w:pPr>
        <w:pStyle w:val="af6"/>
        <w:rPr>
          <w:i/>
          <w:iCs/>
        </w:rPr>
      </w:pPr>
      <w:r>
        <w:rPr>
          <w:i/>
          <w:iCs/>
        </w:rPr>
        <w:t xml:space="preserve">Оба пятятся назад. </w:t>
      </w:r>
    </w:p>
    <w:p w14:paraId="2A979E9B" w14:textId="4AE61BC2" w:rsidR="0017318B" w:rsidRDefault="0017318B" w:rsidP="004153C9">
      <w:pPr>
        <w:pStyle w:val="af6"/>
        <w:rPr>
          <w:i/>
          <w:iCs/>
        </w:rPr>
      </w:pPr>
      <w:r>
        <w:rPr>
          <w:i/>
          <w:iCs/>
        </w:rPr>
        <w:t xml:space="preserve">Металлический занавес ворот рывками ползет вверх, открывая темную щель. </w:t>
      </w:r>
    </w:p>
    <w:p w14:paraId="5627A31F" w14:textId="77777777" w:rsidR="0017318B" w:rsidRDefault="0017318B" w:rsidP="0017318B">
      <w:pPr>
        <w:pStyle w:val="af6"/>
      </w:pPr>
    </w:p>
    <w:p w14:paraId="373D4210" w14:textId="307AA872" w:rsidR="00C10A3E" w:rsidRDefault="0017318B" w:rsidP="0017318B">
      <w:pPr>
        <w:pStyle w:val="af6"/>
      </w:pPr>
      <w:r>
        <w:t>АЛИК</w:t>
      </w:r>
      <w:r w:rsidR="00BF7C35">
        <w:t>.</w:t>
      </w:r>
      <w:r>
        <w:t xml:space="preserve"> Ключ?!</w:t>
      </w:r>
    </w:p>
    <w:p w14:paraId="09107687" w14:textId="0C34F030" w:rsidR="00C10A3E" w:rsidRDefault="0017318B" w:rsidP="0017318B">
      <w:pPr>
        <w:pStyle w:val="af6"/>
      </w:pPr>
      <w:r>
        <w:t>ДИМОН</w:t>
      </w:r>
      <w:r w:rsidR="00BF7C35">
        <w:t>.</w:t>
      </w:r>
      <w:r>
        <w:t xml:space="preserve"> Да вали уже.</w:t>
      </w:r>
    </w:p>
    <w:p w14:paraId="263F9578" w14:textId="20A5FF4F" w:rsidR="00C10A3E" w:rsidRDefault="0017318B" w:rsidP="0017318B">
      <w:pPr>
        <w:pStyle w:val="af6"/>
      </w:pPr>
      <w:r>
        <w:t>АЛИК</w:t>
      </w:r>
      <w:r w:rsidR="00BF7C35">
        <w:t>.</w:t>
      </w:r>
      <w:r>
        <w:t xml:space="preserve"> Не, ну это… Четыре ящика? Полные?</w:t>
      </w:r>
    </w:p>
    <w:p w14:paraId="27F96A41" w14:textId="0D0B4FBB" w:rsidR="00C10A3E" w:rsidRDefault="0017318B" w:rsidP="0017318B">
      <w:pPr>
        <w:pStyle w:val="af6"/>
      </w:pPr>
      <w:r>
        <w:t>ДИМОН</w:t>
      </w:r>
      <w:r w:rsidR="00BF7C35">
        <w:t>.</w:t>
      </w:r>
      <w:r>
        <w:t xml:space="preserve"> Не гоношись. В</w:t>
      </w:r>
      <w:r>
        <w:t>а</w:t>
      </w:r>
      <w:r>
        <w:t>лишь себе домой. Пустой. Не как сраный сталкер.</w:t>
      </w:r>
    </w:p>
    <w:p w14:paraId="67355B6F" w14:textId="0EDF0F4F" w:rsidR="00C10A3E" w:rsidRDefault="0017318B" w:rsidP="0017318B">
      <w:pPr>
        <w:pStyle w:val="af6"/>
      </w:pPr>
      <w:r>
        <w:lastRenderedPageBreak/>
        <w:t>АЛИК</w:t>
      </w:r>
      <w:r w:rsidR="00BF7C35">
        <w:t>.</w:t>
      </w:r>
      <w:r>
        <w:t xml:space="preserve"> Так с ключом-то… </w:t>
      </w:r>
    </w:p>
    <w:p w14:paraId="29E53DAB" w14:textId="237E9B38" w:rsidR="00C10A3E" w:rsidRDefault="0017318B" w:rsidP="0017318B">
      <w:pPr>
        <w:pStyle w:val="af6"/>
      </w:pPr>
      <w:r>
        <w:t>ДИМОН</w:t>
      </w:r>
      <w:r w:rsidR="00BF7C35">
        <w:t>.</w:t>
      </w:r>
      <w:r>
        <w:t xml:space="preserve"> Это я с ключом. Носитель. Не носильщик. Чуешь разницу? Носитель. После передачи.</w:t>
      </w:r>
    </w:p>
    <w:p w14:paraId="3076B694" w14:textId="13C50209" w:rsidR="0017318B" w:rsidRDefault="0017318B" w:rsidP="0017318B">
      <w:pPr>
        <w:pStyle w:val="af6"/>
      </w:pPr>
      <w:r>
        <w:t>АЛИК</w:t>
      </w:r>
      <w:r w:rsidR="00BF7C35">
        <w:t>.</w:t>
      </w:r>
      <w:r>
        <w:t xml:space="preserve"> А откуда?</w:t>
      </w:r>
      <w:r>
        <w:t xml:space="preserve"> </w:t>
      </w:r>
    </w:p>
    <w:p w14:paraId="1101993B" w14:textId="77777777" w:rsidR="0017318B" w:rsidRDefault="0017318B" w:rsidP="0017318B">
      <w:pPr>
        <w:pStyle w:val="af6"/>
      </w:pPr>
    </w:p>
    <w:p w14:paraId="2513FAD6" w14:textId="534A3774" w:rsidR="00B14CE0" w:rsidRDefault="00B14CE0" w:rsidP="00AA2E42">
      <w:pPr>
        <w:pStyle w:val="3"/>
        <w:jc w:val="center"/>
      </w:pPr>
      <w:r>
        <w:t>ДЕЙСТВИЕ ЧЕТВЕРТОЕ</w:t>
      </w:r>
    </w:p>
    <w:p w14:paraId="7447DC3A" w14:textId="77777777" w:rsidR="00B14CE0" w:rsidRDefault="00B14CE0" w:rsidP="0017318B">
      <w:pPr>
        <w:pStyle w:val="af6"/>
      </w:pPr>
    </w:p>
    <w:p w14:paraId="59E25C30" w14:textId="3FDEEBD0" w:rsidR="0017318B" w:rsidRDefault="0017318B" w:rsidP="0017318B">
      <w:pPr>
        <w:pStyle w:val="af6"/>
      </w:pPr>
      <w:r>
        <w:rPr>
          <w:i/>
          <w:iCs/>
        </w:rPr>
        <w:t>Занавес ворот за</w:t>
      </w:r>
      <w:r>
        <w:rPr>
          <w:i/>
          <w:iCs/>
        </w:rPr>
        <w:t>мирает</w:t>
      </w:r>
      <w:r>
        <w:rPr>
          <w:i/>
          <w:iCs/>
        </w:rPr>
        <w:t>, не добравшись до половины проема.</w:t>
      </w:r>
    </w:p>
    <w:p w14:paraId="5BF78549" w14:textId="39419328" w:rsidR="0017318B" w:rsidRDefault="0017318B" w:rsidP="0017318B">
      <w:pPr>
        <w:pStyle w:val="af6"/>
        <w:rPr>
          <w:i/>
          <w:iCs/>
        </w:rPr>
      </w:pPr>
      <w:r>
        <w:rPr>
          <w:i/>
          <w:iCs/>
        </w:rPr>
        <w:t>За проемом темное пространство цеха. Верх дальней стены разделен на квадратики из мутного стекла. Сквозь сочится жидкий серый свет. Кое-где поблескивают металлом механизмы</w:t>
      </w:r>
      <w:r w:rsidR="004E782B">
        <w:rPr>
          <w:i/>
          <w:iCs/>
        </w:rPr>
        <w:t>,</w:t>
      </w:r>
      <w:r w:rsidR="00F55917">
        <w:rPr>
          <w:i/>
          <w:iCs/>
        </w:rPr>
        <w:t xml:space="preserve"> ряд станков</w:t>
      </w:r>
      <w:r w:rsidR="004E782B">
        <w:rPr>
          <w:i/>
          <w:iCs/>
        </w:rPr>
        <w:t xml:space="preserve"> и рельсы вдоль него</w:t>
      </w:r>
      <w:r w:rsidR="00F55917">
        <w:rPr>
          <w:i/>
          <w:iCs/>
        </w:rPr>
        <w:t>, тянущи</w:t>
      </w:r>
      <w:r w:rsidR="004E782B">
        <w:rPr>
          <w:i/>
          <w:iCs/>
        </w:rPr>
        <w:t>е</w:t>
      </w:r>
      <w:r w:rsidR="00F55917">
        <w:rPr>
          <w:i/>
          <w:iCs/>
        </w:rPr>
        <w:t>ся куда-то вглубь.</w:t>
      </w:r>
      <w:r>
        <w:rPr>
          <w:i/>
          <w:iCs/>
        </w:rPr>
        <w:t xml:space="preserve"> Большая часть цеха погружена в непроглядный мрак.</w:t>
      </w:r>
      <w:r>
        <w:rPr>
          <w:i/>
          <w:iCs/>
        </w:rPr>
        <w:t xml:space="preserve"> </w:t>
      </w:r>
    </w:p>
    <w:p w14:paraId="788AFDC1" w14:textId="4C3FB401" w:rsidR="0017318B" w:rsidRDefault="0017318B" w:rsidP="0017318B">
      <w:pPr>
        <w:pStyle w:val="af6"/>
        <w:rPr>
          <w:i/>
          <w:iCs/>
        </w:rPr>
      </w:pPr>
      <w:r>
        <w:rPr>
          <w:i/>
          <w:iCs/>
        </w:rPr>
        <w:t xml:space="preserve">АЛИК смотрит </w:t>
      </w:r>
      <w:r>
        <w:rPr>
          <w:i/>
          <w:iCs/>
        </w:rPr>
        <w:t xml:space="preserve">под ноги, будто </w:t>
      </w:r>
      <w:r>
        <w:rPr>
          <w:i/>
          <w:iCs/>
        </w:rPr>
        <w:t xml:space="preserve">мерит </w:t>
      </w:r>
      <w:r>
        <w:rPr>
          <w:i/>
          <w:iCs/>
        </w:rPr>
        <w:t xml:space="preserve">расстояние от носков ботинок до порога цеха. </w:t>
      </w:r>
      <w:r>
        <w:rPr>
          <w:i/>
          <w:iCs/>
        </w:rPr>
        <w:t xml:space="preserve">Переводит взгляд </w:t>
      </w:r>
      <w:r>
        <w:rPr>
          <w:i/>
          <w:iCs/>
        </w:rPr>
        <w:t>на ДИМОНА.</w:t>
      </w:r>
      <w:r>
        <w:rPr>
          <w:i/>
          <w:iCs/>
        </w:rPr>
        <w:t xml:space="preserve"> </w:t>
      </w:r>
    </w:p>
    <w:p w14:paraId="0A4DCCE0" w14:textId="77777777" w:rsidR="00BF40C2" w:rsidRDefault="00BF40C2" w:rsidP="0017318B">
      <w:pPr>
        <w:pStyle w:val="af6"/>
        <w:rPr>
          <w:i/>
          <w:iCs/>
        </w:rPr>
      </w:pPr>
    </w:p>
    <w:p w14:paraId="534D12DE" w14:textId="7C50F240" w:rsidR="00C10A3E" w:rsidRDefault="00BF40C2" w:rsidP="00BF40C2">
      <w:pPr>
        <w:pStyle w:val="af6"/>
      </w:pPr>
      <w:r>
        <w:t>ДИМОН</w:t>
      </w:r>
      <w:r w:rsidR="00BF7C35">
        <w:t>.</w:t>
      </w:r>
      <w:r w:rsidR="00DB09E7">
        <w:t xml:space="preserve"> Дальше</w:t>
      </w:r>
      <w:r>
        <w:t xml:space="preserve"> не поднимется. Механизм тю-тю.</w:t>
      </w:r>
    </w:p>
    <w:p w14:paraId="1001CAFF" w14:textId="4F0DDFF7" w:rsidR="00C10A3E" w:rsidRDefault="00BF40C2" w:rsidP="00BF40C2">
      <w:pPr>
        <w:pStyle w:val="af6"/>
      </w:pPr>
      <w:r>
        <w:t xml:space="preserve">АЛИК </w:t>
      </w:r>
      <w:r>
        <w:t>(</w:t>
      </w:r>
      <w:r>
        <w:rPr>
          <w:i/>
          <w:iCs/>
        </w:rPr>
        <w:t>всм</w:t>
      </w:r>
      <w:r>
        <w:rPr>
          <w:i/>
          <w:iCs/>
        </w:rPr>
        <w:t>атривается</w:t>
      </w:r>
      <w:r>
        <w:rPr>
          <w:i/>
          <w:iCs/>
        </w:rPr>
        <w:t xml:space="preserve"> вглубь цеха</w:t>
      </w:r>
      <w:r>
        <w:t xml:space="preserve">). </w:t>
      </w:r>
      <w:r>
        <w:t>Дим, а зачем тебе такая прорва денег?</w:t>
      </w:r>
      <w:r>
        <w:t xml:space="preserve"> </w:t>
      </w:r>
    </w:p>
    <w:p w14:paraId="28569DDC" w14:textId="3AFD5968" w:rsidR="00C10A3E" w:rsidRDefault="00BF40C2" w:rsidP="00BF40C2">
      <w:pPr>
        <w:pStyle w:val="af6"/>
      </w:pPr>
      <w:r>
        <w:t>ДИМОН</w:t>
      </w:r>
      <w:r w:rsidR="00BF7C35">
        <w:t>.</w:t>
      </w:r>
      <w:r>
        <w:t xml:space="preserve"> Какая?</w:t>
      </w:r>
    </w:p>
    <w:p w14:paraId="05B71F6F" w14:textId="6CF51790" w:rsidR="00C10A3E" w:rsidRDefault="00BF40C2" w:rsidP="00BF40C2">
      <w:pPr>
        <w:pStyle w:val="af6"/>
      </w:pPr>
      <w:r>
        <w:t>АЛИК</w:t>
      </w:r>
      <w:r w:rsidR="00BF7C35">
        <w:t>.</w:t>
      </w:r>
      <w:r>
        <w:t xml:space="preserve"> Ну… Вшивый только несколько плат толкнул. Сразу к морю уехал. А тут ящики.</w:t>
      </w:r>
    </w:p>
    <w:p w14:paraId="1F1042AA" w14:textId="402C4B76" w:rsidR="00C10A3E" w:rsidRDefault="00BF40C2" w:rsidP="00BF40C2">
      <w:pPr>
        <w:pStyle w:val="af6"/>
      </w:pPr>
      <w:r>
        <w:t>ДИМОН</w:t>
      </w:r>
      <w:r w:rsidR="00BF7C35">
        <w:t>.</w:t>
      </w:r>
      <w:r>
        <w:t xml:space="preserve"> Я как Вшивый. Тоже к морю хочу.</w:t>
      </w:r>
      <w:r>
        <w:t xml:space="preserve"> </w:t>
      </w:r>
      <w:r>
        <w:t xml:space="preserve">Вот тебе </w:t>
      </w:r>
      <w:proofErr w:type="spellStart"/>
      <w:r>
        <w:t>нахрена</w:t>
      </w:r>
      <w:proofErr w:type="spellEnd"/>
      <w:r>
        <w:t>? Бизнесмену палево</w:t>
      </w:r>
      <w:r>
        <w:t>.</w:t>
      </w:r>
    </w:p>
    <w:p w14:paraId="47871ECB" w14:textId="08B4DB02" w:rsidR="00C10A3E" w:rsidRDefault="00BF40C2" w:rsidP="00BF40C2">
      <w:pPr>
        <w:pStyle w:val="af6"/>
      </w:pPr>
      <w:r>
        <w:t>АЛИК</w:t>
      </w:r>
      <w:r w:rsidR="00BF7C35">
        <w:t>.</w:t>
      </w:r>
      <w:r>
        <w:t xml:space="preserve"> Ну это… Бизнес расширю. С банком… Для дела, в общем. Людям работу обеспечить. Чтоб все жили хорошо.</w:t>
      </w:r>
    </w:p>
    <w:p w14:paraId="3255EB2A" w14:textId="1C62DC3D" w:rsidR="00C10A3E" w:rsidRDefault="00BF40C2" w:rsidP="00BF40C2">
      <w:pPr>
        <w:pStyle w:val="af6"/>
      </w:pPr>
      <w:r>
        <w:t>ДИМОН</w:t>
      </w:r>
      <w:r w:rsidR="00BF7C35">
        <w:t>.</w:t>
      </w:r>
      <w:r>
        <w:t xml:space="preserve"> Все?</w:t>
      </w:r>
    </w:p>
    <w:p w14:paraId="11664588" w14:textId="1CFFF3BF" w:rsidR="00C10A3E" w:rsidRDefault="00BF40C2" w:rsidP="00BF40C2">
      <w:pPr>
        <w:pStyle w:val="af6"/>
      </w:pPr>
      <w:r>
        <w:t>АЛИК</w:t>
      </w:r>
      <w:r w:rsidR="00BF7C35">
        <w:t>.</w:t>
      </w:r>
      <w:r>
        <w:t xml:space="preserve"> Все.</w:t>
      </w:r>
    </w:p>
    <w:p w14:paraId="080B76E0" w14:textId="27571B51" w:rsidR="00C10A3E" w:rsidRDefault="00BF40C2" w:rsidP="00BF40C2">
      <w:pPr>
        <w:pStyle w:val="af6"/>
      </w:pPr>
      <w:r>
        <w:t>ДИМОН</w:t>
      </w:r>
      <w:r w:rsidR="00BF7C35">
        <w:t>.</w:t>
      </w:r>
      <w:r>
        <w:t xml:space="preserve"> И</w:t>
      </w:r>
      <w:r w:rsidR="00DB09E7">
        <w:t xml:space="preserve"> </w:t>
      </w:r>
      <w:r>
        <w:t>чтобы никто не ушел обиженным</w:t>
      </w:r>
      <w:r>
        <w:t>.</w:t>
      </w:r>
      <w:r>
        <w:t>  </w:t>
      </w:r>
    </w:p>
    <w:p w14:paraId="11ABD50E" w14:textId="1B863E29" w:rsidR="00BF40C2" w:rsidRDefault="00BF40C2" w:rsidP="00BF40C2">
      <w:pPr>
        <w:pStyle w:val="af6"/>
      </w:pPr>
    </w:p>
    <w:p w14:paraId="2584F3D5" w14:textId="363D6267" w:rsidR="0017318B" w:rsidRDefault="00BF40C2" w:rsidP="0017318B">
      <w:pPr>
        <w:pStyle w:val="af6"/>
        <w:rPr>
          <w:i/>
          <w:iCs/>
        </w:rPr>
      </w:pPr>
      <w:r>
        <w:rPr>
          <w:i/>
          <w:iCs/>
        </w:rPr>
        <w:t xml:space="preserve">ДИМОН </w:t>
      </w:r>
      <w:r>
        <w:rPr>
          <w:i/>
          <w:iCs/>
        </w:rPr>
        <w:t>шаг</w:t>
      </w:r>
      <w:r>
        <w:rPr>
          <w:i/>
          <w:iCs/>
        </w:rPr>
        <w:t>ает</w:t>
      </w:r>
      <w:r>
        <w:rPr>
          <w:i/>
          <w:iCs/>
        </w:rPr>
        <w:t xml:space="preserve"> в проем.</w:t>
      </w:r>
      <w:r>
        <w:t xml:space="preserve"> </w:t>
      </w:r>
      <w:r>
        <w:rPr>
          <w:i/>
          <w:iCs/>
        </w:rPr>
        <w:t>АЛИК</w:t>
      </w:r>
      <w:r>
        <w:rPr>
          <w:i/>
          <w:iCs/>
        </w:rPr>
        <w:t xml:space="preserve"> торопи</w:t>
      </w:r>
      <w:r>
        <w:rPr>
          <w:i/>
          <w:iCs/>
        </w:rPr>
        <w:t>т</w:t>
      </w:r>
      <w:r>
        <w:rPr>
          <w:i/>
          <w:iCs/>
        </w:rPr>
        <w:t>ся следом.</w:t>
      </w:r>
      <w:r>
        <w:rPr>
          <w:i/>
          <w:iCs/>
        </w:rPr>
        <w:t xml:space="preserve">  </w:t>
      </w:r>
    </w:p>
    <w:p w14:paraId="2D96C2F3" w14:textId="77777777" w:rsidR="00BF40C2" w:rsidRDefault="00BF40C2" w:rsidP="0017318B">
      <w:pPr>
        <w:pStyle w:val="af6"/>
        <w:rPr>
          <w:i/>
          <w:iCs/>
        </w:rPr>
      </w:pPr>
    </w:p>
    <w:p w14:paraId="2B400AB6" w14:textId="7C96C634" w:rsidR="00C10A3E" w:rsidRDefault="00BF40C2" w:rsidP="00BF40C2">
      <w:pPr>
        <w:pStyle w:val="af6"/>
      </w:pPr>
      <w:r>
        <w:t>АЛИК</w:t>
      </w:r>
      <w:r w:rsidR="00BF7C35">
        <w:t>.</w:t>
      </w:r>
      <w:r>
        <w:t xml:space="preserve"> На кого? На меня, что ли?</w:t>
      </w:r>
    </w:p>
    <w:p w14:paraId="1F67ACEC" w14:textId="1FD2BE5F" w:rsidR="00C10A3E" w:rsidRDefault="00BF40C2" w:rsidP="00BF40C2">
      <w:pPr>
        <w:pStyle w:val="af6"/>
      </w:pPr>
      <w:r>
        <w:t>ДИМОН (</w:t>
      </w:r>
      <w:r>
        <w:rPr>
          <w:i/>
          <w:iCs/>
        </w:rPr>
        <w:t xml:space="preserve">замирает, </w:t>
      </w:r>
      <w:r>
        <w:rPr>
          <w:i/>
          <w:iCs/>
        </w:rPr>
        <w:t>шепотом</w:t>
      </w:r>
      <w:r>
        <w:t>)</w:t>
      </w:r>
      <w:r>
        <w:t>.</w:t>
      </w:r>
      <w:r>
        <w:t xml:space="preserve"> Тихо. (</w:t>
      </w:r>
      <w:r w:rsidR="00C10A3E">
        <w:rPr>
          <w:i/>
          <w:iCs/>
        </w:rPr>
        <w:t>М</w:t>
      </w:r>
      <w:r>
        <w:rPr>
          <w:i/>
          <w:iCs/>
        </w:rPr>
        <w:t>едленно поворачивается</w:t>
      </w:r>
      <w:r w:rsidR="00C10A3E">
        <w:rPr>
          <w:i/>
          <w:iCs/>
        </w:rPr>
        <w:t>.</w:t>
      </w:r>
      <w:r>
        <w:t>) Туда.</w:t>
      </w:r>
    </w:p>
    <w:p w14:paraId="2478E208" w14:textId="64BCDA8D" w:rsidR="00C10A3E" w:rsidRDefault="00BF40C2" w:rsidP="00BF40C2">
      <w:pPr>
        <w:pStyle w:val="af6"/>
      </w:pPr>
      <w:r>
        <w:t>АЛИК</w:t>
      </w:r>
      <w:r w:rsidR="00BF7C35">
        <w:t>.</w:t>
      </w:r>
      <w:r>
        <w:t xml:space="preserve"> Не, ну я не понял</w:t>
      </w:r>
      <w:r w:rsidR="00C10A3E">
        <w:t>.</w:t>
      </w:r>
      <w:r>
        <w:t> </w:t>
      </w:r>
      <w:r>
        <w:t>(</w:t>
      </w:r>
      <w:r w:rsidR="00C10A3E">
        <w:rPr>
          <w:i/>
          <w:iCs/>
        </w:rPr>
        <w:t>Д</w:t>
      </w:r>
      <w:r>
        <w:rPr>
          <w:i/>
          <w:iCs/>
        </w:rPr>
        <w:t>оста</w:t>
      </w:r>
      <w:r>
        <w:rPr>
          <w:i/>
          <w:iCs/>
        </w:rPr>
        <w:t>ет</w:t>
      </w:r>
      <w:r>
        <w:rPr>
          <w:i/>
          <w:iCs/>
        </w:rPr>
        <w:t xml:space="preserve"> фонарь</w:t>
      </w:r>
      <w:r>
        <w:rPr>
          <w:i/>
          <w:iCs/>
        </w:rPr>
        <w:t>,</w:t>
      </w:r>
      <w:r>
        <w:rPr>
          <w:i/>
          <w:iCs/>
        </w:rPr>
        <w:t xml:space="preserve"> свети</w:t>
      </w:r>
      <w:r w:rsidR="00B14CE0">
        <w:rPr>
          <w:i/>
          <w:iCs/>
        </w:rPr>
        <w:t>т</w:t>
      </w:r>
      <w:r>
        <w:rPr>
          <w:i/>
          <w:iCs/>
        </w:rPr>
        <w:t xml:space="preserve"> в середину цеха</w:t>
      </w:r>
      <w:r w:rsidR="00C10A3E">
        <w:rPr>
          <w:i/>
          <w:iCs/>
        </w:rPr>
        <w:t>.</w:t>
      </w:r>
      <w:r>
        <w:t>)</w:t>
      </w:r>
      <w:r w:rsidR="00B14CE0">
        <w:t xml:space="preserve">  </w:t>
      </w:r>
    </w:p>
    <w:p w14:paraId="4964202A" w14:textId="06DF996A" w:rsidR="00BF40C2" w:rsidRDefault="00B14CE0" w:rsidP="00BF40C2">
      <w:pPr>
        <w:pStyle w:val="af6"/>
      </w:pPr>
      <w:r>
        <w:t>ДИМОН (</w:t>
      </w:r>
      <w:r>
        <w:rPr>
          <w:i/>
          <w:iCs/>
        </w:rPr>
        <w:t>шлепает по фонарю, шепчет</w:t>
      </w:r>
      <w:r>
        <w:t xml:space="preserve">). </w:t>
      </w:r>
      <w:r>
        <w:t>Куда?!.. Под ноги.</w:t>
      </w:r>
      <w:r>
        <w:t xml:space="preserve"> </w:t>
      </w:r>
    </w:p>
    <w:p w14:paraId="22459AF8" w14:textId="77777777" w:rsidR="00BF40C2" w:rsidRDefault="00BF40C2" w:rsidP="0017318B">
      <w:pPr>
        <w:pStyle w:val="af6"/>
        <w:rPr>
          <w:i/>
          <w:iCs/>
        </w:rPr>
      </w:pPr>
    </w:p>
    <w:p w14:paraId="4DF833F5" w14:textId="39F4F4D2" w:rsidR="00B14CE0" w:rsidRDefault="00B14CE0" w:rsidP="0017318B">
      <w:pPr>
        <w:pStyle w:val="af6"/>
        <w:rPr>
          <w:i/>
          <w:iCs/>
        </w:rPr>
      </w:pPr>
      <w:r>
        <w:rPr>
          <w:i/>
          <w:iCs/>
        </w:rPr>
        <w:t>ДИМОН</w:t>
      </w:r>
      <w:r>
        <w:rPr>
          <w:i/>
          <w:iCs/>
        </w:rPr>
        <w:t xml:space="preserve"> нат</w:t>
      </w:r>
      <w:r>
        <w:rPr>
          <w:i/>
          <w:iCs/>
        </w:rPr>
        <w:t>ы</w:t>
      </w:r>
      <w:r>
        <w:rPr>
          <w:i/>
          <w:iCs/>
        </w:rPr>
        <w:t>к</w:t>
      </w:r>
      <w:r>
        <w:rPr>
          <w:i/>
          <w:iCs/>
        </w:rPr>
        <w:t>ается</w:t>
      </w:r>
      <w:r>
        <w:rPr>
          <w:i/>
          <w:iCs/>
        </w:rPr>
        <w:t xml:space="preserve"> лучом на металлический ящик</w:t>
      </w:r>
      <w:r>
        <w:rPr>
          <w:i/>
          <w:iCs/>
        </w:rPr>
        <w:t>, идет</w:t>
      </w:r>
      <w:r>
        <w:rPr>
          <w:i/>
          <w:iCs/>
        </w:rPr>
        <w:t xml:space="preserve"> к нему.</w:t>
      </w:r>
      <w:r>
        <w:rPr>
          <w:i/>
          <w:iCs/>
        </w:rPr>
        <w:t xml:space="preserve"> АЛИК</w:t>
      </w:r>
      <w:r>
        <w:rPr>
          <w:i/>
          <w:iCs/>
        </w:rPr>
        <w:t xml:space="preserve"> дви</w:t>
      </w:r>
      <w:r>
        <w:rPr>
          <w:i/>
          <w:iCs/>
        </w:rPr>
        <w:t>гается</w:t>
      </w:r>
      <w:r>
        <w:rPr>
          <w:i/>
          <w:iCs/>
        </w:rPr>
        <w:t xml:space="preserve"> попятам.</w:t>
      </w:r>
      <w:r>
        <w:rPr>
          <w:i/>
          <w:iCs/>
        </w:rPr>
        <w:t xml:space="preserve"> </w:t>
      </w:r>
    </w:p>
    <w:p w14:paraId="1F3C815D" w14:textId="77777777" w:rsidR="0017318B" w:rsidRDefault="0017318B" w:rsidP="0017318B">
      <w:pPr>
        <w:pStyle w:val="af6"/>
      </w:pPr>
    </w:p>
    <w:p w14:paraId="2E0FD54D" w14:textId="4B0D18B3" w:rsidR="0017318B" w:rsidRDefault="00B14CE0" w:rsidP="004153C9">
      <w:pPr>
        <w:pStyle w:val="af6"/>
      </w:pPr>
      <w:r>
        <w:lastRenderedPageBreak/>
        <w:t>ДИМОН</w:t>
      </w:r>
      <w:r>
        <w:t xml:space="preserve"> (</w:t>
      </w:r>
      <w:r>
        <w:rPr>
          <w:i/>
          <w:iCs/>
        </w:rPr>
        <w:t>наклоняется над ящиком, легонько хлопает по нему</w:t>
      </w:r>
      <w:r>
        <w:t>).</w:t>
      </w:r>
      <w:r>
        <w:t xml:space="preserve"> Первый есть. Осталось открутить</w:t>
      </w:r>
      <w:r>
        <w:t xml:space="preserve"> (</w:t>
      </w:r>
      <w:r>
        <w:rPr>
          <w:i/>
          <w:iCs/>
        </w:rPr>
        <w:t>достает гаечный ключ, крутит болт</w:t>
      </w:r>
      <w:r>
        <w:t xml:space="preserve">).  </w:t>
      </w:r>
    </w:p>
    <w:p w14:paraId="00917225" w14:textId="507976C6" w:rsidR="00B14CE0" w:rsidRDefault="00B14CE0" w:rsidP="00B14CE0">
      <w:pPr>
        <w:pStyle w:val="af6"/>
      </w:pPr>
      <w:r>
        <w:t>АЛИК (</w:t>
      </w:r>
      <w:r>
        <w:rPr>
          <w:i/>
          <w:iCs/>
        </w:rPr>
        <w:t>с наигранной небрежностью</w:t>
      </w:r>
      <w:r>
        <w:t>)</w:t>
      </w:r>
      <w:r w:rsidR="00704249">
        <w:rPr>
          <w:i/>
          <w:iCs/>
        </w:rPr>
        <w:t>.</w:t>
      </w:r>
      <w:r>
        <w:t xml:space="preserve"> Димон</w:t>
      </w:r>
      <w:r>
        <w:t>,</w:t>
      </w:r>
      <w:r>
        <w:t xml:space="preserve"> говорят, ты с М</w:t>
      </w:r>
      <w:r w:rsidR="00704249">
        <w:t>а</w:t>
      </w:r>
      <w:r>
        <w:t>той встречаешься.</w:t>
      </w:r>
      <w:r w:rsidR="00704249">
        <w:t xml:space="preserve"> </w:t>
      </w:r>
    </w:p>
    <w:p w14:paraId="3BEEAC5E" w14:textId="77777777" w:rsidR="00704249" w:rsidRDefault="00704249" w:rsidP="00B14CE0">
      <w:pPr>
        <w:pStyle w:val="af6"/>
      </w:pPr>
    </w:p>
    <w:p w14:paraId="48953F2A" w14:textId="02E03BB9" w:rsidR="00466A3A" w:rsidRDefault="00466A3A" w:rsidP="00B14CE0">
      <w:pPr>
        <w:pStyle w:val="af6"/>
        <w:rPr>
          <w:i/>
          <w:iCs/>
        </w:rPr>
      </w:pPr>
      <w:r>
        <w:rPr>
          <w:i/>
          <w:iCs/>
        </w:rPr>
        <w:t xml:space="preserve">Ключ срывается. ДИМОН вместе с ним руками в пол.  </w:t>
      </w:r>
    </w:p>
    <w:p w14:paraId="6195BF22" w14:textId="77777777" w:rsidR="00466A3A" w:rsidRDefault="00466A3A" w:rsidP="00B14CE0">
      <w:pPr>
        <w:pStyle w:val="af6"/>
        <w:rPr>
          <w:i/>
          <w:iCs/>
        </w:rPr>
      </w:pPr>
    </w:p>
    <w:p w14:paraId="0381CE10" w14:textId="2D63EAAB" w:rsidR="00C10A3E" w:rsidRDefault="00466A3A" w:rsidP="00DB09E7">
      <w:pPr>
        <w:pStyle w:val="af6"/>
      </w:pPr>
      <w:r>
        <w:t>ДИМОН</w:t>
      </w:r>
      <w:r w:rsidR="00BF7C35">
        <w:t>.</w:t>
      </w:r>
      <w:r>
        <w:t> Постоянно. Как в магазин приду, так встречаю. Для тебя за пивом бегает?</w:t>
      </w:r>
      <w:r>
        <w:t xml:space="preserve"> </w:t>
      </w:r>
    </w:p>
    <w:p w14:paraId="77DFDDCE" w14:textId="2679B60A" w:rsidR="00C10A3E" w:rsidRDefault="00466A3A" w:rsidP="00DB09E7">
      <w:pPr>
        <w:pStyle w:val="af6"/>
      </w:pPr>
      <w:r>
        <w:t>АЛИК</w:t>
      </w:r>
      <w:r w:rsidR="00BF7C35">
        <w:t>.</w:t>
      </w:r>
      <w:r>
        <w:t xml:space="preserve"> </w:t>
      </w:r>
      <w:r w:rsidR="00C10A3E">
        <w:t>И</w:t>
      </w:r>
      <w:r>
        <w:t>здеваешься</w:t>
      </w:r>
      <w:r>
        <w:t>?</w:t>
      </w:r>
    </w:p>
    <w:p w14:paraId="46A3C6C2" w14:textId="689F0F7A" w:rsidR="00C10A3E" w:rsidRDefault="00466A3A" w:rsidP="00DB09E7">
      <w:pPr>
        <w:pStyle w:val="af6"/>
      </w:pPr>
      <w:r>
        <w:t>ДИМОН</w:t>
      </w:r>
      <w:r w:rsidR="00BF7C35">
        <w:t>.</w:t>
      </w:r>
      <w:r>
        <w:t xml:space="preserve"> Я? Не. Ящик откручиваю</w:t>
      </w:r>
      <w:r w:rsidR="00C10A3E">
        <w:t>.</w:t>
      </w:r>
      <w:r>
        <w:t xml:space="preserve"> (</w:t>
      </w:r>
      <w:r w:rsidR="00C10A3E">
        <w:rPr>
          <w:i/>
          <w:iCs/>
        </w:rPr>
        <w:t>С</w:t>
      </w:r>
      <w:r>
        <w:rPr>
          <w:i/>
          <w:iCs/>
        </w:rPr>
        <w:t>нова принимается крутить болт</w:t>
      </w:r>
      <w:r w:rsidR="00C10A3E">
        <w:rPr>
          <w:i/>
          <w:iCs/>
        </w:rPr>
        <w:t>.</w:t>
      </w:r>
      <w:r>
        <w:t>)</w:t>
      </w:r>
      <w:r>
        <w:t> Мог бы помочь.</w:t>
      </w:r>
      <w:r>
        <w:t xml:space="preserve"> </w:t>
      </w:r>
    </w:p>
    <w:p w14:paraId="4A685AE2" w14:textId="59F68576" w:rsidR="00C10A3E" w:rsidRDefault="00466A3A" w:rsidP="00DB09E7">
      <w:pPr>
        <w:pStyle w:val="af6"/>
      </w:pPr>
      <w:r>
        <w:t>АЛИК</w:t>
      </w:r>
      <w:r w:rsidR="00BF7C35">
        <w:t>.</w:t>
      </w:r>
      <w:r>
        <w:t xml:space="preserve"> Димон, ты охренел?</w:t>
      </w:r>
      <w:r w:rsidR="00DB09E7">
        <w:t xml:space="preserve"> </w:t>
      </w:r>
    </w:p>
    <w:p w14:paraId="0923D82A" w14:textId="47F23C1A" w:rsidR="00C10A3E" w:rsidRDefault="00DB09E7" w:rsidP="00DB09E7">
      <w:pPr>
        <w:pStyle w:val="af6"/>
      </w:pPr>
      <w:r>
        <w:t>ДИМОН (</w:t>
      </w:r>
      <w:r>
        <w:rPr>
          <w:i/>
          <w:iCs/>
        </w:rPr>
        <w:t>тянет ключ, наваливается, болт дальше не прокручивается</w:t>
      </w:r>
      <w:r>
        <w:t xml:space="preserve">). </w:t>
      </w:r>
      <w:r>
        <w:t>Это болт.</w:t>
      </w:r>
      <w:r>
        <w:t xml:space="preserve"> </w:t>
      </w:r>
      <w:r>
        <w:t>Прикипел.</w:t>
      </w:r>
      <w:r>
        <w:t xml:space="preserve"> </w:t>
      </w:r>
    </w:p>
    <w:p w14:paraId="0C859150" w14:textId="5AE409C9" w:rsidR="00C10A3E" w:rsidRDefault="00DB09E7" w:rsidP="00DB09E7">
      <w:pPr>
        <w:pStyle w:val="af6"/>
      </w:pPr>
      <w:r>
        <w:t>АЛИК</w:t>
      </w:r>
      <w:r w:rsidR="00BF7C35">
        <w:t>.</w:t>
      </w:r>
      <w:r>
        <w:t xml:space="preserve"> Какой болт?!</w:t>
      </w:r>
    </w:p>
    <w:p w14:paraId="3B7EBBD1" w14:textId="4DC7BEDD" w:rsidR="00C10A3E" w:rsidRDefault="00DB09E7" w:rsidP="00DB09E7">
      <w:pPr>
        <w:pStyle w:val="af6"/>
      </w:pPr>
      <w:r>
        <w:t>ДИМОН</w:t>
      </w:r>
      <w:r w:rsidR="00BF7C35">
        <w:t>.</w:t>
      </w:r>
      <w:r>
        <w:t xml:space="preserve"> Не ори. …  На восемнадцать. Надо навалится. Давай, извозчик… </w:t>
      </w:r>
    </w:p>
    <w:p w14:paraId="52E5B15C" w14:textId="18D161BF" w:rsidR="00C10A3E" w:rsidRDefault="00DB09E7" w:rsidP="00DB09E7">
      <w:pPr>
        <w:pStyle w:val="af6"/>
      </w:pPr>
      <w:r>
        <w:t>АЛИК</w:t>
      </w:r>
      <w:r w:rsidR="00BF7C35">
        <w:t>.</w:t>
      </w:r>
      <w:r>
        <w:t xml:space="preserve"> </w:t>
      </w:r>
      <w:r>
        <w:t>А если я тебя здесь грохну?</w:t>
      </w:r>
      <w:r>
        <w:t xml:space="preserve"> </w:t>
      </w:r>
      <w:r>
        <w:t>(</w:t>
      </w:r>
      <w:r w:rsidR="00C10A3E">
        <w:rPr>
          <w:i/>
          <w:iCs/>
        </w:rPr>
        <w:t>В</w:t>
      </w:r>
      <w:r>
        <w:rPr>
          <w:i/>
          <w:iCs/>
        </w:rPr>
        <w:t>ынимает из-под куртки пистолет</w:t>
      </w:r>
      <w:r w:rsidR="00C10A3E">
        <w:rPr>
          <w:i/>
          <w:iCs/>
        </w:rPr>
        <w:t>.</w:t>
      </w:r>
      <w:r>
        <w:t>) Ну? Ты встречаешься с М</w:t>
      </w:r>
      <w:r>
        <w:t>а</w:t>
      </w:r>
      <w:r>
        <w:t>той? </w:t>
      </w:r>
    </w:p>
    <w:p w14:paraId="2117CAB8" w14:textId="4DEBF8C3" w:rsidR="00C10A3E" w:rsidRDefault="00DB09E7" w:rsidP="00DB09E7">
      <w:pPr>
        <w:pStyle w:val="af6"/>
      </w:pPr>
      <w:r>
        <w:t>ДИМОН</w:t>
      </w:r>
      <w:r>
        <w:t xml:space="preserve"> (</w:t>
      </w:r>
      <w:r>
        <w:rPr>
          <w:i/>
          <w:iCs/>
        </w:rPr>
        <w:t>оценивающе глядит на пистолет</w:t>
      </w:r>
      <w:r>
        <w:t>).</w:t>
      </w:r>
      <w:r>
        <w:t xml:space="preserve"> Зажигалка? Не </w:t>
      </w:r>
      <w:proofErr w:type="spellStart"/>
      <w:r>
        <w:t>поканает</w:t>
      </w:r>
      <w:proofErr w:type="spellEnd"/>
      <w:r>
        <w:t>.</w:t>
      </w:r>
    </w:p>
    <w:p w14:paraId="3A2F66F0" w14:textId="0F640BAA" w:rsidR="00C10A3E" w:rsidRDefault="00DB09E7" w:rsidP="00DB09E7">
      <w:pPr>
        <w:pStyle w:val="af6"/>
      </w:pPr>
      <w:r>
        <w:t>АЛИК</w:t>
      </w:r>
      <w:r w:rsidR="00BF7C35">
        <w:t>.</w:t>
      </w:r>
      <w:r>
        <w:t xml:space="preserve"> Чего?</w:t>
      </w:r>
      <w:r>
        <w:t xml:space="preserve"> </w:t>
      </w:r>
    </w:p>
    <w:p w14:paraId="00B1341A" w14:textId="4AFFD7F1" w:rsidR="00C10A3E" w:rsidRDefault="00DB09E7" w:rsidP="00DB09E7">
      <w:pPr>
        <w:pStyle w:val="af6"/>
      </w:pPr>
      <w:r>
        <w:t>ДИМОН</w:t>
      </w:r>
      <w:r w:rsidR="00BF7C35">
        <w:t>.</w:t>
      </w:r>
      <w:r>
        <w:t xml:space="preserve"> Для нагрева мало. Горелку надо. Бизнесмен</w:t>
      </w:r>
      <w:r>
        <w:t xml:space="preserve">. </w:t>
      </w:r>
    </w:p>
    <w:p w14:paraId="4E8A2893" w14:textId="70B32D99" w:rsidR="00DB09E7" w:rsidRDefault="00DB09E7" w:rsidP="00DB09E7">
      <w:pPr>
        <w:pStyle w:val="af6"/>
      </w:pPr>
      <w:r>
        <w:t xml:space="preserve">АЛИК </w:t>
      </w:r>
      <w:r>
        <w:t>(</w:t>
      </w:r>
      <w:r>
        <w:rPr>
          <w:i/>
          <w:iCs/>
        </w:rPr>
        <w:t>щелкает затвором</w:t>
      </w:r>
      <w:r>
        <w:t xml:space="preserve">). </w:t>
      </w:r>
      <w:r>
        <w:t>Зажигалка?</w:t>
      </w:r>
      <w:r>
        <w:t xml:space="preserve"> </w:t>
      </w:r>
    </w:p>
    <w:p w14:paraId="0F6A5123" w14:textId="77777777" w:rsidR="00C10A3E" w:rsidRDefault="00C10A3E" w:rsidP="00AA2E42">
      <w:pPr>
        <w:pStyle w:val="3"/>
        <w:jc w:val="center"/>
      </w:pPr>
    </w:p>
    <w:p w14:paraId="4A34924A" w14:textId="29287056" w:rsidR="00466A3A" w:rsidRDefault="00DB09E7" w:rsidP="00AA2E42">
      <w:pPr>
        <w:pStyle w:val="3"/>
        <w:jc w:val="center"/>
      </w:pPr>
      <w:r>
        <w:t>ДЕЙСТВИЕ ПЯТОЕ</w:t>
      </w:r>
    </w:p>
    <w:p w14:paraId="5840D809" w14:textId="77777777" w:rsidR="00DB1ADA" w:rsidRDefault="00DB1ADA" w:rsidP="00DB1ADA"/>
    <w:p w14:paraId="23B8A64C" w14:textId="77777777" w:rsidR="00C10A3E" w:rsidRDefault="00DB1ADA" w:rsidP="00DB1ADA">
      <w:pPr>
        <w:pStyle w:val="af6"/>
      </w:pPr>
      <w:r>
        <w:rPr>
          <w:i/>
          <w:iCs/>
        </w:rPr>
        <w:t xml:space="preserve">Громко щелкают выключатели. </w:t>
      </w:r>
      <w:r>
        <w:rPr>
          <w:i/>
          <w:iCs/>
        </w:rPr>
        <w:t>Вспы</w:t>
      </w:r>
      <w:r>
        <w:rPr>
          <w:i/>
          <w:iCs/>
        </w:rPr>
        <w:t>хивает</w:t>
      </w:r>
      <w:r>
        <w:rPr>
          <w:i/>
          <w:iCs/>
        </w:rPr>
        <w:t xml:space="preserve"> свет.</w:t>
      </w:r>
    </w:p>
    <w:p w14:paraId="3F248A44" w14:textId="77777777" w:rsidR="00C10A3E" w:rsidRDefault="00DB1ADA" w:rsidP="00DB1ADA">
      <w:pPr>
        <w:pStyle w:val="af6"/>
      </w:pPr>
      <w:r>
        <w:rPr>
          <w:i/>
          <w:iCs/>
        </w:rPr>
        <w:t>АЛИК прикрывает глаза.</w:t>
      </w:r>
      <w:r>
        <w:t xml:space="preserve"> </w:t>
      </w:r>
    </w:p>
    <w:p w14:paraId="637D0BEC" w14:textId="77777777" w:rsidR="00C10A3E" w:rsidRDefault="00DB1ADA" w:rsidP="00DB1ADA">
      <w:pPr>
        <w:pStyle w:val="af6"/>
        <w:rPr>
          <w:i/>
          <w:iCs/>
        </w:rPr>
      </w:pPr>
      <w:r>
        <w:rPr>
          <w:i/>
          <w:iCs/>
        </w:rPr>
        <w:t>ДИМОН рывком подскакивает, закрывает лицо ру</w:t>
      </w:r>
      <w:r w:rsidR="00F55917">
        <w:rPr>
          <w:i/>
          <w:iCs/>
        </w:rPr>
        <w:t xml:space="preserve">кой. </w:t>
      </w:r>
    </w:p>
    <w:p w14:paraId="36F38D57" w14:textId="77D9396D" w:rsidR="00F55917" w:rsidRDefault="00F55917" w:rsidP="00DB1ADA">
      <w:pPr>
        <w:pStyle w:val="af6"/>
        <w:rPr>
          <w:i/>
          <w:iCs/>
        </w:rPr>
      </w:pPr>
      <w:r>
        <w:rPr>
          <w:i/>
          <w:iCs/>
        </w:rPr>
        <w:t xml:space="preserve">Из глубины цеха по проходу между станками, гудя электродвигателем, быстро приближается блестящий механизм с манипуляторами. Вытягивает одну из механических рук к АЛИКУ. </w:t>
      </w:r>
    </w:p>
    <w:p w14:paraId="5AF6D7A5" w14:textId="520FF065" w:rsidR="00DB1ADA" w:rsidRDefault="00F55917" w:rsidP="00DB1ADA">
      <w:pPr>
        <w:pStyle w:val="af6"/>
        <w:rPr>
          <w:i/>
          <w:iCs/>
        </w:rPr>
      </w:pPr>
      <w:r>
        <w:rPr>
          <w:i/>
          <w:iCs/>
        </w:rPr>
        <w:t xml:space="preserve">ДИМОН дергает АЛИКА, тот падает, утаскивая за собой ДИМОНА. Оба оказываются у стены, за станком от манипулятора.   </w:t>
      </w:r>
    </w:p>
    <w:p w14:paraId="4F1C2F92" w14:textId="74CDA959" w:rsidR="00F55917" w:rsidRDefault="004E782B" w:rsidP="00F55917">
      <w:pPr>
        <w:pStyle w:val="af6"/>
        <w:rPr>
          <w:i/>
          <w:iCs/>
        </w:rPr>
      </w:pPr>
      <w:r>
        <w:rPr>
          <w:i/>
          <w:iCs/>
        </w:rPr>
        <w:t xml:space="preserve">Механизм вытягивает манипулятор. Клешня дотягивается до дальнего края станка, пару раз клацает. Снижается, снова клацает. </w:t>
      </w:r>
    </w:p>
    <w:p w14:paraId="779C4851" w14:textId="77777777" w:rsidR="00F55917" w:rsidRDefault="00F55917" w:rsidP="00DB1ADA">
      <w:pPr>
        <w:pStyle w:val="af6"/>
        <w:rPr>
          <w:i/>
          <w:iCs/>
        </w:rPr>
      </w:pPr>
    </w:p>
    <w:p w14:paraId="4A1454EF" w14:textId="4F97FA97" w:rsidR="00C10A3E" w:rsidRDefault="004E782B" w:rsidP="004E782B">
      <w:pPr>
        <w:pStyle w:val="af6"/>
      </w:pPr>
      <w:r>
        <w:t>ДИМОН (</w:t>
      </w:r>
      <w:r>
        <w:rPr>
          <w:i/>
          <w:iCs/>
        </w:rPr>
        <w:t>гляд</w:t>
      </w:r>
      <w:r w:rsidR="00C10A3E">
        <w:rPr>
          <w:i/>
          <w:iCs/>
        </w:rPr>
        <w:t>ит</w:t>
      </w:r>
      <w:r>
        <w:rPr>
          <w:i/>
          <w:iCs/>
        </w:rPr>
        <w:t xml:space="preserve"> </w:t>
      </w:r>
      <w:proofErr w:type="gramStart"/>
      <w:r>
        <w:rPr>
          <w:i/>
          <w:iCs/>
        </w:rPr>
        <w:t>на манипулятор</w:t>
      </w:r>
      <w:proofErr w:type="gramEnd"/>
      <w:r>
        <w:rPr>
          <w:i/>
          <w:iCs/>
        </w:rPr>
        <w:t>, вполголоса</w:t>
      </w:r>
      <w:r>
        <w:t>)</w:t>
      </w:r>
      <w:r>
        <w:rPr>
          <w:i/>
          <w:iCs/>
        </w:rPr>
        <w:t>.</w:t>
      </w:r>
      <w:r>
        <w:t xml:space="preserve"> Б…</w:t>
      </w:r>
      <w:proofErr w:type="spellStart"/>
      <w:r>
        <w:t>лин</w:t>
      </w:r>
      <w:proofErr w:type="spellEnd"/>
      <w:r>
        <w:t>… Муд… Говорил, не ори.</w:t>
      </w:r>
      <w:r>
        <w:t xml:space="preserve"> </w:t>
      </w:r>
    </w:p>
    <w:p w14:paraId="0AE7DA01" w14:textId="14754521" w:rsidR="00C10A3E" w:rsidRDefault="004E782B" w:rsidP="004E782B">
      <w:pPr>
        <w:pStyle w:val="af6"/>
      </w:pPr>
      <w:r>
        <w:t>АЛИК (</w:t>
      </w:r>
      <w:r>
        <w:rPr>
          <w:i/>
          <w:iCs/>
        </w:rPr>
        <w:t>рассеянно смотрит на пистолет, прячет его за пазуху</w:t>
      </w:r>
      <w:r>
        <w:t>)</w:t>
      </w:r>
      <w:r>
        <w:rPr>
          <w:i/>
          <w:iCs/>
        </w:rPr>
        <w:t>.</w:t>
      </w:r>
      <w:r>
        <w:t xml:space="preserve"> А?</w:t>
      </w:r>
      <w:r>
        <w:t xml:space="preserve"> </w:t>
      </w:r>
    </w:p>
    <w:p w14:paraId="3B546E65" w14:textId="71E9C765" w:rsidR="00C10A3E" w:rsidRDefault="004E782B" w:rsidP="004E782B">
      <w:pPr>
        <w:pStyle w:val="af6"/>
      </w:pPr>
      <w:r>
        <w:t>ДИМОН (</w:t>
      </w:r>
      <w:r>
        <w:rPr>
          <w:i/>
          <w:iCs/>
        </w:rPr>
        <w:t>тихо</w:t>
      </w:r>
      <w:r>
        <w:t>)</w:t>
      </w:r>
      <w:r>
        <w:t xml:space="preserve">. </w:t>
      </w:r>
      <w:r>
        <w:t>Блин</w:t>
      </w:r>
      <w:r w:rsidR="00B6554A">
        <w:rPr>
          <w:i/>
          <w:iCs/>
        </w:rPr>
        <w:t>.</w:t>
      </w:r>
      <w:r>
        <w:rPr>
          <w:i/>
          <w:iCs/>
        </w:rPr>
        <w:t xml:space="preserve"> </w:t>
      </w:r>
      <w:r>
        <w:t>Проснулся.</w:t>
      </w:r>
    </w:p>
    <w:p w14:paraId="18A717E8" w14:textId="6CD44763" w:rsidR="00C10A3E" w:rsidRDefault="004E782B" w:rsidP="004E782B">
      <w:pPr>
        <w:pStyle w:val="af6"/>
      </w:pPr>
      <w:r>
        <w:lastRenderedPageBreak/>
        <w:t>АЛИК</w:t>
      </w:r>
      <w:r w:rsidR="00BF7C35">
        <w:t>.</w:t>
      </w:r>
      <w:r>
        <w:t xml:space="preserve"> Ну ты ж носитель ключа. Вот и покажи, кто хозяин</w:t>
      </w:r>
      <w:r>
        <w:t xml:space="preserve">. </w:t>
      </w:r>
    </w:p>
    <w:p w14:paraId="6B1E2AEA" w14:textId="311BF587" w:rsidR="004E782B" w:rsidRDefault="004E782B" w:rsidP="004E782B">
      <w:pPr>
        <w:pStyle w:val="af6"/>
      </w:pPr>
    </w:p>
    <w:p w14:paraId="6B37C05D" w14:textId="77777777" w:rsidR="00C10A3E" w:rsidRDefault="00B6554A" w:rsidP="004E782B">
      <w:pPr>
        <w:pStyle w:val="af6"/>
      </w:pPr>
      <w:r>
        <w:rPr>
          <w:i/>
          <w:iCs/>
        </w:rPr>
        <w:t>Д</w:t>
      </w:r>
      <w:r>
        <w:rPr>
          <w:i/>
          <w:iCs/>
        </w:rPr>
        <w:t xml:space="preserve">ИМОН </w:t>
      </w:r>
      <w:r>
        <w:rPr>
          <w:i/>
          <w:iCs/>
        </w:rPr>
        <w:t>подн</w:t>
      </w:r>
      <w:r>
        <w:rPr>
          <w:i/>
          <w:iCs/>
        </w:rPr>
        <w:t>имается</w:t>
      </w:r>
      <w:r>
        <w:rPr>
          <w:i/>
          <w:iCs/>
        </w:rPr>
        <w:t xml:space="preserve">, </w:t>
      </w:r>
      <w:r>
        <w:rPr>
          <w:i/>
          <w:iCs/>
        </w:rPr>
        <w:t xml:space="preserve">делает шаг </w:t>
      </w:r>
      <w:r>
        <w:rPr>
          <w:i/>
          <w:iCs/>
        </w:rPr>
        <w:t>к механизму.</w:t>
      </w:r>
      <w:r>
        <w:rPr>
          <w:i/>
          <w:iCs/>
        </w:rPr>
        <w:t xml:space="preserve"> </w:t>
      </w:r>
      <w:r>
        <w:rPr>
          <w:i/>
          <w:iCs/>
        </w:rPr>
        <w:t>Тот резко щелк</w:t>
      </w:r>
      <w:r>
        <w:rPr>
          <w:i/>
          <w:iCs/>
        </w:rPr>
        <w:t>ает</w:t>
      </w:r>
      <w:r>
        <w:rPr>
          <w:i/>
          <w:iCs/>
        </w:rPr>
        <w:t xml:space="preserve">, </w:t>
      </w:r>
      <w:r>
        <w:rPr>
          <w:i/>
          <w:iCs/>
        </w:rPr>
        <w:t xml:space="preserve">хватает </w:t>
      </w:r>
      <w:r>
        <w:rPr>
          <w:i/>
          <w:iCs/>
        </w:rPr>
        <w:t>за край рукава.</w:t>
      </w:r>
      <w:r>
        <w:rPr>
          <w:i/>
          <w:iCs/>
        </w:rPr>
        <w:t xml:space="preserve"> ДИМОН</w:t>
      </w:r>
      <w:r>
        <w:rPr>
          <w:i/>
          <w:iCs/>
        </w:rPr>
        <w:t xml:space="preserve"> отс</w:t>
      </w:r>
      <w:r>
        <w:rPr>
          <w:i/>
          <w:iCs/>
        </w:rPr>
        <w:t>какивает</w:t>
      </w:r>
      <w:r>
        <w:rPr>
          <w:i/>
          <w:iCs/>
        </w:rPr>
        <w:t>. В</w:t>
      </w:r>
      <w:r>
        <w:rPr>
          <w:i/>
          <w:iCs/>
        </w:rPr>
        <w:t xml:space="preserve"> клешне</w:t>
      </w:r>
      <w:r>
        <w:rPr>
          <w:i/>
          <w:iCs/>
        </w:rPr>
        <w:t xml:space="preserve"> черне</w:t>
      </w:r>
      <w:r>
        <w:rPr>
          <w:i/>
          <w:iCs/>
        </w:rPr>
        <w:t>ет</w:t>
      </w:r>
      <w:r>
        <w:rPr>
          <w:i/>
          <w:iCs/>
        </w:rPr>
        <w:t xml:space="preserve"> клочок бушлата.</w:t>
      </w:r>
      <w:r>
        <w:rPr>
          <w:i/>
          <w:iCs/>
        </w:rPr>
        <w:t xml:space="preserve">  </w:t>
      </w:r>
    </w:p>
    <w:p w14:paraId="0AC1D13F" w14:textId="77777777" w:rsidR="00C10A3E" w:rsidRDefault="00C10A3E" w:rsidP="004E782B">
      <w:pPr>
        <w:pStyle w:val="af6"/>
      </w:pPr>
    </w:p>
    <w:p w14:paraId="6B2B3919" w14:textId="34EA483F" w:rsidR="00B6554A" w:rsidRDefault="00B6554A" w:rsidP="004E782B">
      <w:pPr>
        <w:pStyle w:val="af6"/>
      </w:pPr>
      <w:r>
        <w:t>АЛИК (</w:t>
      </w:r>
      <w:r>
        <w:rPr>
          <w:i/>
          <w:iCs/>
        </w:rPr>
        <w:t>крив</w:t>
      </w:r>
      <w:r w:rsidR="00C10A3E">
        <w:rPr>
          <w:i/>
          <w:iCs/>
        </w:rPr>
        <w:t>ит</w:t>
      </w:r>
      <w:r>
        <w:rPr>
          <w:i/>
          <w:iCs/>
        </w:rPr>
        <w:t xml:space="preserve"> губы</w:t>
      </w:r>
      <w:r>
        <w:t xml:space="preserve">). Что, не признали?  </w:t>
      </w:r>
    </w:p>
    <w:p w14:paraId="1012347B" w14:textId="77777777" w:rsidR="004153C9" w:rsidRDefault="004153C9" w:rsidP="003E7BB8">
      <w:pPr>
        <w:rPr>
          <w:i/>
          <w:iCs/>
        </w:rPr>
      </w:pPr>
    </w:p>
    <w:p w14:paraId="560F00BA" w14:textId="733B7E74" w:rsidR="00B6554A" w:rsidRDefault="00B6554A" w:rsidP="003E7BB8">
      <w:pPr>
        <w:rPr>
          <w:i/>
          <w:iCs/>
        </w:rPr>
      </w:pPr>
      <w:r>
        <w:rPr>
          <w:i/>
          <w:iCs/>
        </w:rPr>
        <w:t xml:space="preserve">ДИМОН молча опирается о стену, смотрит на клешню с куском своего бушлата. </w:t>
      </w:r>
    </w:p>
    <w:p w14:paraId="35CC7961" w14:textId="77777777" w:rsidR="00C10A3E" w:rsidRDefault="00B6554A" w:rsidP="003E7BB8">
      <w:pPr>
        <w:rPr>
          <w:i/>
          <w:iCs/>
        </w:rPr>
      </w:pPr>
      <w:r>
        <w:rPr>
          <w:i/>
          <w:iCs/>
        </w:rPr>
        <w:t>Станок рядом щелкает, перемигивается лампочками, гудит электродвигателем. Гул становится громче — двигатель набирает обороты.</w:t>
      </w:r>
      <w:r w:rsidR="00DE31D7">
        <w:rPr>
          <w:i/>
          <w:iCs/>
        </w:rPr>
        <w:t xml:space="preserve"> Раскручивается шпиндель.</w:t>
      </w:r>
      <w:r>
        <w:rPr>
          <w:i/>
          <w:iCs/>
        </w:rPr>
        <w:t xml:space="preserve"> </w:t>
      </w:r>
    </w:p>
    <w:p w14:paraId="5CB9A8C1" w14:textId="48851D93" w:rsidR="00B6554A" w:rsidRDefault="00B6554A" w:rsidP="003E7BB8">
      <w:pPr>
        <w:rPr>
          <w:i/>
          <w:iCs/>
        </w:rPr>
      </w:pPr>
      <w:r>
        <w:rPr>
          <w:i/>
          <w:iCs/>
        </w:rPr>
        <w:t>На других станках тоже перемигиваются лампочки, они тоже гуд</w:t>
      </w:r>
      <w:r w:rsidR="00DE31D7">
        <w:rPr>
          <w:i/>
          <w:iCs/>
        </w:rPr>
        <w:t>я</w:t>
      </w:r>
      <w:r>
        <w:rPr>
          <w:i/>
          <w:iCs/>
        </w:rPr>
        <w:t>т</w:t>
      </w:r>
      <w:r w:rsidR="00DE31D7">
        <w:rPr>
          <w:i/>
          <w:iCs/>
        </w:rPr>
        <w:t xml:space="preserve"> моторами</w:t>
      </w:r>
      <w:r>
        <w:rPr>
          <w:i/>
          <w:iCs/>
        </w:rPr>
        <w:t xml:space="preserve"> все громче и громче. </w:t>
      </w:r>
      <w:r w:rsidR="00DE31D7">
        <w:rPr>
          <w:i/>
          <w:iCs/>
        </w:rPr>
        <w:t xml:space="preserve">Какие-то станки лязгают механизмами, шипят резцами и гидравликой. </w:t>
      </w:r>
    </w:p>
    <w:p w14:paraId="6E12D26B" w14:textId="780B2CC5" w:rsidR="00B972C7" w:rsidRDefault="00B972C7" w:rsidP="00C10A3E">
      <w:pPr>
        <w:rPr>
          <w:i/>
          <w:iCs/>
        </w:rPr>
      </w:pPr>
      <w:r>
        <w:rPr>
          <w:i/>
          <w:iCs/>
        </w:rPr>
        <w:t xml:space="preserve">Манипулятор вытягивается на всю свою длину, раскрывает клешню. Замирает. </w:t>
      </w:r>
    </w:p>
    <w:p w14:paraId="6BBBD25B" w14:textId="77777777" w:rsidR="00B972C7" w:rsidRDefault="00B972C7" w:rsidP="00B972C7">
      <w:pPr>
        <w:pStyle w:val="af6"/>
      </w:pPr>
    </w:p>
    <w:p w14:paraId="7B954B77" w14:textId="5FC186CA" w:rsidR="00C10A3E" w:rsidRDefault="00B972C7" w:rsidP="007E2561">
      <w:pPr>
        <w:pStyle w:val="af6"/>
      </w:pPr>
      <w:r>
        <w:t xml:space="preserve">ДИМОН </w:t>
      </w:r>
      <w:r>
        <w:t>(</w:t>
      </w:r>
      <w:r>
        <w:rPr>
          <w:i/>
          <w:iCs/>
        </w:rPr>
        <w:t>отряхивает пострадавший рукав, несколько раз глубоко дышит, меряет взглядом расстояние между собой и машиной</w:t>
      </w:r>
      <w:r>
        <w:t xml:space="preserve">). </w:t>
      </w:r>
      <w:r>
        <w:t>Сюда не дотянется.</w:t>
      </w:r>
    </w:p>
    <w:p w14:paraId="3C9FFC3D" w14:textId="38BA6F93" w:rsidR="00C10A3E" w:rsidRDefault="00B972C7" w:rsidP="007E2561">
      <w:pPr>
        <w:pStyle w:val="af6"/>
      </w:pPr>
      <w:r>
        <w:t>АЛИК</w:t>
      </w:r>
      <w:r w:rsidR="00BF7C35">
        <w:t>.</w:t>
      </w:r>
      <w:r>
        <w:t xml:space="preserve"> Чего?</w:t>
      </w:r>
    </w:p>
    <w:p w14:paraId="7080D281" w14:textId="23062580" w:rsidR="00C10A3E" w:rsidRDefault="00B972C7" w:rsidP="007E2561">
      <w:pPr>
        <w:pStyle w:val="af6"/>
      </w:pPr>
      <w:r>
        <w:t>ДИМОН</w:t>
      </w:r>
      <w:r w:rsidR="00BF7C35">
        <w:t>.</w:t>
      </w:r>
      <w:r>
        <w:t xml:space="preserve"> Рельсы не пустят.</w:t>
      </w:r>
    </w:p>
    <w:p w14:paraId="60BABF93" w14:textId="5792D87F" w:rsidR="00C10A3E" w:rsidRDefault="00B972C7" w:rsidP="007E2561">
      <w:pPr>
        <w:pStyle w:val="af6"/>
      </w:pPr>
      <w:r>
        <w:t>АЛИК</w:t>
      </w:r>
      <w:r w:rsidR="00BF7C35">
        <w:t>.</w:t>
      </w:r>
      <w:r>
        <w:t xml:space="preserve"> Его не пустят рельсы, а он всех. И с ключом-то тебя похоже поимели. Поди много за него отдал?</w:t>
      </w:r>
    </w:p>
    <w:p w14:paraId="77C4E4F1" w14:textId="0738233E" w:rsidR="00C10A3E" w:rsidRDefault="00B972C7" w:rsidP="007E2561">
      <w:pPr>
        <w:pStyle w:val="af6"/>
      </w:pPr>
      <w:r>
        <w:t>ДИМОН</w:t>
      </w:r>
      <w:r w:rsidR="00BF7C35">
        <w:t>.</w:t>
      </w:r>
      <w:r>
        <w:t xml:space="preserve"> Да не</w:t>
      </w:r>
      <w:r>
        <w:t>.</w:t>
      </w:r>
      <w:r>
        <w:t> Херня это…</w:t>
      </w:r>
    </w:p>
    <w:p w14:paraId="462F2266" w14:textId="690057F7" w:rsidR="00C10A3E" w:rsidRDefault="00B972C7" w:rsidP="007E2561">
      <w:pPr>
        <w:pStyle w:val="af6"/>
      </w:pPr>
      <w:r>
        <w:t>АЛИК</w:t>
      </w:r>
      <w:r>
        <w:t xml:space="preserve"> (</w:t>
      </w:r>
      <w:r>
        <w:rPr>
          <w:i/>
          <w:iCs/>
        </w:rPr>
        <w:t>перебивает</w:t>
      </w:r>
      <w:r>
        <w:t>)</w:t>
      </w:r>
      <w:r w:rsidR="00C10A3E">
        <w:t>.</w:t>
      </w:r>
      <w:r>
        <w:t xml:space="preserve"> Ключик твой? Точно. Херня из пластика. А я-то повёлся. Увидел, что ставни поехали и… А может в ту щель можно было что угодно сунуть? А?</w:t>
      </w:r>
      <w:r>
        <w:t xml:space="preserve"> </w:t>
      </w:r>
    </w:p>
    <w:p w14:paraId="64F4215B" w14:textId="70B3E6A4" w:rsidR="00C10A3E" w:rsidRDefault="00B972C7" w:rsidP="007E2561">
      <w:pPr>
        <w:pStyle w:val="af6"/>
      </w:pPr>
      <w:r>
        <w:t>ДИМОН</w:t>
      </w:r>
      <w:r w:rsidR="00BF7C35">
        <w:t>.</w:t>
      </w:r>
      <w:r>
        <w:t xml:space="preserve"> Не. Точно. Совали уже. Чего только не совали… </w:t>
      </w:r>
    </w:p>
    <w:p w14:paraId="0343C715" w14:textId="73ADE79B" w:rsidR="00C10A3E" w:rsidRDefault="00B972C7" w:rsidP="007E2561">
      <w:pPr>
        <w:pStyle w:val="af6"/>
      </w:pPr>
      <w:r>
        <w:t>АЛИК</w:t>
      </w:r>
      <w:r w:rsidR="00BF7C35">
        <w:t>.</w:t>
      </w:r>
      <w:r>
        <w:t xml:space="preserve"> Ты значит не совсем лох. Только на половину. Но лох. И помрешь как лох.</w:t>
      </w:r>
    </w:p>
    <w:p w14:paraId="5BC96163" w14:textId="64DEA83C" w:rsidR="00C10A3E" w:rsidRDefault="00B972C7" w:rsidP="007E2561">
      <w:pPr>
        <w:pStyle w:val="af6"/>
      </w:pPr>
      <w:r>
        <w:t>ДИМОН</w:t>
      </w:r>
      <w:r w:rsidR="00BF7C35">
        <w:t>.</w:t>
      </w:r>
      <w:r>
        <w:t xml:space="preserve"> Ты, значит, как умный?</w:t>
      </w:r>
    </w:p>
    <w:p w14:paraId="3188F77C" w14:textId="4D3B7DD0" w:rsidR="00C10A3E" w:rsidRDefault="00B972C7" w:rsidP="007E2561">
      <w:pPr>
        <w:pStyle w:val="af6"/>
      </w:pPr>
      <w:r>
        <w:t>АЛИК</w:t>
      </w:r>
      <w:r>
        <w:t xml:space="preserve"> (</w:t>
      </w:r>
      <w:r>
        <w:rPr>
          <w:i/>
          <w:iCs/>
        </w:rPr>
        <w:t>достает пистолет</w:t>
      </w:r>
      <w:r>
        <w:t>).</w:t>
      </w:r>
      <w:r>
        <w:t xml:space="preserve"> Только после тебя.</w:t>
      </w:r>
      <w:r>
        <w:t xml:space="preserve"> </w:t>
      </w:r>
    </w:p>
    <w:p w14:paraId="6B823EC1" w14:textId="7E5681A8" w:rsidR="00C10A3E" w:rsidRDefault="007E2561" w:rsidP="007E2561">
      <w:pPr>
        <w:pStyle w:val="af6"/>
      </w:pPr>
      <w:r>
        <w:t>ДИМОН</w:t>
      </w:r>
      <w:r>
        <w:t xml:space="preserve"> (</w:t>
      </w:r>
      <w:r>
        <w:rPr>
          <w:i/>
          <w:iCs/>
        </w:rPr>
        <w:t>хмыкает</w:t>
      </w:r>
      <w:r>
        <w:t>).</w:t>
      </w:r>
      <w:r>
        <w:t xml:space="preserve"> Да. От курева мрут не быстро.</w:t>
      </w:r>
    </w:p>
    <w:p w14:paraId="0AA6B2E3" w14:textId="1D793AA6" w:rsidR="007E2561" w:rsidRDefault="007E2561" w:rsidP="007E2561">
      <w:pPr>
        <w:pStyle w:val="af6"/>
      </w:pPr>
      <w:r>
        <w:t>АЛИК</w:t>
      </w:r>
      <w:r w:rsidR="00BF7C35">
        <w:t>.</w:t>
      </w:r>
      <w:r>
        <w:t xml:space="preserve"> </w:t>
      </w:r>
      <w:r>
        <w:t>Задолбал!</w:t>
      </w:r>
      <w:r>
        <w:t xml:space="preserve"> </w:t>
      </w:r>
    </w:p>
    <w:p w14:paraId="5419B4ED" w14:textId="77777777" w:rsidR="007E2561" w:rsidRDefault="007E2561" w:rsidP="007E2561">
      <w:pPr>
        <w:pStyle w:val="af6"/>
      </w:pPr>
    </w:p>
    <w:p w14:paraId="718F5EE4" w14:textId="21A0F9DE" w:rsidR="00474675" w:rsidRDefault="00474675" w:rsidP="00AA2E42">
      <w:pPr>
        <w:pStyle w:val="3"/>
        <w:jc w:val="center"/>
      </w:pPr>
      <w:r>
        <w:t>ДЕЙСТВИЕ ШЕСТОЕ</w:t>
      </w:r>
    </w:p>
    <w:p w14:paraId="0D164B2A" w14:textId="77777777" w:rsidR="00474675" w:rsidRDefault="00474675" w:rsidP="007E2561">
      <w:pPr>
        <w:pStyle w:val="af6"/>
      </w:pPr>
    </w:p>
    <w:p w14:paraId="05645F2D" w14:textId="77777777" w:rsidR="00C10A3E" w:rsidRDefault="007E2561" w:rsidP="007E2561">
      <w:pPr>
        <w:pStyle w:val="af6"/>
      </w:pPr>
      <w:r>
        <w:rPr>
          <w:i/>
          <w:iCs/>
        </w:rPr>
        <w:t xml:space="preserve">Сверху </w:t>
      </w:r>
      <w:r>
        <w:rPr>
          <w:i/>
          <w:iCs/>
        </w:rPr>
        <w:t xml:space="preserve">сыплются электрические </w:t>
      </w:r>
      <w:r>
        <w:rPr>
          <w:i/>
          <w:iCs/>
        </w:rPr>
        <w:t>искры.</w:t>
      </w:r>
      <w:r>
        <w:rPr>
          <w:i/>
          <w:iCs/>
        </w:rPr>
        <w:t xml:space="preserve"> </w:t>
      </w:r>
    </w:p>
    <w:p w14:paraId="192A0E93" w14:textId="7EAE7250" w:rsidR="007E2561" w:rsidRDefault="007E2561" w:rsidP="007E2561">
      <w:pPr>
        <w:pStyle w:val="af6"/>
        <w:rPr>
          <w:i/>
          <w:iCs/>
        </w:rPr>
      </w:pPr>
      <w:r>
        <w:rPr>
          <w:i/>
          <w:iCs/>
        </w:rPr>
        <w:t>Оба</w:t>
      </w:r>
      <w:r>
        <w:rPr>
          <w:i/>
          <w:iCs/>
        </w:rPr>
        <w:t xml:space="preserve"> отскакивают в сторону</w:t>
      </w:r>
      <w:r>
        <w:rPr>
          <w:i/>
          <w:iCs/>
        </w:rPr>
        <w:t xml:space="preserve">. </w:t>
      </w:r>
      <w:r>
        <w:rPr>
          <w:i/>
          <w:iCs/>
        </w:rPr>
        <w:t>Не место,</w:t>
      </w:r>
      <w:r>
        <w:rPr>
          <w:i/>
          <w:iCs/>
        </w:rPr>
        <w:t xml:space="preserve"> где только что был Алик,</w:t>
      </w:r>
      <w:r>
        <w:rPr>
          <w:i/>
          <w:iCs/>
        </w:rPr>
        <w:t xml:space="preserve"> падает</w:t>
      </w:r>
      <w:r>
        <w:rPr>
          <w:i/>
          <w:iCs/>
        </w:rPr>
        <w:t xml:space="preserve"> растрепанный </w:t>
      </w:r>
      <w:r>
        <w:rPr>
          <w:i/>
          <w:iCs/>
        </w:rPr>
        <w:t xml:space="preserve">искрящийся </w:t>
      </w:r>
      <w:r>
        <w:rPr>
          <w:i/>
          <w:iCs/>
        </w:rPr>
        <w:t xml:space="preserve">конец кабеля. </w:t>
      </w:r>
    </w:p>
    <w:p w14:paraId="4119E319" w14:textId="77777777" w:rsidR="007E2561" w:rsidRDefault="007E2561" w:rsidP="007E2561">
      <w:pPr>
        <w:pStyle w:val="af6"/>
      </w:pPr>
    </w:p>
    <w:p w14:paraId="0BF108F2" w14:textId="57B8F5DA" w:rsidR="00C10A3E" w:rsidRDefault="00474675" w:rsidP="00474675">
      <w:pPr>
        <w:pStyle w:val="af6"/>
      </w:pPr>
      <w:r>
        <w:lastRenderedPageBreak/>
        <w:t xml:space="preserve">ДИМОН </w:t>
      </w:r>
      <w:r>
        <w:t>(</w:t>
      </w:r>
      <w:r>
        <w:rPr>
          <w:i/>
          <w:iCs/>
        </w:rPr>
        <w:t>смотрит на кабель, механизм с оттопыренным манипулятором, ворота цеха</w:t>
      </w:r>
      <w:r>
        <w:t xml:space="preserve">). </w:t>
      </w:r>
      <w:r>
        <w:t>Блин. Минздрав предупреждал</w:t>
      </w:r>
      <w:r>
        <w:t xml:space="preserve">. </w:t>
      </w:r>
      <w:r>
        <w:t>Совсем попали.</w:t>
      </w:r>
    </w:p>
    <w:p w14:paraId="0ED02D4F" w14:textId="757B7D23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А было не совсем?</w:t>
      </w:r>
    </w:p>
    <w:p w14:paraId="7F1A3083" w14:textId="4F5755BE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Можно ж было за станками. По стеночке к воротам</w:t>
      </w:r>
      <w:r>
        <w:t xml:space="preserve">. </w:t>
      </w:r>
    </w:p>
    <w:p w14:paraId="40A056D6" w14:textId="4C42105C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И?</w:t>
      </w:r>
      <w:r>
        <w:t xml:space="preserve"> </w:t>
      </w:r>
    </w:p>
    <w:p w14:paraId="6BCF3546" w14:textId="0092E143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Выйти.</w:t>
      </w:r>
      <w:r>
        <w:t xml:space="preserve"> </w:t>
      </w:r>
    </w:p>
    <w:p w14:paraId="18441317" w14:textId="14A498D6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Пустым?</w:t>
      </w:r>
    </w:p>
    <w:p w14:paraId="5266B486" w14:textId="40E350C3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Алик, это</w:t>
      </w:r>
      <w:r>
        <w:t xml:space="preserve"> ж</w:t>
      </w:r>
      <w:r>
        <w:t>адность.</w:t>
      </w:r>
    </w:p>
    <w:p w14:paraId="2C42DADC" w14:textId="2C4AB2EC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Да! Жадность, это хорошо. Слышал?</w:t>
      </w:r>
      <w:r>
        <w:t xml:space="preserve"> </w:t>
      </w:r>
    </w:p>
    <w:p w14:paraId="05EE67ED" w14:textId="59BEC5AA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Смотрел. Про то как все в говне, а ты в розовой рубашке.</w:t>
      </w:r>
    </w:p>
    <w:p w14:paraId="266C9A30" w14:textId="749830DA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В дерьме они уж</w:t>
      </w:r>
      <w:r>
        <w:t>е</w:t>
      </w:r>
      <w:r>
        <w:t xml:space="preserve"> были. Только не понимали. А один понял и выбрался.</w:t>
      </w:r>
    </w:p>
    <w:p w14:paraId="29600552" w14:textId="75A49099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Ты тоже врубился?</w:t>
      </w:r>
    </w:p>
    <w:p w14:paraId="47B90B3D" w14:textId="1572E1CE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Да! Я понял. Чтобы выбраться нужно быть нужным. Чтоб без меня никуда.</w:t>
      </w:r>
    </w:p>
    <w:p w14:paraId="5B03B9B1" w14:textId="7B0A7DA6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Кому?</w:t>
      </w:r>
      <w:r>
        <w:t xml:space="preserve"> </w:t>
      </w:r>
    </w:p>
    <w:p w14:paraId="108E104F" w14:textId="33C490AE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Всем. Я всем нужен. Водителям, бухгалтеру, налоговикам. Тем, кому грузы вожу…</w:t>
      </w:r>
      <w:r>
        <w:t xml:space="preserve"> </w:t>
      </w:r>
    </w:p>
    <w:p w14:paraId="6A1ED325" w14:textId="7392C70E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Им… Понятно. А Мате?</w:t>
      </w:r>
      <w:r>
        <w:t xml:space="preserve"> </w:t>
      </w:r>
    </w:p>
    <w:p w14:paraId="30652DCC" w14:textId="3FDDEEF1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Да! Я ей тоже нужен! Больше, чем ты думаешь!</w:t>
      </w:r>
    </w:p>
    <w:p w14:paraId="30F28AE8" w14:textId="4DA2A83C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Я не думаю.</w:t>
      </w:r>
      <w:r>
        <w:t xml:space="preserve"> </w:t>
      </w:r>
    </w:p>
    <w:p w14:paraId="7FFA2440" w14:textId="1628FA72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Точно! Ты не думаешь. Существуешь в моменте.</w:t>
      </w:r>
    </w:p>
    <w:p w14:paraId="5104EF78" w14:textId="0EBC5F80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Где?</w:t>
      </w:r>
      <w:r>
        <w:t xml:space="preserve"> </w:t>
      </w:r>
    </w:p>
    <w:p w14:paraId="1DD97E20" w14:textId="393EB993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В моменте. Как гордый еж. Тебя пнули, ты летишь. Даже не планируешь.</w:t>
      </w:r>
    </w:p>
    <w:p w14:paraId="0E0F9C9C" w14:textId="6BE51B3A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Хрен ли планировать? Ты чего планировал, когда сюда ехал?</w:t>
      </w:r>
    </w:p>
    <w:p w14:paraId="4908C727" w14:textId="2A2F9944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Не твое дело!</w:t>
      </w:r>
    </w:p>
    <w:p w14:paraId="05BC48C1" w14:textId="45B8670B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Приехать, </w:t>
      </w:r>
      <w:proofErr w:type="spellStart"/>
      <w:r>
        <w:t>хабр</w:t>
      </w:r>
      <w:proofErr w:type="spellEnd"/>
      <w:r>
        <w:t xml:space="preserve"> с грунта поднять и уехать. </w:t>
      </w:r>
      <w:proofErr w:type="spellStart"/>
      <w:r>
        <w:t>Туеву</w:t>
      </w:r>
      <w:proofErr w:type="spellEnd"/>
      <w:r>
        <w:t xml:space="preserve"> кучу бабла срубить. Не? Но что-то пошло не так…</w:t>
      </w:r>
    </w:p>
    <w:p w14:paraId="5E26DC90" w14:textId="4FFF7259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А ты чего хотел? Чтоб я с</w:t>
      </w:r>
      <w:r>
        <w:t>ю</w:t>
      </w:r>
      <w:r>
        <w:t>да полез? Полез… Радуйся!</w:t>
      </w:r>
    </w:p>
    <w:p w14:paraId="5843E8E2" w14:textId="49E4AD81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Ага. Обосс</w:t>
      </w:r>
      <w:r>
        <w:t>у</w:t>
      </w:r>
      <w:r>
        <w:t>сь. Э-э не</w:t>
      </w:r>
      <w:r w:rsidR="00C10A3E">
        <w:t>.</w:t>
      </w:r>
      <w:r>
        <w:t xml:space="preserve"> (</w:t>
      </w:r>
      <w:r w:rsidR="00C10A3E">
        <w:rPr>
          <w:i/>
          <w:iCs/>
        </w:rPr>
        <w:t>Д</w:t>
      </w:r>
      <w:r>
        <w:rPr>
          <w:i/>
          <w:iCs/>
        </w:rPr>
        <w:t>ела</w:t>
      </w:r>
      <w:r>
        <w:rPr>
          <w:i/>
          <w:iCs/>
        </w:rPr>
        <w:t>ет</w:t>
      </w:r>
      <w:r>
        <w:rPr>
          <w:i/>
          <w:iCs/>
        </w:rPr>
        <w:t xml:space="preserve"> пару шагов</w:t>
      </w:r>
      <w:r>
        <w:rPr>
          <w:i/>
          <w:iCs/>
        </w:rPr>
        <w:t xml:space="preserve"> вдоль стены</w:t>
      </w:r>
      <w:r>
        <w:rPr>
          <w:i/>
          <w:iCs/>
        </w:rPr>
        <w:t xml:space="preserve"> вглубь цеха</w:t>
      </w:r>
      <w:r w:rsidR="00C10A3E">
        <w:rPr>
          <w:i/>
          <w:iCs/>
        </w:rPr>
        <w:t>.</w:t>
      </w:r>
      <w:r>
        <w:t xml:space="preserve">) </w:t>
      </w:r>
    </w:p>
    <w:p w14:paraId="75BDE640" w14:textId="26DD627B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Куда собрался?</w:t>
      </w:r>
    </w:p>
    <w:p w14:paraId="08910854" w14:textId="2954EEA7" w:rsidR="00C10A3E" w:rsidRDefault="00474675" w:rsidP="00474675">
      <w:pPr>
        <w:pStyle w:val="af6"/>
      </w:pPr>
      <w:r>
        <w:t>ДИМОН</w:t>
      </w:r>
      <w:r w:rsidR="00BF7C35">
        <w:t>.</w:t>
      </w:r>
      <w:r>
        <w:t xml:space="preserve"> Спасать задницу. Ну и еще чуть заработать.</w:t>
      </w:r>
    </w:p>
    <w:p w14:paraId="76B82932" w14:textId="4D572FA0" w:rsidR="00C10A3E" w:rsidRDefault="00474675" w:rsidP="00474675">
      <w:pPr>
        <w:pStyle w:val="af6"/>
      </w:pPr>
      <w:r>
        <w:t>АЛИК</w:t>
      </w:r>
      <w:r w:rsidR="00BF7C35">
        <w:t>.</w:t>
      </w:r>
      <w:r>
        <w:t xml:space="preserve"> А я?</w:t>
      </w:r>
    </w:p>
    <w:p w14:paraId="3AC38E8D" w14:textId="2D9AEB4C" w:rsidR="00474675" w:rsidRDefault="00474675" w:rsidP="00474675">
      <w:pPr>
        <w:pStyle w:val="af6"/>
      </w:pPr>
      <w:r>
        <w:t>ДИМОН</w:t>
      </w:r>
      <w:r>
        <w:t xml:space="preserve"> (</w:t>
      </w:r>
      <w:r>
        <w:rPr>
          <w:i/>
          <w:iCs/>
        </w:rPr>
        <w:t xml:space="preserve">останавливается, долго смотрит </w:t>
      </w:r>
      <w:r>
        <w:rPr>
          <w:i/>
          <w:iCs/>
        </w:rPr>
        <w:t>на Алика.</w:t>
      </w:r>
      <w:r>
        <w:t>).</w:t>
      </w:r>
      <w:r>
        <w:t xml:space="preserve"> Не приклеился? Пошли.</w:t>
      </w:r>
    </w:p>
    <w:p w14:paraId="257EA604" w14:textId="7B4086CB" w:rsidR="00474675" w:rsidRDefault="00474675" w:rsidP="00474675">
      <w:pPr>
        <w:pStyle w:val="af6"/>
      </w:pPr>
    </w:p>
    <w:p w14:paraId="3EF00C8D" w14:textId="77777777" w:rsidR="00C10A3E" w:rsidRDefault="00B70692" w:rsidP="00B70692">
      <w:pPr>
        <w:pStyle w:val="af6"/>
      </w:pPr>
      <w:r>
        <w:rPr>
          <w:i/>
          <w:iCs/>
        </w:rPr>
        <w:t xml:space="preserve">АЛИК пристраивается вплотную </w:t>
      </w:r>
      <w:r>
        <w:rPr>
          <w:i/>
          <w:iCs/>
        </w:rPr>
        <w:t>за</w:t>
      </w:r>
      <w:r>
        <w:rPr>
          <w:i/>
          <w:iCs/>
        </w:rPr>
        <w:t xml:space="preserve"> ДИМОНОМ</w:t>
      </w:r>
      <w:r>
        <w:rPr>
          <w:i/>
          <w:iCs/>
        </w:rPr>
        <w:t>.</w:t>
      </w:r>
      <w:r>
        <w:rPr>
          <w:i/>
          <w:iCs/>
        </w:rPr>
        <w:t xml:space="preserve"> </w:t>
      </w:r>
    </w:p>
    <w:p w14:paraId="34F47839" w14:textId="12115B81" w:rsidR="00B70692" w:rsidRDefault="00B70692" w:rsidP="00B70692">
      <w:pPr>
        <w:pStyle w:val="af6"/>
        <w:rPr>
          <w:i/>
          <w:iCs/>
        </w:rPr>
      </w:pPr>
      <w:r>
        <w:rPr>
          <w:i/>
          <w:iCs/>
        </w:rPr>
        <w:t xml:space="preserve">ДИМОН </w:t>
      </w:r>
      <w:r>
        <w:rPr>
          <w:i/>
          <w:iCs/>
        </w:rPr>
        <w:t>пробе</w:t>
      </w:r>
      <w:r>
        <w:rPr>
          <w:i/>
          <w:iCs/>
        </w:rPr>
        <w:t>гает</w:t>
      </w:r>
      <w:r>
        <w:rPr>
          <w:i/>
          <w:iCs/>
        </w:rPr>
        <w:t xml:space="preserve"> за соседний станок, резко</w:t>
      </w:r>
      <w:r>
        <w:rPr>
          <w:i/>
          <w:iCs/>
        </w:rPr>
        <w:t xml:space="preserve"> останавливается</w:t>
      </w:r>
      <w:r>
        <w:rPr>
          <w:i/>
          <w:iCs/>
        </w:rPr>
        <w:t xml:space="preserve">. </w:t>
      </w:r>
      <w:r>
        <w:rPr>
          <w:i/>
          <w:iCs/>
        </w:rPr>
        <w:t xml:space="preserve">АЛИК </w:t>
      </w:r>
      <w:r>
        <w:rPr>
          <w:i/>
          <w:iCs/>
        </w:rPr>
        <w:t>с размаху вреза</w:t>
      </w:r>
      <w:r>
        <w:rPr>
          <w:i/>
          <w:iCs/>
        </w:rPr>
        <w:t>ется</w:t>
      </w:r>
      <w:r>
        <w:rPr>
          <w:i/>
          <w:iCs/>
        </w:rPr>
        <w:t xml:space="preserve"> в его спину.</w:t>
      </w:r>
      <w:r>
        <w:rPr>
          <w:i/>
          <w:iCs/>
        </w:rPr>
        <w:t xml:space="preserve"> </w:t>
      </w:r>
    </w:p>
    <w:p w14:paraId="37A6C5BD" w14:textId="77777777" w:rsidR="00B70692" w:rsidRDefault="00B70692" w:rsidP="00B70692">
      <w:pPr>
        <w:pStyle w:val="af6"/>
        <w:rPr>
          <w:i/>
          <w:iCs/>
        </w:rPr>
      </w:pPr>
    </w:p>
    <w:p w14:paraId="16DF8AEE" w14:textId="19E5828E" w:rsidR="00C10A3E" w:rsidRDefault="00B70692" w:rsidP="00B70692">
      <w:pPr>
        <w:pStyle w:val="af6"/>
      </w:pPr>
      <w:r>
        <w:lastRenderedPageBreak/>
        <w:t>ДИМОН</w:t>
      </w:r>
      <w:r w:rsidR="00BF7C35">
        <w:t>.</w:t>
      </w:r>
      <w:r>
        <w:t xml:space="preserve"> Блин! Смотри куда прешь.</w:t>
      </w:r>
    </w:p>
    <w:p w14:paraId="1FA23898" w14:textId="49E149ED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Куда? В твою спину?</w:t>
      </w:r>
    </w:p>
    <w:p w14:paraId="1CC2E981" w14:textId="77298DE8" w:rsidR="00C10A3E" w:rsidRDefault="00B70692" w:rsidP="00B70692">
      <w:pPr>
        <w:pStyle w:val="af6"/>
      </w:pPr>
      <w:r>
        <w:t>ДИМОН</w:t>
      </w:r>
      <w:r w:rsidR="00BF7C35">
        <w:t>.</w:t>
      </w:r>
      <w:r>
        <w:t xml:space="preserve"> Иди первым.</w:t>
      </w:r>
    </w:p>
    <w:p w14:paraId="08B89741" w14:textId="7FE8EB35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Охренел? Чтоб если что…</w:t>
      </w:r>
    </w:p>
    <w:p w14:paraId="130D4182" w14:textId="2B418C57" w:rsidR="00C10A3E" w:rsidRDefault="00B70692" w:rsidP="00B70692">
      <w:pPr>
        <w:pStyle w:val="af6"/>
      </w:pPr>
      <w:r>
        <w:t>ДИМОН (</w:t>
      </w:r>
      <w:r>
        <w:rPr>
          <w:i/>
          <w:iCs/>
        </w:rPr>
        <w:t>перебивает</w:t>
      </w:r>
      <w:r>
        <w:t>). Так не ной. Дистанцию держи.</w:t>
      </w:r>
    </w:p>
    <w:p w14:paraId="7DBA9FE6" w14:textId="458C0E13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Ты лучше с чужими женами дистанцию держи.</w:t>
      </w:r>
    </w:p>
    <w:p w14:paraId="26CDF84B" w14:textId="3A44F3C9" w:rsidR="00C10A3E" w:rsidRDefault="00B70692" w:rsidP="00B70692">
      <w:pPr>
        <w:pStyle w:val="af6"/>
      </w:pPr>
      <w:r>
        <w:t>ДИМОН</w:t>
      </w:r>
      <w:r w:rsidR="00BF7C35">
        <w:t>.</w:t>
      </w:r>
      <w:r>
        <w:t xml:space="preserve"> Это с кем?</w:t>
      </w:r>
    </w:p>
    <w:p w14:paraId="156937E9" w14:textId="50F277C6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С Матой, например.</w:t>
      </w:r>
    </w:p>
    <w:p w14:paraId="130ECBAE" w14:textId="20D1E28C" w:rsidR="00C10A3E" w:rsidRDefault="00B70692" w:rsidP="00B70692">
      <w:pPr>
        <w:pStyle w:val="af6"/>
      </w:pPr>
      <w:r>
        <w:t>ДИМОН</w:t>
      </w:r>
      <w:r w:rsidR="00BF7C35">
        <w:t>.</w:t>
      </w:r>
      <w:r>
        <w:t xml:space="preserve"> И какую же?</w:t>
      </w:r>
    </w:p>
    <w:p w14:paraId="0FD01D1E" w14:textId="505ABF8C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Чем больше, тем лучше! Понял?</w:t>
      </w:r>
    </w:p>
    <w:p w14:paraId="2F9C0ECD" w14:textId="159DD39C" w:rsidR="00C10A3E" w:rsidRDefault="00B70692" w:rsidP="00B70692">
      <w:pPr>
        <w:pStyle w:val="af6"/>
      </w:pPr>
      <w:r>
        <w:t>ДИМОН</w:t>
      </w:r>
      <w:r w:rsidR="00BF7C35">
        <w:t>.</w:t>
      </w:r>
      <w:r>
        <w:t xml:space="preserve"> Интересно. С женой Косого тоже?</w:t>
      </w:r>
    </w:p>
    <w:p w14:paraId="77A1A2D5" w14:textId="40F38325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Это ты у Косого спроси.</w:t>
      </w:r>
    </w:p>
    <w:p w14:paraId="43A83005" w14:textId="2DCA3D8E" w:rsidR="00C10A3E" w:rsidRDefault="00B70692" w:rsidP="00B70692">
      <w:pPr>
        <w:pStyle w:val="af6"/>
      </w:pPr>
      <w:r>
        <w:t>ДИМОН</w:t>
      </w:r>
      <w:r w:rsidR="00BF7C35">
        <w:t>.</w:t>
      </w:r>
      <w:r>
        <w:t xml:space="preserve"> Спрошу. Скажу, что Алик интересовался.</w:t>
      </w:r>
    </w:p>
    <w:p w14:paraId="0DEB67F9" w14:textId="4D6FC6F1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А ты… </w:t>
      </w:r>
    </w:p>
    <w:p w14:paraId="7DBD5530" w14:textId="0CB1B542" w:rsidR="00C10A3E" w:rsidRDefault="00B70692" w:rsidP="00B70692">
      <w:pPr>
        <w:pStyle w:val="af6"/>
      </w:pPr>
      <w:r>
        <w:t xml:space="preserve">ДИМОН </w:t>
      </w:r>
      <w:r>
        <w:t>(</w:t>
      </w:r>
      <w:r>
        <w:rPr>
          <w:i/>
          <w:iCs/>
        </w:rPr>
        <w:t>перебивает</w:t>
      </w:r>
      <w:r>
        <w:t xml:space="preserve">). </w:t>
      </w:r>
      <w:r>
        <w:t>Ладно. Не буду Косого спрашивать. Спасу твою… твои… Будешь должен.</w:t>
      </w:r>
    </w:p>
    <w:p w14:paraId="5B38A5C6" w14:textId="4CD07B61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Хрен!</w:t>
      </w:r>
    </w:p>
    <w:p w14:paraId="55465981" w14:textId="04179C3C" w:rsidR="00C10A3E" w:rsidRDefault="00B70692" w:rsidP="00B70692">
      <w:pPr>
        <w:pStyle w:val="af6"/>
      </w:pPr>
      <w:r>
        <w:t>ДИМОН</w:t>
      </w:r>
      <w:r w:rsidR="00BF7C35">
        <w:t>.</w:t>
      </w:r>
      <w:r>
        <w:t xml:space="preserve"> Себе оставь. Про дистанцию понял?</w:t>
      </w:r>
    </w:p>
    <w:p w14:paraId="0AAE1EC3" w14:textId="335013F7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Между…  </w:t>
      </w:r>
    </w:p>
    <w:p w14:paraId="0145F57A" w14:textId="18835BAD" w:rsidR="00C10A3E" w:rsidRDefault="00B70692" w:rsidP="00B70692">
      <w:pPr>
        <w:pStyle w:val="af6"/>
      </w:pPr>
      <w:r>
        <w:t>ДИМОН</w:t>
      </w:r>
      <w:r>
        <w:t xml:space="preserve"> (</w:t>
      </w:r>
      <w:r>
        <w:rPr>
          <w:i/>
          <w:iCs/>
        </w:rPr>
        <w:t>перебивает</w:t>
      </w:r>
      <w:r>
        <w:t>).</w:t>
      </w:r>
      <w:r>
        <w:t xml:space="preserve"> С моей спиной.</w:t>
      </w:r>
    </w:p>
    <w:p w14:paraId="7066EFED" w14:textId="755EC474" w:rsidR="00B70692" w:rsidRDefault="00B70692" w:rsidP="00B70692">
      <w:pPr>
        <w:pStyle w:val="af6"/>
      </w:pPr>
      <w:r>
        <w:t>АЛИК</w:t>
      </w:r>
      <w:r w:rsidR="00BF7C35">
        <w:t>.</w:t>
      </w:r>
      <w:r>
        <w:t xml:space="preserve"> Ну-у…</w:t>
      </w:r>
    </w:p>
    <w:p w14:paraId="62ED3E70" w14:textId="77777777" w:rsidR="00B70692" w:rsidRDefault="00B70692" w:rsidP="00B70692">
      <w:pPr>
        <w:pStyle w:val="af6"/>
      </w:pPr>
    </w:p>
    <w:p w14:paraId="587B94B2" w14:textId="77777777" w:rsidR="00B70692" w:rsidRDefault="00B70692" w:rsidP="00B70692">
      <w:pPr>
        <w:pStyle w:val="af6"/>
        <w:rPr>
          <w:i/>
          <w:iCs/>
        </w:rPr>
      </w:pPr>
      <w:r>
        <w:rPr>
          <w:i/>
          <w:iCs/>
        </w:rPr>
        <w:t>Д</w:t>
      </w:r>
      <w:r>
        <w:rPr>
          <w:i/>
          <w:iCs/>
        </w:rPr>
        <w:t>ИМОН</w:t>
      </w:r>
      <w:r>
        <w:rPr>
          <w:i/>
          <w:iCs/>
        </w:rPr>
        <w:t xml:space="preserve"> </w:t>
      </w:r>
      <w:r>
        <w:rPr>
          <w:i/>
          <w:iCs/>
        </w:rPr>
        <w:t xml:space="preserve">срывается </w:t>
      </w:r>
      <w:r>
        <w:rPr>
          <w:i/>
          <w:iCs/>
        </w:rPr>
        <w:t>с места.</w:t>
      </w:r>
      <w:r>
        <w:rPr>
          <w:i/>
          <w:iCs/>
        </w:rPr>
        <w:t xml:space="preserve"> </w:t>
      </w:r>
    </w:p>
    <w:p w14:paraId="4984BFC4" w14:textId="04BD9D8B" w:rsidR="00B70692" w:rsidRDefault="00B70692" w:rsidP="00B70692">
      <w:pPr>
        <w:pStyle w:val="af6"/>
        <w:rPr>
          <w:i/>
          <w:iCs/>
        </w:rPr>
      </w:pPr>
      <w:r>
        <w:rPr>
          <w:i/>
          <w:iCs/>
        </w:rPr>
        <w:t xml:space="preserve">Механизм </w:t>
      </w:r>
      <w:r>
        <w:rPr>
          <w:i/>
          <w:iCs/>
        </w:rPr>
        <w:t xml:space="preserve">подбирает </w:t>
      </w:r>
      <w:r>
        <w:rPr>
          <w:i/>
          <w:iCs/>
        </w:rPr>
        <w:t xml:space="preserve">манипулятор </w:t>
      </w:r>
      <w:r>
        <w:rPr>
          <w:i/>
          <w:iCs/>
        </w:rPr>
        <w:t xml:space="preserve">и едет </w:t>
      </w:r>
      <w:r>
        <w:rPr>
          <w:i/>
          <w:iCs/>
        </w:rPr>
        <w:t>по рельсам</w:t>
      </w:r>
      <w:r>
        <w:rPr>
          <w:i/>
          <w:iCs/>
        </w:rPr>
        <w:t xml:space="preserve"> следом</w:t>
      </w:r>
      <w:r>
        <w:rPr>
          <w:i/>
          <w:iCs/>
        </w:rPr>
        <w:t>.</w:t>
      </w:r>
    </w:p>
    <w:p w14:paraId="071F5B52" w14:textId="00E42EAC" w:rsidR="00B70692" w:rsidRDefault="00B70692" w:rsidP="00B70692">
      <w:pPr>
        <w:pStyle w:val="af6"/>
      </w:pPr>
      <w:r>
        <w:rPr>
          <w:i/>
          <w:iCs/>
        </w:rPr>
        <w:t xml:space="preserve">За станком </w:t>
      </w:r>
      <w:r>
        <w:rPr>
          <w:i/>
          <w:iCs/>
        </w:rPr>
        <w:t>ДИМОН</w:t>
      </w:r>
      <w:r>
        <w:rPr>
          <w:i/>
          <w:iCs/>
        </w:rPr>
        <w:t xml:space="preserve"> остан</w:t>
      </w:r>
      <w:r>
        <w:rPr>
          <w:i/>
          <w:iCs/>
        </w:rPr>
        <w:t>авливается</w:t>
      </w:r>
      <w:r>
        <w:rPr>
          <w:i/>
          <w:iCs/>
        </w:rPr>
        <w:t xml:space="preserve">, </w:t>
      </w:r>
      <w:r>
        <w:rPr>
          <w:i/>
          <w:iCs/>
        </w:rPr>
        <w:t>наклоняется,</w:t>
      </w:r>
      <w:r>
        <w:rPr>
          <w:i/>
          <w:iCs/>
        </w:rPr>
        <w:t xml:space="preserve"> упираясь в станину. Рядом тяжело ды</w:t>
      </w:r>
      <w:r>
        <w:rPr>
          <w:i/>
          <w:iCs/>
        </w:rPr>
        <w:t>шит</w:t>
      </w:r>
      <w:r>
        <w:rPr>
          <w:i/>
          <w:iCs/>
        </w:rPr>
        <w:t xml:space="preserve"> </w:t>
      </w:r>
      <w:r>
        <w:rPr>
          <w:i/>
          <w:iCs/>
        </w:rPr>
        <w:t>АЛИК</w:t>
      </w:r>
      <w:r>
        <w:rPr>
          <w:i/>
          <w:iCs/>
        </w:rPr>
        <w:t>.</w:t>
      </w:r>
    </w:p>
    <w:p w14:paraId="111D87EE" w14:textId="77777777" w:rsidR="00B70692" w:rsidRDefault="00B70692" w:rsidP="00474675">
      <w:pPr>
        <w:pStyle w:val="af6"/>
      </w:pPr>
    </w:p>
    <w:p w14:paraId="7D076C1A" w14:textId="500B13E4" w:rsidR="00C10A3E" w:rsidRDefault="00B70692" w:rsidP="00B70692">
      <w:pPr>
        <w:pStyle w:val="af6"/>
      </w:pPr>
      <w:r>
        <w:t>ДИМОН</w:t>
      </w:r>
      <w:r w:rsidR="00BF7C35">
        <w:t>.</w:t>
      </w:r>
      <w:r>
        <w:t xml:space="preserve"> Алик, видишь железную дверь?</w:t>
      </w:r>
    </w:p>
    <w:p w14:paraId="2AC87B36" w14:textId="28217594" w:rsidR="00C10A3E" w:rsidRDefault="00B70692" w:rsidP="00B70692">
      <w:pPr>
        <w:pStyle w:val="af6"/>
      </w:pPr>
      <w:r>
        <w:t>АЛИК</w:t>
      </w:r>
      <w:r w:rsidR="00BF7C35">
        <w:t>.</w:t>
      </w:r>
      <w:r>
        <w:t xml:space="preserve"> Выход?</w:t>
      </w:r>
    </w:p>
    <w:p w14:paraId="1A412182" w14:textId="2A56D670" w:rsidR="00B70692" w:rsidRDefault="00B70692" w:rsidP="00B70692">
      <w:pPr>
        <w:pStyle w:val="af6"/>
      </w:pPr>
      <w:r>
        <w:t>ДИМОН</w:t>
      </w:r>
      <w:r w:rsidR="00BF7C35">
        <w:t>.</w:t>
      </w:r>
      <w:r>
        <w:t xml:space="preserve"> В щитовую. Вырубим электричество и все. Станки встанут.</w:t>
      </w:r>
      <w:r>
        <w:t xml:space="preserve"> Этот (</w:t>
      </w:r>
      <w:r w:rsidR="00C10A3E">
        <w:rPr>
          <w:i/>
          <w:iCs/>
        </w:rPr>
        <w:t>П</w:t>
      </w:r>
      <w:r>
        <w:rPr>
          <w:i/>
          <w:iCs/>
        </w:rPr>
        <w:t>оказывает на механизм, снова растопыривший манипулятор</w:t>
      </w:r>
      <w:r w:rsidR="00C10A3E">
        <w:rPr>
          <w:i/>
          <w:iCs/>
        </w:rPr>
        <w:t>.</w:t>
      </w:r>
      <w:r>
        <w:t xml:space="preserve">) </w:t>
      </w:r>
      <w:r>
        <w:t>тоже. Х</w:t>
      </w:r>
      <w:r>
        <w:t>о</w:t>
      </w:r>
      <w:r>
        <w:t>ду!</w:t>
      </w:r>
      <w:r>
        <w:t xml:space="preserve">  </w:t>
      </w:r>
    </w:p>
    <w:p w14:paraId="74BEEBFF" w14:textId="77777777" w:rsidR="00B70692" w:rsidRDefault="00B70692" w:rsidP="00B70692">
      <w:pPr>
        <w:pStyle w:val="af6"/>
      </w:pPr>
    </w:p>
    <w:p w14:paraId="68818AAC" w14:textId="77777777" w:rsidR="00C10A3E" w:rsidRDefault="00153951" w:rsidP="00153951">
      <w:pPr>
        <w:pStyle w:val="af6"/>
        <w:rPr>
          <w:i/>
          <w:iCs/>
        </w:rPr>
      </w:pPr>
      <w:r>
        <w:rPr>
          <w:i/>
          <w:iCs/>
        </w:rPr>
        <w:t xml:space="preserve">ДИМОН срывается с места. </w:t>
      </w:r>
    </w:p>
    <w:p w14:paraId="5C0849D9" w14:textId="77777777" w:rsidR="00C10A3E" w:rsidRDefault="00153951" w:rsidP="00153951">
      <w:pPr>
        <w:pStyle w:val="af6"/>
        <w:rPr>
          <w:i/>
          <w:iCs/>
        </w:rPr>
      </w:pPr>
      <w:r>
        <w:rPr>
          <w:i/>
          <w:iCs/>
        </w:rPr>
        <w:t xml:space="preserve">АЛИК мешкает, отстает. Манипулятор хватает его за рукав, дергает. АЛИК падает, хватается за торчащий из станка кабель. Летят искры, АЛИК трясется, судорожно держится за кабель. </w:t>
      </w:r>
    </w:p>
    <w:p w14:paraId="3CBA5E68" w14:textId="4CB1CCBD" w:rsidR="00B972C7" w:rsidRDefault="00153951" w:rsidP="00153951">
      <w:pPr>
        <w:pStyle w:val="af6"/>
        <w:rPr>
          <w:i/>
          <w:iCs/>
        </w:rPr>
      </w:pPr>
      <w:r>
        <w:rPr>
          <w:i/>
          <w:iCs/>
        </w:rPr>
        <w:lastRenderedPageBreak/>
        <w:t xml:space="preserve">ДИМОН возвращается, хватает АЛИКА за шиворот, дергает на себя. АЛИК падает, ДИМОН подхватывает его и рывком втаскивает в дверной проем, захлопывает за собой дверь. </w:t>
      </w:r>
    </w:p>
    <w:p w14:paraId="489327B2" w14:textId="4B588500" w:rsidR="00153951" w:rsidRDefault="00153951" w:rsidP="00153951">
      <w:pPr>
        <w:pStyle w:val="af6"/>
        <w:rPr>
          <w:i/>
          <w:iCs/>
        </w:rPr>
      </w:pPr>
      <w:r>
        <w:rPr>
          <w:i/>
          <w:iCs/>
        </w:rPr>
        <w:t xml:space="preserve">Сверху валится ком проводов, шваркает по двери, рассыпая искры. </w:t>
      </w:r>
    </w:p>
    <w:p w14:paraId="13215E67" w14:textId="2E799C10" w:rsidR="00153951" w:rsidRDefault="00153951" w:rsidP="00153951">
      <w:pPr>
        <w:pStyle w:val="af6"/>
        <w:rPr>
          <w:i/>
          <w:iCs/>
        </w:rPr>
      </w:pPr>
      <w:r>
        <w:rPr>
          <w:i/>
          <w:iCs/>
        </w:rPr>
        <w:t>Манипулятор подкатывается, насколько позволяют рельсы, выдвигает штангу с вращающимся диском. Из-под диска летит оранжевый сноп искр</w:t>
      </w:r>
      <w:r w:rsidR="00D051E1">
        <w:rPr>
          <w:i/>
          <w:iCs/>
        </w:rPr>
        <w:t xml:space="preserve">, следом тянется дымящаяся щель. </w:t>
      </w:r>
    </w:p>
    <w:p w14:paraId="5BBFC234" w14:textId="399AC082" w:rsidR="00D051E1" w:rsidRDefault="00D051E1" w:rsidP="00153951">
      <w:pPr>
        <w:pStyle w:val="af6"/>
        <w:rPr>
          <w:i/>
          <w:iCs/>
        </w:rPr>
      </w:pPr>
      <w:r>
        <w:rPr>
          <w:i/>
          <w:iCs/>
        </w:rPr>
        <w:t xml:space="preserve">Громко щелкает выключатель. Станки перестают гудеть, останавливаются. Щелкают еще выключатели. Диск, резавший дверь, перестает вращаться. Штанга останавливается и резко опускается, звякая о рельс.  </w:t>
      </w:r>
    </w:p>
    <w:p w14:paraId="7D4DF79A" w14:textId="515155F7" w:rsidR="00D051E1" w:rsidRDefault="00D051E1" w:rsidP="00153951">
      <w:pPr>
        <w:pStyle w:val="af6"/>
        <w:rPr>
          <w:i/>
          <w:iCs/>
        </w:rPr>
      </w:pPr>
      <w:r>
        <w:rPr>
          <w:i/>
          <w:iCs/>
        </w:rPr>
        <w:t xml:space="preserve">Гаснет свет. </w:t>
      </w:r>
    </w:p>
    <w:p w14:paraId="30FB8C1C" w14:textId="77777777" w:rsidR="00D051E1" w:rsidRDefault="00D051E1" w:rsidP="00153951">
      <w:pPr>
        <w:pStyle w:val="af6"/>
        <w:rPr>
          <w:i/>
          <w:iCs/>
        </w:rPr>
      </w:pPr>
    </w:p>
    <w:p w14:paraId="1879060A" w14:textId="49553328" w:rsidR="00D051E1" w:rsidRDefault="00D051E1" w:rsidP="00AA2E42">
      <w:pPr>
        <w:pStyle w:val="2"/>
        <w:jc w:val="center"/>
      </w:pPr>
      <w:r>
        <w:t>ЧАСТЬ ВТОРАЯ</w:t>
      </w:r>
    </w:p>
    <w:p w14:paraId="50FC6917" w14:textId="77777777" w:rsidR="00D051E1" w:rsidRDefault="00D051E1" w:rsidP="00D051E1"/>
    <w:p w14:paraId="08B5C9F3" w14:textId="7267DA9B" w:rsidR="00D051E1" w:rsidRDefault="00D051E1" w:rsidP="00AA2E42">
      <w:pPr>
        <w:pStyle w:val="3"/>
        <w:jc w:val="center"/>
      </w:pPr>
      <w:r>
        <w:t>ДЕЙСТВИЕ ПЕРВОЕ</w:t>
      </w:r>
    </w:p>
    <w:p w14:paraId="68772833" w14:textId="77777777" w:rsidR="00DC47C0" w:rsidRDefault="00DC47C0" w:rsidP="00DC47C0"/>
    <w:p w14:paraId="0E4F6B69" w14:textId="77777777" w:rsidR="00C10A3E" w:rsidRDefault="00DC47C0" w:rsidP="00DC47C0">
      <w:pPr>
        <w:pStyle w:val="af6"/>
      </w:pPr>
      <w:r>
        <w:rPr>
          <w:i/>
          <w:iCs/>
        </w:rPr>
        <w:t>Цех темен. Лишь через мутные стеклоблоки сочится тусклый лунный свет. Механизмы неподвижны.</w:t>
      </w:r>
    </w:p>
    <w:p w14:paraId="087C29FF" w14:textId="4505E5D8" w:rsidR="00DC47C0" w:rsidRDefault="00DC47C0" w:rsidP="00DC47C0">
      <w:pPr>
        <w:pStyle w:val="af6"/>
        <w:rPr>
          <w:i/>
          <w:iCs/>
        </w:rPr>
      </w:pPr>
      <w:r>
        <w:rPr>
          <w:i/>
          <w:iCs/>
        </w:rPr>
        <w:t>Медленно открывается д</w:t>
      </w:r>
      <w:r>
        <w:rPr>
          <w:i/>
          <w:iCs/>
        </w:rPr>
        <w:t>верь щитовой.</w:t>
      </w:r>
      <w:r>
        <w:rPr>
          <w:i/>
          <w:iCs/>
        </w:rPr>
        <w:t xml:space="preserve"> Оттуда вырываются два луча. Следом из-за двери появляются фигуры ДИМОНА и АЛИКА с карманными фонарями. </w:t>
      </w:r>
    </w:p>
    <w:p w14:paraId="768337E7" w14:textId="77777777" w:rsidR="00DC47C0" w:rsidRDefault="00DC47C0" w:rsidP="00DC47C0">
      <w:pPr>
        <w:pStyle w:val="af6"/>
        <w:rPr>
          <w:i/>
          <w:iCs/>
        </w:rPr>
      </w:pPr>
    </w:p>
    <w:p w14:paraId="5F9223D7" w14:textId="4361BDAB" w:rsidR="00C10A3E" w:rsidRDefault="00DC47C0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АЛИК (</w:t>
      </w:r>
      <w:r>
        <w:rPr>
          <w:rFonts w:ascii="Times New Roman" w:hAnsi="Times New Roman"/>
          <w:i/>
          <w:iCs/>
          <w:lang w:val="ru-RU"/>
        </w:rPr>
        <w:t>останавливается у манипулятора</w:t>
      </w:r>
      <w:r>
        <w:rPr>
          <w:rFonts w:ascii="Times New Roman" w:hAnsi="Times New Roman"/>
          <w:lang w:val="ru-RU"/>
        </w:rPr>
        <w:t>).</w:t>
      </w:r>
      <w:r>
        <w:rPr>
          <w:rFonts w:ascii="Times New Roman" w:hAnsi="Times New Roman"/>
          <w:i/>
          <w:iCs/>
          <w:lang w:val="ru-RU"/>
        </w:rPr>
        <w:t xml:space="preserve"> </w:t>
      </w:r>
      <w:r>
        <w:rPr>
          <w:rFonts w:ascii="Times New Roman" w:hAnsi="Times New Roman"/>
          <w:lang w:val="ru-RU"/>
        </w:rPr>
        <w:t>Правда все вырубилось. Димон, откуда ты знал</w:t>
      </w:r>
      <w:r>
        <w:rPr>
          <w:rFonts w:ascii="Times New Roman" w:hAnsi="Times New Roman"/>
          <w:lang w:val="ru-RU"/>
        </w:rPr>
        <w:t xml:space="preserve">… </w:t>
      </w:r>
    </w:p>
    <w:p w14:paraId="357F9F87" w14:textId="43BC87D9" w:rsidR="00C10A3E" w:rsidRDefault="00DC47C0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ДИМОН</w:t>
      </w:r>
      <w:r w:rsidR="00C10A3E">
        <w:rPr>
          <w:rFonts w:ascii="Times New Roman" w:hAnsi="Times New Roman"/>
          <w:lang w:val="ru-RU"/>
        </w:rPr>
        <w:t xml:space="preserve"> </w:t>
      </w:r>
      <w:r>
        <w:rPr>
          <w:rFonts w:ascii="Times New Roman" w:hAnsi="Times New Roman"/>
          <w:lang w:val="ru-RU"/>
        </w:rPr>
        <w:t>(</w:t>
      </w:r>
      <w:r>
        <w:rPr>
          <w:rFonts w:ascii="Times New Roman" w:hAnsi="Times New Roman"/>
          <w:i/>
          <w:iCs/>
          <w:lang w:val="ru-RU"/>
        </w:rPr>
        <w:t>перебивает</w:t>
      </w:r>
      <w:r>
        <w:rPr>
          <w:rFonts w:ascii="Times New Roman" w:hAnsi="Times New Roman"/>
          <w:lang w:val="ru-RU"/>
        </w:rPr>
        <w:t>).</w:t>
      </w:r>
      <w:r>
        <w:rPr>
          <w:rFonts w:ascii="Times New Roman" w:hAnsi="Times New Roman"/>
          <w:lang w:val="ru-RU"/>
        </w:rPr>
        <w:t xml:space="preserve"> Знал — не знал</w:t>
      </w:r>
      <w:r w:rsidR="00C10A3E">
        <w:rPr>
          <w:rFonts w:ascii="Times New Roman" w:hAnsi="Times New Roman"/>
          <w:lang w:val="ru-RU"/>
        </w:rPr>
        <w:t>.</w:t>
      </w:r>
      <w:r w:rsidR="00BA28C4">
        <w:rPr>
          <w:rFonts w:ascii="Times New Roman" w:hAnsi="Times New Roman"/>
          <w:lang w:val="ru-RU"/>
        </w:rPr>
        <w:t xml:space="preserve"> (</w:t>
      </w:r>
      <w:r w:rsidR="00C10A3E">
        <w:rPr>
          <w:rFonts w:ascii="Times New Roman" w:hAnsi="Times New Roman"/>
          <w:i/>
          <w:iCs/>
          <w:lang w:val="ru-RU"/>
        </w:rPr>
        <w:t>С</w:t>
      </w:r>
      <w:r w:rsidR="00BA28C4">
        <w:rPr>
          <w:rFonts w:ascii="Times New Roman" w:hAnsi="Times New Roman"/>
          <w:i/>
          <w:iCs/>
          <w:lang w:val="ru-RU"/>
        </w:rPr>
        <w:t>вети</w:t>
      </w:r>
      <w:r w:rsidR="00BA28C4">
        <w:rPr>
          <w:rFonts w:ascii="Times New Roman" w:hAnsi="Times New Roman"/>
          <w:i/>
          <w:iCs/>
          <w:lang w:val="ru-RU"/>
        </w:rPr>
        <w:t>т</w:t>
      </w:r>
      <w:r w:rsidR="00BA28C4">
        <w:rPr>
          <w:rFonts w:ascii="Times New Roman" w:hAnsi="Times New Roman"/>
          <w:i/>
          <w:iCs/>
          <w:lang w:val="ru-RU"/>
        </w:rPr>
        <w:t xml:space="preserve"> в сторону ящика, который пытался открутить</w:t>
      </w:r>
      <w:r w:rsidR="00C10A3E">
        <w:rPr>
          <w:rFonts w:ascii="Times New Roman" w:hAnsi="Times New Roman"/>
          <w:i/>
          <w:iCs/>
          <w:lang w:val="ru-RU"/>
        </w:rPr>
        <w:t>.</w:t>
      </w:r>
      <w:r w:rsidR="00BA28C4">
        <w:rPr>
          <w:rFonts w:ascii="Times New Roman" w:hAnsi="Times New Roman"/>
          <w:lang w:val="ru-RU"/>
        </w:rPr>
        <w:t>)</w:t>
      </w:r>
      <w:r>
        <w:rPr>
          <w:rFonts w:ascii="Times New Roman" w:hAnsi="Times New Roman"/>
        </w:rPr>
        <w:t> </w:t>
      </w:r>
      <w:r>
        <w:rPr>
          <w:rFonts w:ascii="Times New Roman" w:hAnsi="Times New Roman"/>
          <w:lang w:val="ru-RU"/>
        </w:rPr>
        <w:t>Пошли болты крутить.</w:t>
      </w:r>
      <w:r>
        <w:rPr>
          <w:rFonts w:ascii="Times New Roman" w:hAnsi="Times New Roman"/>
          <w:lang w:val="ru-RU"/>
        </w:rPr>
        <w:t xml:space="preserve"> </w:t>
      </w:r>
    </w:p>
    <w:p w14:paraId="37748549" w14:textId="5F480AC6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АЛИК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Меня до сих пор трясет</w:t>
      </w:r>
      <w:r w:rsidR="00C10A3E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(</w:t>
      </w:r>
      <w:r w:rsidR="00C10A3E">
        <w:rPr>
          <w:rFonts w:ascii="Times New Roman" w:hAnsi="Times New Roman"/>
          <w:i/>
          <w:iCs/>
          <w:lang w:val="ru-RU"/>
        </w:rPr>
        <w:t>М</w:t>
      </w:r>
      <w:r>
        <w:rPr>
          <w:rFonts w:ascii="Times New Roman" w:hAnsi="Times New Roman"/>
          <w:i/>
          <w:iCs/>
          <w:lang w:val="ru-RU"/>
        </w:rPr>
        <w:t>отает головой</w:t>
      </w:r>
      <w:r w:rsidR="00C10A3E">
        <w:rPr>
          <w:rFonts w:ascii="Times New Roman" w:hAnsi="Times New Roman"/>
          <w:i/>
          <w:iCs/>
          <w:lang w:val="ru-RU"/>
        </w:rPr>
        <w:t>.</w:t>
      </w:r>
      <w:r>
        <w:rPr>
          <w:rFonts w:ascii="Times New Roman" w:hAnsi="Times New Roman"/>
          <w:lang w:val="ru-RU"/>
        </w:rPr>
        <w:t>)</w:t>
      </w:r>
      <w:r>
        <w:rPr>
          <w:rFonts w:ascii="Times New Roman" w:hAnsi="Times New Roman"/>
          <w:lang w:val="ru-RU"/>
        </w:rPr>
        <w:t xml:space="preserve"> Я вообще-то электричества</w:t>
      </w:r>
      <w:r>
        <w:rPr>
          <w:rFonts w:ascii="Times New Roman" w:hAnsi="Times New Roman"/>
          <w:lang w:val="ru-RU"/>
        </w:rPr>
        <w:t xml:space="preserve"> боюсь. </w:t>
      </w:r>
    </w:p>
    <w:p w14:paraId="4679A951" w14:textId="40774947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ДИМОН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Зачем полез?</w:t>
      </w:r>
      <w:r w:rsidR="00C10A3E">
        <w:rPr>
          <w:rFonts w:ascii="Times New Roman" w:hAnsi="Times New Roman"/>
          <w:lang w:val="ru-RU"/>
        </w:rPr>
        <w:t xml:space="preserve"> </w:t>
      </w:r>
    </w:p>
    <w:p w14:paraId="68FD859D" w14:textId="16416196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АЛИК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Говорю же. Боюсь электричества. Думал, его не будет, а как схватит. Прям скрутило совсем…</w:t>
      </w:r>
    </w:p>
    <w:p w14:paraId="335C6A9E" w14:textId="4C1DE354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ДИМОН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Пожалуйста. Еще заходи</w:t>
      </w:r>
      <w:r w:rsidR="00C10A3E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(</w:t>
      </w:r>
      <w:r w:rsidR="00C10A3E">
        <w:rPr>
          <w:rFonts w:ascii="Times New Roman" w:hAnsi="Times New Roman"/>
          <w:i/>
          <w:iCs/>
          <w:lang w:val="ru-RU"/>
        </w:rPr>
        <w:t>И</w:t>
      </w:r>
      <w:r>
        <w:rPr>
          <w:rFonts w:ascii="Times New Roman" w:hAnsi="Times New Roman"/>
          <w:i/>
          <w:iCs/>
          <w:lang w:val="ru-RU"/>
        </w:rPr>
        <w:t>дет к ящику</w:t>
      </w:r>
      <w:r w:rsidR="00C10A3E">
        <w:rPr>
          <w:rFonts w:ascii="Times New Roman" w:hAnsi="Times New Roman"/>
          <w:i/>
          <w:iCs/>
          <w:lang w:val="ru-RU"/>
        </w:rPr>
        <w:t>.</w:t>
      </w:r>
      <w:r>
        <w:rPr>
          <w:rFonts w:ascii="Times New Roman" w:hAnsi="Times New Roman"/>
          <w:lang w:val="ru-RU"/>
        </w:rPr>
        <w:t xml:space="preserve">) </w:t>
      </w:r>
    </w:p>
    <w:p w14:paraId="0433DD7F" w14:textId="3DDF1C65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АЛИК (</w:t>
      </w:r>
      <w:r>
        <w:rPr>
          <w:rFonts w:ascii="Times New Roman" w:hAnsi="Times New Roman"/>
          <w:i/>
          <w:iCs/>
          <w:lang w:val="ru-RU"/>
        </w:rPr>
        <w:t>тащится следом</w:t>
      </w:r>
      <w:r>
        <w:rPr>
          <w:rFonts w:ascii="Times New Roman" w:hAnsi="Times New Roman"/>
          <w:lang w:val="ru-RU"/>
        </w:rPr>
        <w:t xml:space="preserve">). </w:t>
      </w:r>
      <w:r>
        <w:rPr>
          <w:rFonts w:ascii="Times New Roman" w:hAnsi="Times New Roman"/>
          <w:lang w:val="ru-RU"/>
        </w:rPr>
        <w:t>Руки трясутся.</w:t>
      </w:r>
    </w:p>
    <w:p w14:paraId="240CDB32" w14:textId="68C499B9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ДИМОН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Ничего. Светить не помешает. Тоже польза.</w:t>
      </w:r>
    </w:p>
    <w:p w14:paraId="21A4E3F5" w14:textId="1044DFA0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АЛИК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Мы же сдохнуть могли! Ты что, не понял?</w:t>
      </w:r>
      <w:r>
        <w:rPr>
          <w:rFonts w:ascii="Times New Roman" w:hAnsi="Times New Roman"/>
          <w:lang w:val="ru-RU"/>
        </w:rPr>
        <w:t xml:space="preserve"> </w:t>
      </w:r>
    </w:p>
    <w:p w14:paraId="5A1D40D4" w14:textId="2CEB60EB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ДИМОН </w:t>
      </w:r>
      <w:r>
        <w:rPr>
          <w:rFonts w:ascii="Times New Roman" w:hAnsi="Times New Roman"/>
          <w:lang w:val="ru-RU"/>
        </w:rPr>
        <w:t>(</w:t>
      </w:r>
      <w:r>
        <w:rPr>
          <w:rFonts w:ascii="Times New Roman" w:hAnsi="Times New Roman"/>
          <w:i/>
          <w:iCs/>
          <w:lang w:val="ru-RU"/>
        </w:rPr>
        <w:t>наклоняется над ящиком</w:t>
      </w:r>
      <w:r>
        <w:rPr>
          <w:rFonts w:ascii="Times New Roman" w:hAnsi="Times New Roman"/>
          <w:lang w:val="ru-RU"/>
        </w:rPr>
        <w:t xml:space="preserve">). </w:t>
      </w:r>
      <w:r>
        <w:rPr>
          <w:rFonts w:ascii="Times New Roman" w:hAnsi="Times New Roman"/>
          <w:lang w:val="ru-RU"/>
        </w:rPr>
        <w:t>Сдохнуть всегда можно. Фонарь повыше возьми</w:t>
      </w:r>
      <w:r w:rsidR="00C10A3E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(</w:t>
      </w:r>
      <w:r w:rsidR="00C10A3E">
        <w:rPr>
          <w:rFonts w:ascii="Times New Roman" w:hAnsi="Times New Roman"/>
          <w:i/>
          <w:iCs/>
          <w:lang w:val="ru-RU"/>
        </w:rPr>
        <w:t>Д</w:t>
      </w:r>
      <w:r>
        <w:rPr>
          <w:rFonts w:ascii="Times New Roman" w:hAnsi="Times New Roman"/>
          <w:i/>
          <w:iCs/>
          <w:lang w:val="ru-RU"/>
        </w:rPr>
        <w:t>авит на ключ</w:t>
      </w:r>
      <w:r w:rsidR="00C10A3E">
        <w:rPr>
          <w:rFonts w:ascii="Times New Roman" w:hAnsi="Times New Roman"/>
          <w:i/>
          <w:iCs/>
          <w:lang w:val="ru-RU"/>
        </w:rPr>
        <w:t>.</w:t>
      </w:r>
      <w:r>
        <w:rPr>
          <w:rFonts w:ascii="Times New Roman" w:hAnsi="Times New Roman"/>
          <w:lang w:val="ru-RU"/>
        </w:rPr>
        <w:t xml:space="preserve">) </w:t>
      </w:r>
      <w:r>
        <w:rPr>
          <w:rFonts w:ascii="Times New Roman" w:hAnsi="Times New Roman"/>
          <w:lang w:val="ru-RU"/>
        </w:rPr>
        <w:t>Прикипел. Навались. Может стронем.</w:t>
      </w:r>
      <w:r>
        <w:rPr>
          <w:rFonts w:ascii="Times New Roman" w:hAnsi="Times New Roman"/>
          <w:lang w:val="ru-RU"/>
        </w:rPr>
        <w:t xml:space="preserve"> </w:t>
      </w:r>
    </w:p>
    <w:p w14:paraId="372A59E6" w14:textId="6956700E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АЛИК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Я вот не пойму. Все </w:t>
      </w:r>
      <w:proofErr w:type="gramStart"/>
      <w:r>
        <w:rPr>
          <w:rFonts w:ascii="Times New Roman" w:hAnsi="Times New Roman"/>
          <w:lang w:val="ru-RU"/>
        </w:rPr>
        <w:t>выключилось</w:t>
      </w:r>
      <w:proofErr w:type="gramEnd"/>
      <w:r>
        <w:rPr>
          <w:rFonts w:ascii="Times New Roman" w:hAnsi="Times New Roman"/>
          <w:lang w:val="ru-RU"/>
        </w:rPr>
        <w:t xml:space="preserve"> когда ты в щель ключ сунул. Значит, ключ настоящий? Или можно было любой пластик, любую карту?</w:t>
      </w:r>
    </w:p>
    <w:p w14:paraId="7A645816" w14:textId="3F377754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ДИМОН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Пойди проверь.</w:t>
      </w:r>
    </w:p>
    <w:p w14:paraId="31428153" w14:textId="1690C88E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lastRenderedPageBreak/>
        <w:t>АЛИК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Но</w:t>
      </w:r>
      <w:r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</w:rPr>
        <w:t> </w:t>
      </w:r>
      <w:r>
        <w:rPr>
          <w:rFonts w:ascii="Times New Roman" w:hAnsi="Times New Roman"/>
          <w:lang w:val="ru-RU"/>
        </w:rPr>
        <w:t>А если он настоящий, то почему робот напал?</w:t>
      </w:r>
      <w:r>
        <w:rPr>
          <w:rFonts w:ascii="Times New Roman" w:hAnsi="Times New Roman"/>
          <w:lang w:val="ru-RU"/>
        </w:rPr>
        <w:t xml:space="preserve"> </w:t>
      </w:r>
    </w:p>
    <w:p w14:paraId="39CF2E65" w14:textId="569F3BBB" w:rsidR="00C10A3E" w:rsidRDefault="00BA28C4" w:rsidP="00BA28C4">
      <w:pPr>
        <w:pStyle w:val="FirstParagrap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ДИМОН</w:t>
      </w:r>
      <w:r w:rsidR="00BF7C35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Хорошо тебя шарахнуло</w:t>
      </w:r>
      <w:r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Ну! Навались!</w:t>
      </w:r>
      <w:r>
        <w:rPr>
          <w:rFonts w:ascii="Times New Roman" w:hAnsi="Times New Roman"/>
          <w:lang w:val="ru-RU"/>
        </w:rPr>
        <w:t xml:space="preserve"> </w:t>
      </w:r>
    </w:p>
    <w:p w14:paraId="40E9CA1F" w14:textId="5F6827E4" w:rsidR="00BA28C4" w:rsidRDefault="00BA28C4" w:rsidP="00BA28C4">
      <w:pPr>
        <w:pStyle w:val="FirstParagraph"/>
        <w:rPr>
          <w:rFonts w:ascii="Times New Roman" w:hAnsi="Times New Roman"/>
          <w:lang w:val="ru-RU"/>
        </w:rPr>
      </w:pPr>
    </w:p>
    <w:p w14:paraId="182C4C22" w14:textId="0CBB2712" w:rsidR="00BA28C4" w:rsidRDefault="00BA28C4" w:rsidP="00BA28C4">
      <w:pPr>
        <w:pStyle w:val="af6"/>
        <w:rPr>
          <w:i/>
          <w:iCs/>
        </w:rPr>
      </w:pPr>
      <w:r>
        <w:rPr>
          <w:i/>
          <w:iCs/>
        </w:rPr>
        <w:t>Ключ с</w:t>
      </w:r>
      <w:r>
        <w:rPr>
          <w:i/>
          <w:iCs/>
        </w:rPr>
        <w:t>рывается</w:t>
      </w:r>
      <w:r>
        <w:rPr>
          <w:i/>
          <w:iCs/>
        </w:rPr>
        <w:t>. Оба вал</w:t>
      </w:r>
      <w:r>
        <w:rPr>
          <w:i/>
          <w:iCs/>
        </w:rPr>
        <w:t>ятся</w:t>
      </w:r>
      <w:r>
        <w:rPr>
          <w:i/>
          <w:iCs/>
        </w:rPr>
        <w:t xml:space="preserve"> на пол. Алик</w:t>
      </w:r>
      <w:r>
        <w:rPr>
          <w:i/>
          <w:iCs/>
        </w:rPr>
        <w:t xml:space="preserve"> роняет</w:t>
      </w:r>
      <w:r>
        <w:rPr>
          <w:i/>
          <w:iCs/>
        </w:rPr>
        <w:t xml:space="preserve"> фонарь</w:t>
      </w:r>
      <w:r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i/>
          <w:iCs/>
        </w:rPr>
        <w:t>тот</w:t>
      </w:r>
      <w:r>
        <w:rPr>
          <w:i/>
          <w:iCs/>
        </w:rPr>
        <w:t xml:space="preserve"> укат</w:t>
      </w:r>
      <w:r>
        <w:rPr>
          <w:i/>
          <w:iCs/>
        </w:rPr>
        <w:t>ывается</w:t>
      </w:r>
      <w:r>
        <w:rPr>
          <w:i/>
          <w:iCs/>
        </w:rPr>
        <w:t xml:space="preserve"> к пучку проводов.</w:t>
      </w:r>
    </w:p>
    <w:p w14:paraId="44CE83AF" w14:textId="77777777" w:rsidR="00C10A3E" w:rsidRDefault="00C10A3E" w:rsidP="00BA28C4">
      <w:pPr>
        <w:pStyle w:val="af6"/>
      </w:pPr>
    </w:p>
    <w:p w14:paraId="75EE38EF" w14:textId="4839E55D" w:rsidR="0091661C" w:rsidRDefault="0091661C" w:rsidP="00AA2E42">
      <w:pPr>
        <w:pStyle w:val="3"/>
        <w:jc w:val="center"/>
      </w:pPr>
      <w:r>
        <w:t>ДЕЙСТВИЕ ВТОРОЕ</w:t>
      </w:r>
    </w:p>
    <w:p w14:paraId="42105628" w14:textId="77777777" w:rsidR="0091661C" w:rsidRDefault="0091661C" w:rsidP="0091661C"/>
    <w:p w14:paraId="449A30FF" w14:textId="23105851" w:rsidR="00C10A3E" w:rsidRDefault="00EE4FBB" w:rsidP="0091661C">
      <w:pPr>
        <w:pStyle w:val="af6"/>
      </w:pPr>
      <w:r>
        <w:t>ДИМОН</w:t>
      </w:r>
      <w:r w:rsidR="00BF7C35">
        <w:t>.</w:t>
      </w:r>
      <w:r>
        <w:t xml:space="preserve"> Твою ж мать! Намертво!</w:t>
      </w:r>
      <w:r>
        <w:t xml:space="preserve"> </w:t>
      </w:r>
    </w:p>
    <w:p w14:paraId="10D9B909" w14:textId="419E9EA6" w:rsidR="00C10A3E" w:rsidRDefault="00EE4FBB" w:rsidP="0091661C">
      <w:pPr>
        <w:pStyle w:val="af6"/>
      </w:pPr>
      <w:r>
        <w:t>АЛИК (</w:t>
      </w:r>
      <w:r>
        <w:rPr>
          <w:i/>
          <w:iCs/>
        </w:rPr>
        <w:t>пыта</w:t>
      </w:r>
      <w:r>
        <w:rPr>
          <w:i/>
          <w:iCs/>
        </w:rPr>
        <w:t>ет</w:t>
      </w:r>
      <w:r>
        <w:rPr>
          <w:i/>
          <w:iCs/>
        </w:rPr>
        <w:t>ся достать фонарь ногой</w:t>
      </w:r>
      <w:r>
        <w:t xml:space="preserve">). </w:t>
      </w:r>
      <w:r>
        <w:t>Есть еще три. Этот можно потом. Или вообще вынуть платы и</w:t>
      </w:r>
      <w:r>
        <w:t xml:space="preserve">… </w:t>
      </w:r>
    </w:p>
    <w:p w14:paraId="033FDD53" w14:textId="7D392A7B" w:rsidR="00C10A3E" w:rsidRDefault="00EE4FBB" w:rsidP="0091661C">
      <w:pPr>
        <w:pStyle w:val="af6"/>
      </w:pPr>
      <w:r>
        <w:t>ДИМОН (</w:t>
      </w:r>
      <w:r>
        <w:rPr>
          <w:i/>
          <w:iCs/>
        </w:rPr>
        <w:t>перебивает</w:t>
      </w:r>
      <w:r>
        <w:t xml:space="preserve">). </w:t>
      </w:r>
      <w:r>
        <w:t>Не хочу бросать. Целиком стоит дороже.</w:t>
      </w:r>
      <w:r>
        <w:t xml:space="preserve"> </w:t>
      </w:r>
    </w:p>
    <w:p w14:paraId="42D7C468" w14:textId="65A09040" w:rsidR="00C10A3E" w:rsidRDefault="00EE4FBB" w:rsidP="0091661C">
      <w:pPr>
        <w:pStyle w:val="af6"/>
      </w:pPr>
      <w:r>
        <w:t>АЛИК</w:t>
      </w:r>
      <w:r w:rsidR="00BF7C35">
        <w:t>.</w:t>
      </w:r>
      <w:r>
        <w:t xml:space="preserve"> А кто-то тут совсем недавно говорил про жадность… Ты даже не </w:t>
      </w:r>
      <w:proofErr w:type="gramStart"/>
      <w:r>
        <w:t>знаешь</w:t>
      </w:r>
      <w:proofErr w:type="gramEnd"/>
      <w:r>
        <w:t xml:space="preserve"> что с этим делать, а хочешь побольше, побольше…</w:t>
      </w:r>
    </w:p>
    <w:p w14:paraId="306EB82B" w14:textId="0DE26F92" w:rsidR="00C10A3E" w:rsidRDefault="00EE4FBB" w:rsidP="0091661C">
      <w:pPr>
        <w:pStyle w:val="af6"/>
      </w:pPr>
      <w:r>
        <w:t>ДИМОН</w:t>
      </w:r>
      <w:r w:rsidR="00BF7C35">
        <w:t>.</w:t>
      </w:r>
      <w:r>
        <w:t xml:space="preserve"> Знаю.</w:t>
      </w:r>
    </w:p>
    <w:p w14:paraId="57D5FC65" w14:textId="7F30446B" w:rsidR="00C10A3E" w:rsidRDefault="00EE4FBB" w:rsidP="0091661C">
      <w:pPr>
        <w:pStyle w:val="af6"/>
      </w:pPr>
      <w:r>
        <w:t>АЛИК</w:t>
      </w:r>
      <w:r w:rsidR="00BF7C35">
        <w:t>.</w:t>
      </w:r>
      <w:r>
        <w:t xml:space="preserve"> Да? И что же?</w:t>
      </w:r>
    </w:p>
    <w:p w14:paraId="153AD31F" w14:textId="006CE3D2" w:rsidR="00C10A3E" w:rsidRDefault="00EE4FBB" w:rsidP="0091661C">
      <w:pPr>
        <w:pStyle w:val="af6"/>
      </w:pPr>
      <w:r>
        <w:t>ДИМОН</w:t>
      </w:r>
      <w:r w:rsidR="00BF7C35">
        <w:t>.</w:t>
      </w:r>
      <w:r>
        <w:t xml:space="preserve"> Сказал же. К морю хочу. Чтобы дом и все по красоте.</w:t>
      </w:r>
    </w:p>
    <w:p w14:paraId="084EF4EA" w14:textId="1F7C0191" w:rsidR="00C10A3E" w:rsidRDefault="00EE4FBB" w:rsidP="0091661C">
      <w:pPr>
        <w:pStyle w:val="af6"/>
      </w:pPr>
      <w:r>
        <w:t>АЛИК</w:t>
      </w:r>
      <w:r w:rsidR="00BF7C35">
        <w:t>.</w:t>
      </w:r>
      <w:r>
        <w:t xml:space="preserve"> А если</w:t>
      </w:r>
      <w:r w:rsidR="00C10A3E">
        <w:t>.</w:t>
      </w:r>
      <w:r>
        <w:t xml:space="preserve"> (</w:t>
      </w:r>
      <w:r w:rsidR="00C10A3E">
        <w:rPr>
          <w:i/>
          <w:iCs/>
        </w:rPr>
        <w:t>Н</w:t>
      </w:r>
      <w:r>
        <w:rPr>
          <w:i/>
          <w:iCs/>
        </w:rPr>
        <w:t>аконец достает фонарь</w:t>
      </w:r>
      <w:r w:rsidR="00C10A3E">
        <w:rPr>
          <w:i/>
          <w:iCs/>
        </w:rPr>
        <w:t>.</w:t>
      </w:r>
      <w:r>
        <w:t xml:space="preserve">) </w:t>
      </w:r>
      <w:r>
        <w:t>Если с одного ящика не вся цена получится, то на эту затею не хватит?</w:t>
      </w:r>
      <w:r>
        <w:t xml:space="preserve"> </w:t>
      </w:r>
    </w:p>
    <w:p w14:paraId="703CFD00" w14:textId="1A32C41D" w:rsidR="00C10A3E" w:rsidRDefault="00EE4FBB" w:rsidP="0091661C">
      <w:pPr>
        <w:pStyle w:val="af6"/>
      </w:pPr>
      <w:r>
        <w:t>ДИМОН</w:t>
      </w:r>
      <w:r w:rsidR="00BF7C35">
        <w:t>.</w:t>
      </w:r>
      <w:r>
        <w:t xml:space="preserve"> Может хватит. Может нет.</w:t>
      </w:r>
    </w:p>
    <w:p w14:paraId="424911F3" w14:textId="435F64B0" w:rsidR="00C10A3E" w:rsidRDefault="00EE4FBB" w:rsidP="0091661C">
      <w:pPr>
        <w:pStyle w:val="af6"/>
      </w:pPr>
      <w:r>
        <w:t>АЛИК</w:t>
      </w:r>
      <w:r w:rsidR="00BF7C35">
        <w:t>.</w:t>
      </w:r>
      <w:r>
        <w:t xml:space="preserve"> Жить хочешь роскошно.</w:t>
      </w:r>
    </w:p>
    <w:p w14:paraId="7A6741A2" w14:textId="3B9985F2" w:rsidR="00C10A3E" w:rsidRDefault="00EE4FBB" w:rsidP="0091661C">
      <w:pPr>
        <w:pStyle w:val="af6"/>
      </w:pPr>
      <w:r>
        <w:t>ДИМОН</w:t>
      </w:r>
      <w:r w:rsidR="00BF7C35">
        <w:t>.</w:t>
      </w:r>
      <w:r>
        <w:t xml:space="preserve"> Хочу. Этого</w:t>
      </w:r>
      <w:r w:rsidR="00C10A3E">
        <w:t>.</w:t>
      </w:r>
      <w:r>
        <w:t xml:space="preserve"> (</w:t>
      </w:r>
      <w:r w:rsidR="00C10A3E">
        <w:rPr>
          <w:i/>
          <w:iCs/>
        </w:rPr>
        <w:t>О</w:t>
      </w:r>
      <w:r>
        <w:rPr>
          <w:i/>
          <w:iCs/>
        </w:rPr>
        <w:t>бв</w:t>
      </w:r>
      <w:r>
        <w:rPr>
          <w:i/>
          <w:iCs/>
        </w:rPr>
        <w:t>одит</w:t>
      </w:r>
      <w:r>
        <w:rPr>
          <w:i/>
          <w:iCs/>
        </w:rPr>
        <w:t xml:space="preserve"> пространство вокруг</w:t>
      </w:r>
      <w:r w:rsidR="00C10A3E">
        <w:rPr>
          <w:i/>
          <w:iCs/>
        </w:rPr>
        <w:t>.</w:t>
      </w:r>
      <w:r>
        <w:t xml:space="preserve">) </w:t>
      </w:r>
      <w:r>
        <w:t>Никогда. В жизни. Больше. Не видеть.</w:t>
      </w:r>
    </w:p>
    <w:p w14:paraId="53F68D0F" w14:textId="23463C95" w:rsidR="00C10A3E" w:rsidRDefault="00EE4FBB" w:rsidP="0091661C">
      <w:pPr>
        <w:pStyle w:val="af6"/>
      </w:pPr>
      <w:r>
        <w:t>АЛИК</w:t>
      </w:r>
      <w:r w:rsidR="00BF7C35">
        <w:t>.</w:t>
      </w:r>
      <w:r>
        <w:t xml:space="preserve"> И все?</w:t>
      </w:r>
      <w:r>
        <w:t xml:space="preserve"> </w:t>
      </w:r>
    </w:p>
    <w:p w14:paraId="52E39376" w14:textId="7C07DF94" w:rsidR="00C10A3E" w:rsidRDefault="00EE4FBB" w:rsidP="0091661C">
      <w:pPr>
        <w:pStyle w:val="af6"/>
      </w:pPr>
      <w:r>
        <w:t>ДИМОН</w:t>
      </w:r>
      <w:r w:rsidR="00BF7C35">
        <w:t>.</w:t>
      </w:r>
      <w:r>
        <w:t xml:space="preserve"> Мало? </w:t>
      </w:r>
    </w:p>
    <w:p w14:paraId="412675A0" w14:textId="41C0741E" w:rsidR="00C10A3E" w:rsidRDefault="00EE4FBB" w:rsidP="0091661C">
      <w:pPr>
        <w:pStyle w:val="af6"/>
      </w:pPr>
      <w:r>
        <w:t>АЛИК</w:t>
      </w:r>
      <w:r w:rsidR="00BF7C35">
        <w:t>.</w:t>
      </w:r>
      <w:r>
        <w:t xml:space="preserve"> Мало. Нужно делать что-то для людей.</w:t>
      </w:r>
    </w:p>
    <w:p w14:paraId="470F870A" w14:textId="45874D5C" w:rsidR="00C10A3E" w:rsidRDefault="00EE4FBB" w:rsidP="0091661C">
      <w:pPr>
        <w:pStyle w:val="af6"/>
      </w:pPr>
      <w:r>
        <w:t>ДИМОН</w:t>
      </w:r>
      <w:r w:rsidR="00BF7C35">
        <w:t>.</w:t>
      </w:r>
      <w:r>
        <w:t xml:space="preserve"> Бизнес…</w:t>
      </w:r>
    </w:p>
    <w:p w14:paraId="09E05939" w14:textId="534487F4" w:rsidR="00C10A3E" w:rsidRDefault="00EE4FBB" w:rsidP="0091661C">
      <w:pPr>
        <w:pStyle w:val="af6"/>
      </w:pPr>
      <w:r>
        <w:t>АЛИК</w:t>
      </w:r>
      <w:r w:rsidR="00BF7C35">
        <w:t>.</w:t>
      </w:r>
      <w:r>
        <w:t xml:space="preserve"> Да! А что? Сделать так, чтобы люди друг другу пользу приносили. Хоть в чем-то. Удовлетворить потребности. Чтобы были нужны друг другу. По</w:t>
      </w:r>
      <w:r>
        <w:t>-</w:t>
      </w:r>
      <w:r>
        <w:t>настоящему.</w:t>
      </w:r>
    </w:p>
    <w:p w14:paraId="608A1E63" w14:textId="064A1EB3" w:rsidR="00C10A3E" w:rsidRDefault="00EE4FBB" w:rsidP="0091661C">
      <w:pPr>
        <w:pStyle w:val="af6"/>
      </w:pPr>
      <w:r>
        <w:t>ДИМОН</w:t>
      </w:r>
      <w:r w:rsidR="00BF7C35">
        <w:t>.</w:t>
      </w:r>
      <w:r>
        <w:t xml:space="preserve"> Хочешь стать еще нужнее? Станешь. Пока бабки будут.</w:t>
      </w:r>
    </w:p>
    <w:p w14:paraId="377849C0" w14:textId="61DC9558" w:rsidR="00C10A3E" w:rsidRDefault="00EE4FBB" w:rsidP="0091661C">
      <w:pPr>
        <w:pStyle w:val="af6"/>
      </w:pPr>
      <w:r>
        <w:t>АЛИК</w:t>
      </w:r>
      <w:r w:rsidR="00BF7C35">
        <w:t>.</w:t>
      </w:r>
      <w:r>
        <w:t xml:space="preserve"> Не все меряется деньгами…</w:t>
      </w:r>
    </w:p>
    <w:p w14:paraId="7691E4C9" w14:textId="2C5716CE" w:rsidR="00C10A3E" w:rsidRDefault="00EE4FBB" w:rsidP="0091661C">
      <w:pPr>
        <w:pStyle w:val="af6"/>
      </w:pPr>
      <w:r>
        <w:t>ДИМОН</w:t>
      </w:r>
      <w:r w:rsidR="00BF7C35">
        <w:t>.</w:t>
      </w:r>
      <w:r>
        <w:t xml:space="preserve"> Только их количеством. Прикинь, ты остался без бабла. Кому нужен?</w:t>
      </w:r>
      <w:r>
        <w:t xml:space="preserve"> (</w:t>
      </w:r>
      <w:r w:rsidR="00C10A3E">
        <w:rPr>
          <w:i/>
          <w:iCs/>
        </w:rPr>
        <w:t>О</w:t>
      </w:r>
      <w:r>
        <w:rPr>
          <w:i/>
          <w:iCs/>
        </w:rPr>
        <w:t>творачивается</w:t>
      </w:r>
      <w:r>
        <w:rPr>
          <w:i/>
          <w:iCs/>
        </w:rPr>
        <w:t>, медленно</w:t>
      </w:r>
      <w:r w:rsidR="0091661C">
        <w:rPr>
          <w:i/>
          <w:iCs/>
        </w:rPr>
        <w:t>, шаря лучом</w:t>
      </w:r>
      <w:r w:rsidR="0091661C"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i/>
          <w:iCs/>
        </w:rPr>
        <w:t>идет</w:t>
      </w:r>
      <w:r>
        <w:rPr>
          <w:i/>
          <w:iCs/>
        </w:rPr>
        <w:t xml:space="preserve"> по цеху</w:t>
      </w:r>
      <w:r w:rsidR="00C10A3E">
        <w:rPr>
          <w:i/>
          <w:iCs/>
        </w:rPr>
        <w:t>.</w:t>
      </w:r>
      <w:r>
        <w:t>)</w:t>
      </w:r>
      <w:r w:rsidR="0091661C">
        <w:t xml:space="preserve"> </w:t>
      </w:r>
    </w:p>
    <w:p w14:paraId="4AF19B2D" w14:textId="458F6343" w:rsidR="00C10A3E" w:rsidRDefault="0091661C" w:rsidP="0091661C">
      <w:pPr>
        <w:pStyle w:val="af6"/>
      </w:pPr>
      <w:r>
        <w:t>АЛИК</w:t>
      </w:r>
      <w:r>
        <w:t xml:space="preserve"> (</w:t>
      </w:r>
      <w:r>
        <w:rPr>
          <w:i/>
          <w:iCs/>
        </w:rPr>
        <w:t>плетется следом</w:t>
      </w:r>
      <w:r>
        <w:t>).</w:t>
      </w:r>
      <w:r>
        <w:t xml:space="preserve"> Ну-у…</w:t>
      </w:r>
    </w:p>
    <w:p w14:paraId="3795FA95" w14:textId="78C3CCE2" w:rsidR="00C10A3E" w:rsidRDefault="0091661C" w:rsidP="0091661C">
      <w:pPr>
        <w:pStyle w:val="af6"/>
      </w:pPr>
      <w:r>
        <w:t>ДИМОН</w:t>
      </w:r>
      <w:r w:rsidR="00BF7C35">
        <w:t>.</w:t>
      </w:r>
      <w:r>
        <w:t xml:space="preserve"> Никому. Все пошлют. Кто не могут, разбегутся и уйдут. Отожмут дом и погонят босиком на мороз.</w:t>
      </w:r>
    </w:p>
    <w:p w14:paraId="12A48E29" w14:textId="045BC939" w:rsidR="00C10A3E" w:rsidRDefault="0091661C" w:rsidP="0091661C">
      <w:pPr>
        <w:pStyle w:val="af6"/>
      </w:pPr>
      <w:r>
        <w:t>АЛИК</w:t>
      </w:r>
      <w:r w:rsidR="00BF7C35">
        <w:t>.</w:t>
      </w:r>
      <w:r>
        <w:t xml:space="preserve"> Есть еще те, кому нужен сам, а не только деньги…</w:t>
      </w:r>
    </w:p>
    <w:p w14:paraId="1177D07E" w14:textId="28DFC8C0" w:rsidR="0091661C" w:rsidRDefault="0091661C" w:rsidP="0091661C">
      <w:pPr>
        <w:pStyle w:val="af6"/>
      </w:pPr>
      <w:r>
        <w:lastRenderedPageBreak/>
        <w:t>ДИМОН</w:t>
      </w:r>
      <w:r>
        <w:t xml:space="preserve"> (</w:t>
      </w:r>
      <w:r>
        <w:rPr>
          <w:i/>
          <w:iCs/>
        </w:rPr>
        <w:t>хмыкает</w:t>
      </w:r>
      <w:r>
        <w:t>).</w:t>
      </w:r>
      <w:r>
        <w:t xml:space="preserve"> Конкретная польза? Попользуются. Это да. Как польза кончится, пошлют.</w:t>
      </w:r>
    </w:p>
    <w:p w14:paraId="0E8F19CA" w14:textId="77777777" w:rsidR="0091661C" w:rsidRDefault="0091661C" w:rsidP="0091661C">
      <w:pPr>
        <w:pStyle w:val="af6"/>
      </w:pPr>
    </w:p>
    <w:p w14:paraId="363804C9" w14:textId="0CDFA3B1" w:rsidR="00D051E1" w:rsidRDefault="0091661C" w:rsidP="00AA2E42">
      <w:pPr>
        <w:pStyle w:val="3"/>
        <w:jc w:val="center"/>
      </w:pPr>
      <w:r>
        <w:t>ДЕЙСТВИЕ ТРЕТЬЕ</w:t>
      </w:r>
    </w:p>
    <w:p w14:paraId="136419E0" w14:textId="77777777" w:rsidR="0091661C" w:rsidRDefault="0091661C" w:rsidP="0091661C"/>
    <w:p w14:paraId="27C8B4E4" w14:textId="0FA9AAC2" w:rsidR="0091661C" w:rsidRDefault="0091661C" w:rsidP="0091661C">
      <w:pPr>
        <w:pStyle w:val="af6"/>
        <w:rPr>
          <w:i/>
          <w:iCs/>
        </w:rPr>
      </w:pPr>
      <w:r>
        <w:rPr>
          <w:i/>
          <w:iCs/>
        </w:rPr>
        <w:t>Д</w:t>
      </w:r>
      <w:r>
        <w:rPr>
          <w:i/>
          <w:iCs/>
        </w:rPr>
        <w:t>ИМОН</w:t>
      </w:r>
      <w:r>
        <w:rPr>
          <w:i/>
          <w:iCs/>
        </w:rPr>
        <w:t xml:space="preserve"> оста</w:t>
      </w:r>
      <w:r>
        <w:rPr>
          <w:i/>
          <w:iCs/>
        </w:rPr>
        <w:t>навливается</w:t>
      </w:r>
      <w:r>
        <w:rPr>
          <w:i/>
          <w:iCs/>
        </w:rPr>
        <w:t xml:space="preserve"> у металлического ящика — брата-близнеца первого. Несколько раз свети</w:t>
      </w:r>
      <w:r>
        <w:rPr>
          <w:i/>
          <w:iCs/>
        </w:rPr>
        <w:t>т</w:t>
      </w:r>
      <w:r>
        <w:rPr>
          <w:i/>
          <w:iCs/>
        </w:rPr>
        <w:t xml:space="preserve"> фонарем</w:t>
      </w:r>
      <w:r>
        <w:rPr>
          <w:i/>
          <w:iCs/>
        </w:rPr>
        <w:t xml:space="preserve"> в</w:t>
      </w:r>
      <w:r>
        <w:rPr>
          <w:i/>
          <w:iCs/>
        </w:rPr>
        <w:t xml:space="preserve"> пространство у стены и вокруг. При</w:t>
      </w:r>
      <w:r>
        <w:rPr>
          <w:i/>
          <w:iCs/>
        </w:rPr>
        <w:t>саживается</w:t>
      </w:r>
      <w:r>
        <w:rPr>
          <w:i/>
          <w:iCs/>
        </w:rPr>
        <w:t xml:space="preserve"> на корточки.</w:t>
      </w:r>
      <w:r>
        <w:rPr>
          <w:i/>
          <w:iCs/>
        </w:rPr>
        <w:t xml:space="preserve"> Принимается откручивать ближайший болт.  </w:t>
      </w:r>
    </w:p>
    <w:p w14:paraId="0FC1FF6C" w14:textId="77777777" w:rsidR="0091661C" w:rsidRDefault="0091661C" w:rsidP="0091661C">
      <w:pPr>
        <w:pStyle w:val="af6"/>
        <w:rPr>
          <w:i/>
          <w:iCs/>
        </w:rPr>
      </w:pPr>
    </w:p>
    <w:p w14:paraId="4DBCB350" w14:textId="404CCA0C" w:rsidR="00C10A3E" w:rsidRDefault="0091661C" w:rsidP="0091661C">
      <w:pPr>
        <w:pStyle w:val="af6"/>
      </w:pPr>
      <w:r>
        <w:t>ДИМОН</w:t>
      </w:r>
      <w:r w:rsidR="00BF7C35">
        <w:t>.</w:t>
      </w:r>
      <w:r>
        <w:t xml:space="preserve"> Этот, кажись, открутится.</w:t>
      </w:r>
      <w:r>
        <w:t xml:space="preserve"> </w:t>
      </w:r>
    </w:p>
    <w:p w14:paraId="0C7BF3BC" w14:textId="2C252533" w:rsidR="00C10A3E" w:rsidRDefault="0091661C" w:rsidP="0091661C">
      <w:pPr>
        <w:pStyle w:val="af6"/>
      </w:pPr>
      <w:r>
        <w:t>АЛИК</w:t>
      </w:r>
      <w:r>
        <w:t xml:space="preserve"> (</w:t>
      </w:r>
      <w:r>
        <w:rPr>
          <w:i/>
          <w:iCs/>
        </w:rPr>
        <w:t>устраивается рядом</w:t>
      </w:r>
      <w:r>
        <w:t>).</w:t>
      </w:r>
      <w:r>
        <w:t xml:space="preserve"> Весь?</w:t>
      </w:r>
      <w:r>
        <w:t xml:space="preserve"> </w:t>
      </w:r>
    </w:p>
    <w:p w14:paraId="1F39EE3E" w14:textId="7F12C2B9" w:rsidR="0091661C" w:rsidRDefault="0091661C" w:rsidP="0091661C">
      <w:pPr>
        <w:pStyle w:val="af6"/>
      </w:pPr>
      <w:r>
        <w:t>ДИМОН</w:t>
      </w:r>
      <w:r w:rsidR="00BF7C35">
        <w:t>.</w:t>
      </w:r>
      <w:r>
        <w:t xml:space="preserve"> Не весь, значит не открутится. Болты шевелятся все. Значит, целиком наш</w:t>
      </w:r>
      <w:r w:rsidR="00C10A3E">
        <w:t>.</w:t>
      </w:r>
      <w:r>
        <w:t xml:space="preserve"> (</w:t>
      </w:r>
      <w:r w:rsidR="00C10A3E">
        <w:rPr>
          <w:i/>
          <w:iCs/>
        </w:rPr>
        <w:t>З</w:t>
      </w:r>
      <w:r>
        <w:rPr>
          <w:i/>
          <w:iCs/>
        </w:rPr>
        <w:t>вякает болтом о бетон</w:t>
      </w:r>
      <w:r w:rsidR="00C10A3E">
        <w:rPr>
          <w:i/>
          <w:iCs/>
        </w:rPr>
        <w:t>.</w:t>
      </w:r>
      <w:r>
        <w:t xml:space="preserve">) Первый есть. Осталось… </w:t>
      </w:r>
    </w:p>
    <w:p w14:paraId="7D67B7B5" w14:textId="77777777" w:rsidR="0091661C" w:rsidRDefault="0091661C" w:rsidP="0091661C">
      <w:pPr>
        <w:pStyle w:val="af6"/>
      </w:pPr>
    </w:p>
    <w:p w14:paraId="7ED45B94" w14:textId="2B546DA5" w:rsidR="0091661C" w:rsidRDefault="00CF5D2D" w:rsidP="0091661C">
      <w:pPr>
        <w:pStyle w:val="af6"/>
        <w:rPr>
          <w:i/>
          <w:iCs/>
        </w:rPr>
      </w:pPr>
      <w:r>
        <w:rPr>
          <w:i/>
          <w:iCs/>
        </w:rPr>
        <w:t>Т</w:t>
      </w:r>
      <w:r w:rsidR="0091661C">
        <w:rPr>
          <w:i/>
          <w:iCs/>
        </w:rPr>
        <w:t>елефонный звонок</w:t>
      </w:r>
      <w:r>
        <w:rPr>
          <w:i/>
          <w:iCs/>
        </w:rPr>
        <w:t xml:space="preserve"> </w:t>
      </w:r>
      <w:r>
        <w:rPr>
          <w:i/>
          <w:iCs/>
        </w:rPr>
        <w:t>прерывает</w:t>
      </w:r>
      <w:r>
        <w:rPr>
          <w:i/>
          <w:iCs/>
        </w:rPr>
        <w:t xml:space="preserve"> </w:t>
      </w:r>
      <w:r>
        <w:rPr>
          <w:i/>
          <w:iCs/>
        </w:rPr>
        <w:t>ДИМОНА</w:t>
      </w:r>
      <w:r w:rsidR="0091661C">
        <w:rPr>
          <w:i/>
          <w:iCs/>
        </w:rPr>
        <w:t xml:space="preserve">. </w:t>
      </w:r>
      <w:r>
        <w:rPr>
          <w:i/>
          <w:iCs/>
        </w:rPr>
        <w:t xml:space="preserve">Тот поднимается, прижимает к уху трубку. </w:t>
      </w:r>
    </w:p>
    <w:p w14:paraId="345AF4E3" w14:textId="645F48BD" w:rsidR="00CF5D2D" w:rsidRDefault="00CF5D2D" w:rsidP="0091661C">
      <w:pPr>
        <w:pStyle w:val="af6"/>
        <w:rPr>
          <w:i/>
          <w:iCs/>
        </w:rPr>
      </w:pPr>
      <w:r>
        <w:rPr>
          <w:i/>
          <w:iCs/>
        </w:rPr>
        <w:t xml:space="preserve">Алик берет гаечный ключ, неуверенно крутит болт. </w:t>
      </w:r>
    </w:p>
    <w:p w14:paraId="619CD3E8" w14:textId="77777777" w:rsidR="00CF5D2D" w:rsidRDefault="00CF5D2D" w:rsidP="00CF5D2D">
      <w:pPr>
        <w:pStyle w:val="af6"/>
      </w:pPr>
    </w:p>
    <w:p w14:paraId="5D924C37" w14:textId="5FDF45A6" w:rsidR="00051A5A" w:rsidRDefault="00CF5D2D" w:rsidP="00051A5A">
      <w:pPr>
        <w:pStyle w:val="af6"/>
      </w:pPr>
      <w:r>
        <w:t>ДИМОН</w:t>
      </w:r>
      <w:r w:rsidR="00BF7C35">
        <w:t>.</w:t>
      </w:r>
      <w:r>
        <w:t xml:space="preserve"> Мама?</w:t>
      </w:r>
      <w:r>
        <w:t xml:space="preserve"> (</w:t>
      </w:r>
      <w:r w:rsidR="00C10A3E">
        <w:rPr>
          <w:i/>
          <w:iCs/>
        </w:rPr>
        <w:t>Б</w:t>
      </w:r>
      <w:r>
        <w:rPr>
          <w:i/>
          <w:iCs/>
        </w:rPr>
        <w:t xml:space="preserve">ыстро </w:t>
      </w:r>
      <w:r>
        <w:rPr>
          <w:i/>
          <w:iCs/>
        </w:rPr>
        <w:t xml:space="preserve">идет </w:t>
      </w:r>
      <w:r>
        <w:rPr>
          <w:i/>
          <w:iCs/>
        </w:rPr>
        <w:t>к воротам цеха</w:t>
      </w:r>
      <w:r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i/>
          <w:iCs/>
        </w:rPr>
        <w:t>в</w:t>
      </w:r>
      <w:r>
        <w:rPr>
          <w:i/>
          <w:iCs/>
        </w:rPr>
        <w:t>ы</w:t>
      </w:r>
      <w:r>
        <w:rPr>
          <w:i/>
          <w:iCs/>
        </w:rPr>
        <w:t>ходит</w:t>
      </w:r>
      <w:proofErr w:type="gramStart"/>
      <w:r w:rsidR="00C10A3E">
        <w:rPr>
          <w:i/>
          <w:iCs/>
        </w:rPr>
        <w:t>.</w:t>
      </w:r>
      <w:proofErr w:type="gramEnd"/>
      <w:r>
        <w:t xml:space="preserve">) </w:t>
      </w:r>
      <w:r>
        <w:t>Да, все хорошо. Скоро работу закончим и… Темно? Подстанция наверное… Батареи остывают? Попробуйте выкрутить на максимум</w:t>
      </w:r>
      <w:r>
        <w:t>. Там в контуре и расширительном</w:t>
      </w:r>
      <w:r>
        <w:t>… Уже?</w:t>
      </w:r>
      <w:r>
        <w:t xml:space="preserve"> (</w:t>
      </w:r>
      <w:r w:rsidR="00C10A3E">
        <w:rPr>
          <w:i/>
          <w:iCs/>
        </w:rPr>
        <w:t>П</w:t>
      </w:r>
      <w:r>
        <w:rPr>
          <w:i/>
          <w:iCs/>
        </w:rPr>
        <w:t>од</w:t>
      </w:r>
      <w:r>
        <w:rPr>
          <w:i/>
          <w:iCs/>
        </w:rPr>
        <w:t>ходит</w:t>
      </w:r>
      <w:r>
        <w:rPr>
          <w:i/>
          <w:iCs/>
        </w:rPr>
        <w:t xml:space="preserve"> к краю обрыва, </w:t>
      </w:r>
      <w:r>
        <w:rPr>
          <w:i/>
          <w:iCs/>
        </w:rPr>
        <w:t xml:space="preserve">смотрит на темный </w:t>
      </w:r>
      <w:r>
        <w:rPr>
          <w:i/>
          <w:iCs/>
        </w:rPr>
        <w:t>Город</w:t>
      </w:r>
      <w:r w:rsidR="00C10A3E">
        <w:rPr>
          <w:i/>
          <w:iCs/>
        </w:rPr>
        <w:t>.</w:t>
      </w:r>
      <w:r>
        <w:t xml:space="preserve">) </w:t>
      </w:r>
      <w:r>
        <w:t>Нигде нет света… И скоро все замерзнет… Мама! Ты, главное, не волнуйся… Обе не волнуйтесь. Все будет хорошо. Я все исправлю</w:t>
      </w:r>
      <w:r w:rsidR="00C10A3E">
        <w:t>.</w:t>
      </w:r>
      <w:r w:rsidR="00051A5A">
        <w:t xml:space="preserve"> (</w:t>
      </w:r>
      <w:r w:rsidR="00C10A3E">
        <w:rPr>
          <w:i/>
          <w:iCs/>
        </w:rPr>
        <w:t>У</w:t>
      </w:r>
      <w:r w:rsidR="00051A5A">
        <w:rPr>
          <w:i/>
          <w:iCs/>
        </w:rPr>
        <w:t>бирает телефон, возвращается к ящику</w:t>
      </w:r>
      <w:r w:rsidR="00C10A3E">
        <w:rPr>
          <w:i/>
          <w:iCs/>
        </w:rPr>
        <w:t>.</w:t>
      </w:r>
      <w:r w:rsidR="00051A5A">
        <w:t xml:space="preserve">) </w:t>
      </w:r>
    </w:p>
    <w:p w14:paraId="45E51B29" w14:textId="77777777" w:rsidR="00051A5A" w:rsidRDefault="00051A5A" w:rsidP="00051A5A">
      <w:pPr>
        <w:pStyle w:val="af6"/>
      </w:pPr>
    </w:p>
    <w:p w14:paraId="6F4F230D" w14:textId="6CD87853" w:rsidR="00051A5A" w:rsidRDefault="00051A5A" w:rsidP="00AA2E42">
      <w:pPr>
        <w:pStyle w:val="3"/>
        <w:jc w:val="center"/>
      </w:pPr>
      <w:r>
        <w:t>ДЕЙСТВИЕ ЧЕТВЕРТОЕ</w:t>
      </w:r>
    </w:p>
    <w:p w14:paraId="28FB52E7" w14:textId="77777777" w:rsidR="00C10A3E" w:rsidRDefault="00C10A3E" w:rsidP="001667CA">
      <w:pPr>
        <w:pStyle w:val="af6"/>
      </w:pPr>
    </w:p>
    <w:p w14:paraId="6AE48432" w14:textId="29D4AE47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</w:t>
      </w:r>
      <w:r>
        <w:t>Алик, завязывай.</w:t>
      </w:r>
      <w:r>
        <w:t xml:space="preserve"> </w:t>
      </w:r>
    </w:p>
    <w:p w14:paraId="15F32D98" w14:textId="1AC5A105" w:rsidR="00C10A3E" w:rsidRDefault="00051A5A" w:rsidP="001667CA">
      <w:pPr>
        <w:pStyle w:val="af6"/>
      </w:pPr>
      <w:r>
        <w:t>АЛИК</w:t>
      </w:r>
      <w:r w:rsidR="00BF7C35">
        <w:t>.</w:t>
      </w:r>
      <w:r>
        <w:t xml:space="preserve"> Чего?</w:t>
      </w:r>
    </w:p>
    <w:p w14:paraId="11934DBF" w14:textId="7EBE293F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Всё завязывай. </w:t>
      </w:r>
      <w:proofErr w:type="spellStart"/>
      <w:r>
        <w:t>Гаечник</w:t>
      </w:r>
      <w:proofErr w:type="spellEnd"/>
      <w:r>
        <w:t xml:space="preserve"> в карман и на выход.</w:t>
      </w:r>
    </w:p>
    <w:p w14:paraId="1AB210E6" w14:textId="42298937" w:rsidR="00C10A3E" w:rsidRDefault="00051A5A" w:rsidP="001667CA">
      <w:pPr>
        <w:pStyle w:val="af6"/>
      </w:pPr>
      <w:r>
        <w:t>АЛИК</w:t>
      </w:r>
      <w:r w:rsidR="00BF7C35">
        <w:t>.</w:t>
      </w:r>
      <w:r>
        <w:t xml:space="preserve"> Не понял.</w:t>
      </w:r>
    </w:p>
    <w:p w14:paraId="5AA3ABE0" w14:textId="6457F49C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Мы электричество выключили?</w:t>
      </w:r>
    </w:p>
    <w:p w14:paraId="73A29101" w14:textId="1EAA5BA6" w:rsidR="00C10A3E" w:rsidRDefault="00051A5A" w:rsidP="001667CA">
      <w:pPr>
        <w:pStyle w:val="af6"/>
      </w:pPr>
      <w:r>
        <w:t>АЛИК</w:t>
      </w:r>
      <w:r w:rsidR="00BF7C35">
        <w:t>.</w:t>
      </w:r>
      <w:r>
        <w:t xml:space="preserve"> Ну да…</w:t>
      </w:r>
    </w:p>
    <w:p w14:paraId="5E1677D6" w14:textId="4BCFAA98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Не только тут. Город без света.</w:t>
      </w:r>
    </w:p>
    <w:p w14:paraId="66EB703C" w14:textId="6B3901DB" w:rsidR="00C10A3E" w:rsidRDefault="00051A5A" w:rsidP="001667CA">
      <w:pPr>
        <w:pStyle w:val="af6"/>
      </w:pPr>
      <w:r>
        <w:t>АЛИК</w:t>
      </w:r>
      <w:r w:rsidR="00BF7C35">
        <w:t>.</w:t>
      </w:r>
      <w:r>
        <w:t xml:space="preserve"> Не, ну… </w:t>
      </w:r>
    </w:p>
    <w:p w14:paraId="631B8C45" w14:textId="48B06A7D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Надо включать.</w:t>
      </w:r>
      <w:r>
        <w:t xml:space="preserve"> </w:t>
      </w:r>
    </w:p>
    <w:p w14:paraId="00F7D818" w14:textId="0C4D659B" w:rsidR="00C10A3E" w:rsidRDefault="00051A5A" w:rsidP="001667CA">
      <w:pPr>
        <w:pStyle w:val="af6"/>
      </w:pPr>
      <w:r>
        <w:t>АЛИК</w:t>
      </w:r>
      <w:r w:rsidR="00BF7C35">
        <w:t>.</w:t>
      </w:r>
      <w:r>
        <w:t xml:space="preserve"> Димон, так мы заберем что хотели и включим. Чего так сразу бросать-то?</w:t>
      </w:r>
    </w:p>
    <w:p w14:paraId="3D7E64B0" w14:textId="75F19D36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Не успеем. Батареи уже остывают. Скоро замерзнут. Тогда тепло не подать. Совсем.</w:t>
      </w:r>
    </w:p>
    <w:p w14:paraId="7C7B5949" w14:textId="30DD159F" w:rsidR="00C10A3E" w:rsidRDefault="00051A5A" w:rsidP="001667CA">
      <w:pPr>
        <w:pStyle w:val="af6"/>
      </w:pPr>
      <w:r>
        <w:lastRenderedPageBreak/>
        <w:t>АЛИК</w:t>
      </w:r>
      <w:r w:rsidR="00BF7C35">
        <w:t>.</w:t>
      </w:r>
      <w:r>
        <w:t xml:space="preserve"> Ну и что? Ты все равно к морю собирался. Я тоже не задержусь. Чтобы тоже этого всего не видеть.</w:t>
      </w:r>
    </w:p>
    <w:p w14:paraId="323CDC3B" w14:textId="29B9E170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Люди замерзнут.</w:t>
      </w:r>
    </w:p>
    <w:p w14:paraId="2F05F182" w14:textId="36F9FB7C" w:rsidR="00C10A3E" w:rsidRDefault="00051A5A" w:rsidP="001667CA">
      <w:pPr>
        <w:pStyle w:val="af6"/>
      </w:pPr>
      <w:r>
        <w:t>АЛИК</w:t>
      </w:r>
      <w:r w:rsidR="00BF7C35">
        <w:t>.</w:t>
      </w:r>
      <w:r>
        <w:t xml:space="preserve"> Не успеют. Мы быстро.</w:t>
      </w:r>
    </w:p>
    <w:p w14:paraId="5D31F84F" w14:textId="1C270ECA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Не успеют если…</w:t>
      </w:r>
    </w:p>
    <w:p w14:paraId="35454B0A" w14:textId="3C85C080" w:rsidR="00C10A3E" w:rsidRDefault="00051A5A" w:rsidP="001667CA">
      <w:pPr>
        <w:pStyle w:val="af6"/>
      </w:pPr>
      <w:r>
        <w:t>АЛИК</w:t>
      </w:r>
      <w:r w:rsidR="00BF7C35">
        <w:t>.</w:t>
      </w:r>
      <w:r>
        <w:t xml:space="preserve"> Если что?</w:t>
      </w:r>
    </w:p>
    <w:p w14:paraId="7F722139" w14:textId="3932347A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Электричество будет без ящиков.</w:t>
      </w:r>
    </w:p>
    <w:p w14:paraId="160D6C41" w14:textId="5AD55233" w:rsidR="00C10A3E" w:rsidRDefault="00051A5A" w:rsidP="001667CA">
      <w:pPr>
        <w:pStyle w:val="af6"/>
      </w:pPr>
      <w:r>
        <w:t>АЛИК</w:t>
      </w:r>
      <w:r w:rsidR="00BF7C35">
        <w:t>.</w:t>
      </w:r>
      <w:r>
        <w:t xml:space="preserve"> Они в цеху, а питание отключилось в городе. Ну сэкономил какой-то придурок, на один рубильник два провода прицепил. И что? Да ничего…</w:t>
      </w:r>
    </w:p>
    <w:p w14:paraId="1623276F" w14:textId="7D80DF31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Почему два? Питание может идти насквозь.</w:t>
      </w:r>
    </w:p>
    <w:p w14:paraId="3E1DE6E9" w14:textId="0402E1C1" w:rsidR="00C10A3E" w:rsidRDefault="00051A5A" w:rsidP="001667CA">
      <w:pPr>
        <w:pStyle w:val="af6"/>
      </w:pPr>
      <w:r>
        <w:t>АЛИК</w:t>
      </w:r>
      <w:r w:rsidR="00BF7C35">
        <w:t>.</w:t>
      </w:r>
      <w:r>
        <w:t xml:space="preserve"> Через завод? Да ты с ума сошел!</w:t>
      </w:r>
    </w:p>
    <w:p w14:paraId="0696BCAD" w14:textId="4DF3AABD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Тогда Город останется без электричества. Навсегда</w:t>
      </w:r>
      <w:r w:rsidR="00C10A3E">
        <w:t>.</w:t>
      </w:r>
      <w:r>
        <w:t xml:space="preserve"> Выходи</w:t>
      </w:r>
      <w:r w:rsidR="00C10A3E">
        <w:t>.</w:t>
      </w:r>
      <w:r>
        <w:t xml:space="preserve"> (</w:t>
      </w:r>
      <w:r w:rsidR="00C10A3E">
        <w:rPr>
          <w:i/>
          <w:iCs/>
        </w:rPr>
        <w:t>И</w:t>
      </w:r>
      <w:r>
        <w:rPr>
          <w:i/>
          <w:iCs/>
        </w:rPr>
        <w:t>дет</w:t>
      </w:r>
      <w:r>
        <w:t xml:space="preserve"> </w:t>
      </w:r>
      <w:r>
        <w:rPr>
          <w:i/>
          <w:iCs/>
        </w:rPr>
        <w:t>вглубь цеха</w:t>
      </w:r>
      <w:r w:rsidR="00C10A3E">
        <w:rPr>
          <w:i/>
          <w:iCs/>
        </w:rPr>
        <w:t>.</w:t>
      </w:r>
      <w:r>
        <w:t xml:space="preserve">) </w:t>
      </w:r>
    </w:p>
    <w:p w14:paraId="6EF84773" w14:textId="30EB7A43" w:rsidR="00C10A3E" w:rsidRDefault="00051A5A" w:rsidP="001667CA">
      <w:pPr>
        <w:pStyle w:val="af6"/>
      </w:pPr>
      <w:r>
        <w:t>АЛИК</w:t>
      </w:r>
      <w:r>
        <w:t xml:space="preserve"> (</w:t>
      </w:r>
      <w:r>
        <w:rPr>
          <w:i/>
          <w:iCs/>
        </w:rPr>
        <w:t>забегает перед ДИМОНОМ</w:t>
      </w:r>
      <w:r>
        <w:t>).</w:t>
      </w:r>
      <w:r>
        <w:t xml:space="preserve"> Да погоди ты! Что тебе до Города? Какое дело?</w:t>
      </w:r>
      <w:r>
        <w:t xml:space="preserve"> </w:t>
      </w:r>
    </w:p>
    <w:p w14:paraId="54DDE473" w14:textId="079FD172" w:rsidR="00C10A3E" w:rsidRDefault="00051A5A" w:rsidP="001667CA">
      <w:pPr>
        <w:pStyle w:val="af6"/>
      </w:pPr>
      <w:r>
        <w:t>ДИМОН</w:t>
      </w:r>
      <w:r w:rsidR="00BF7C35">
        <w:t>.</w:t>
      </w:r>
      <w:r>
        <w:t xml:space="preserve"> Там люди</w:t>
      </w:r>
      <w:r w:rsidR="001667CA">
        <w:t xml:space="preserve"> (</w:t>
      </w:r>
      <w:r w:rsidR="00C10A3E">
        <w:rPr>
          <w:i/>
          <w:iCs/>
        </w:rPr>
        <w:t>П</w:t>
      </w:r>
      <w:r w:rsidR="001667CA">
        <w:rPr>
          <w:i/>
          <w:iCs/>
        </w:rPr>
        <w:t>ыта</w:t>
      </w:r>
      <w:r w:rsidR="001667CA">
        <w:rPr>
          <w:i/>
          <w:iCs/>
        </w:rPr>
        <w:t>ет</w:t>
      </w:r>
      <w:r w:rsidR="001667CA">
        <w:rPr>
          <w:i/>
          <w:iCs/>
        </w:rPr>
        <w:t>ся обойти</w:t>
      </w:r>
      <w:r w:rsidR="001667CA">
        <w:rPr>
          <w:i/>
          <w:iCs/>
        </w:rPr>
        <w:t xml:space="preserve"> АЛИКА</w:t>
      </w:r>
      <w:r w:rsidR="00C10A3E">
        <w:rPr>
          <w:i/>
          <w:iCs/>
        </w:rPr>
        <w:t>.</w:t>
      </w:r>
      <w:r w:rsidR="001667CA">
        <w:t xml:space="preserve">) </w:t>
      </w:r>
    </w:p>
    <w:p w14:paraId="7C65BC70" w14:textId="68C617F9" w:rsidR="00C10A3E" w:rsidRDefault="001667CA" w:rsidP="001667CA">
      <w:pPr>
        <w:pStyle w:val="af6"/>
      </w:pPr>
      <w:r>
        <w:t>АЛИК</w:t>
      </w:r>
      <w:r>
        <w:t xml:space="preserve"> (</w:t>
      </w:r>
      <w:r>
        <w:rPr>
          <w:i/>
          <w:iCs/>
        </w:rPr>
        <w:t>встает на пути</w:t>
      </w:r>
      <w:r>
        <w:t>).</w:t>
      </w:r>
      <w:r>
        <w:t xml:space="preserve"> Что тебе эти люди? Те самые, которые отжимают дом? Которым на тебя плевать? Да ты можешь подыхать у них под окнами, они расстроятся только из-за испорченного вида! Отказаться ради них?</w:t>
      </w:r>
      <w:r>
        <w:t xml:space="preserve"> </w:t>
      </w:r>
    </w:p>
    <w:p w14:paraId="1F2EF91C" w14:textId="129288D2" w:rsidR="001667CA" w:rsidRDefault="001667CA" w:rsidP="001667CA">
      <w:pPr>
        <w:pStyle w:val="af6"/>
      </w:pPr>
      <w:r>
        <w:t>ДИМОН</w:t>
      </w:r>
      <w:r>
        <w:t xml:space="preserve"> (</w:t>
      </w:r>
      <w:r>
        <w:rPr>
          <w:i/>
          <w:iCs/>
        </w:rPr>
        <w:t>шагает в другую сторону</w:t>
      </w:r>
      <w:r>
        <w:t>).</w:t>
      </w:r>
      <w:r>
        <w:t xml:space="preserve"> Там мать.</w:t>
      </w:r>
      <w:r>
        <w:t xml:space="preserve"> </w:t>
      </w:r>
    </w:p>
    <w:p w14:paraId="67BD4D45" w14:textId="77777777" w:rsidR="001667CA" w:rsidRDefault="001667CA" w:rsidP="001667CA">
      <w:pPr>
        <w:pStyle w:val="af6"/>
      </w:pPr>
    </w:p>
    <w:p w14:paraId="2C61F74F" w14:textId="07D6A243" w:rsidR="001667CA" w:rsidRDefault="001667CA" w:rsidP="001667CA">
      <w:pPr>
        <w:pStyle w:val="af6"/>
      </w:pPr>
      <w:r>
        <w:rPr>
          <w:i/>
          <w:iCs/>
        </w:rPr>
        <w:t xml:space="preserve">АЛИК </w:t>
      </w:r>
      <w:r>
        <w:rPr>
          <w:i/>
          <w:iCs/>
        </w:rPr>
        <w:t>засту</w:t>
      </w:r>
      <w:r>
        <w:rPr>
          <w:i/>
          <w:iCs/>
        </w:rPr>
        <w:t>пает</w:t>
      </w:r>
      <w:r>
        <w:rPr>
          <w:i/>
          <w:iCs/>
        </w:rPr>
        <w:t xml:space="preserve"> дорогу.</w:t>
      </w:r>
      <w:r>
        <w:rPr>
          <w:i/>
          <w:iCs/>
        </w:rPr>
        <w:t xml:space="preserve"> ДИМОН</w:t>
      </w:r>
      <w:r>
        <w:rPr>
          <w:i/>
          <w:iCs/>
        </w:rPr>
        <w:t xml:space="preserve"> пыт</w:t>
      </w:r>
      <w:r>
        <w:rPr>
          <w:i/>
          <w:iCs/>
        </w:rPr>
        <w:t>ает</w:t>
      </w:r>
      <w:r>
        <w:rPr>
          <w:i/>
          <w:iCs/>
        </w:rPr>
        <w:t>ся отжать его плечом.</w:t>
      </w:r>
      <w:r>
        <w:rPr>
          <w:i/>
          <w:iCs/>
        </w:rPr>
        <w:t xml:space="preserve"> Тот</w:t>
      </w:r>
      <w:r>
        <w:rPr>
          <w:i/>
          <w:iCs/>
        </w:rPr>
        <w:t xml:space="preserve"> уп</w:t>
      </w:r>
      <w:r>
        <w:rPr>
          <w:i/>
          <w:iCs/>
        </w:rPr>
        <w:t>и</w:t>
      </w:r>
      <w:r>
        <w:rPr>
          <w:i/>
          <w:iCs/>
        </w:rPr>
        <w:t>р</w:t>
      </w:r>
      <w:r>
        <w:rPr>
          <w:i/>
          <w:iCs/>
        </w:rPr>
        <w:t>ает</w:t>
      </w:r>
      <w:r>
        <w:rPr>
          <w:i/>
          <w:iCs/>
        </w:rPr>
        <w:t>ся.</w:t>
      </w:r>
    </w:p>
    <w:p w14:paraId="6A5AB7A6" w14:textId="4C3BDDAF" w:rsidR="00C10A3E" w:rsidRDefault="001667CA" w:rsidP="001667CA">
      <w:pPr>
        <w:pStyle w:val="af6"/>
      </w:pPr>
      <w:r>
        <w:t>АЛИК</w:t>
      </w:r>
      <w:r w:rsidR="00BF7C35">
        <w:t>.</w:t>
      </w:r>
      <w:r>
        <w:t xml:space="preserve"> Твою ж мать… у тебя там! Заберешь к морю. Потерпит чуток ради такого. Прикинь…</w:t>
      </w:r>
      <w:r>
        <w:t xml:space="preserve"> (</w:t>
      </w:r>
      <w:r w:rsidR="00C10A3E">
        <w:rPr>
          <w:i/>
          <w:iCs/>
        </w:rPr>
        <w:t>П</w:t>
      </w:r>
      <w:r>
        <w:rPr>
          <w:i/>
          <w:iCs/>
        </w:rPr>
        <w:t>ерестает толкаться, замирает с открытым ртом, глядя мимо ДИМОНА</w:t>
      </w:r>
      <w:r w:rsidR="00C10A3E">
        <w:rPr>
          <w:i/>
          <w:iCs/>
        </w:rPr>
        <w:t>.</w:t>
      </w:r>
      <w:r>
        <w:t xml:space="preserve">)  </w:t>
      </w:r>
    </w:p>
    <w:p w14:paraId="74C1F588" w14:textId="65FB077A" w:rsidR="001667CA" w:rsidRDefault="001667CA" w:rsidP="001667CA">
      <w:pPr>
        <w:pStyle w:val="af6"/>
      </w:pPr>
    </w:p>
    <w:p w14:paraId="4C859629" w14:textId="25C21DE5" w:rsidR="00AA2E42" w:rsidRDefault="00AA2E42" w:rsidP="00AA2E42">
      <w:pPr>
        <w:pStyle w:val="3"/>
        <w:jc w:val="center"/>
      </w:pPr>
      <w:r>
        <w:t>ДЕЙСТВИЕ ПЯТОЕ</w:t>
      </w:r>
    </w:p>
    <w:p w14:paraId="60AEF21D" w14:textId="77777777" w:rsidR="00AA2E42" w:rsidRDefault="00AA2E42" w:rsidP="001667CA">
      <w:pPr>
        <w:pStyle w:val="af6"/>
      </w:pPr>
    </w:p>
    <w:p w14:paraId="5965B7A2" w14:textId="056ECB92" w:rsidR="001667CA" w:rsidRDefault="001667CA" w:rsidP="001667CA">
      <w:pPr>
        <w:pStyle w:val="af6"/>
        <w:rPr>
          <w:i/>
          <w:iCs/>
        </w:rPr>
      </w:pPr>
      <w:r>
        <w:rPr>
          <w:i/>
          <w:iCs/>
        </w:rPr>
        <w:t xml:space="preserve">ДИМОН обходит АЛИКА, тот </w:t>
      </w:r>
      <w:r>
        <w:rPr>
          <w:i/>
          <w:iCs/>
        </w:rPr>
        <w:t>хва</w:t>
      </w:r>
      <w:r>
        <w:rPr>
          <w:i/>
          <w:iCs/>
        </w:rPr>
        <w:t>тает</w:t>
      </w:r>
      <w:r>
        <w:rPr>
          <w:i/>
          <w:iCs/>
        </w:rPr>
        <w:t xml:space="preserve"> его за рукав.</w:t>
      </w:r>
      <w:r>
        <w:rPr>
          <w:i/>
          <w:iCs/>
        </w:rPr>
        <w:t xml:space="preserve"> </w:t>
      </w:r>
    </w:p>
    <w:p w14:paraId="1C70CD0B" w14:textId="77777777" w:rsidR="001667CA" w:rsidRDefault="001667CA" w:rsidP="001667CA">
      <w:pPr>
        <w:pStyle w:val="af6"/>
        <w:rPr>
          <w:i/>
          <w:iCs/>
        </w:rPr>
      </w:pPr>
    </w:p>
    <w:p w14:paraId="3092A835" w14:textId="3885FAEF" w:rsidR="004E4DBA" w:rsidRDefault="001667CA" w:rsidP="004E4DBA">
      <w:pPr>
        <w:pStyle w:val="af6"/>
      </w:pPr>
      <w:r>
        <w:t>АЛИК</w:t>
      </w:r>
      <w:r w:rsidR="00BF7C35">
        <w:t>.</w:t>
      </w:r>
      <w:r>
        <w:t xml:space="preserve"> Да… А ты прав… Нет</w:t>
      </w:r>
      <w:r>
        <w:t>.</w:t>
      </w:r>
      <w:r>
        <w:t xml:space="preserve"> Ты просто гений!</w:t>
      </w:r>
      <w:r w:rsidR="005A64E0">
        <w:t xml:space="preserve"> (</w:t>
      </w:r>
      <w:r w:rsidR="005A64E0">
        <w:rPr>
          <w:i/>
          <w:iCs/>
        </w:rPr>
        <w:t>ДИМОН</w:t>
      </w:r>
      <w:r w:rsidR="005A64E0">
        <w:rPr>
          <w:i/>
          <w:iCs/>
        </w:rPr>
        <w:t xml:space="preserve"> пыта</w:t>
      </w:r>
      <w:r w:rsidR="005A64E0">
        <w:rPr>
          <w:i/>
          <w:iCs/>
        </w:rPr>
        <w:t>ет</w:t>
      </w:r>
      <w:r w:rsidR="005A64E0">
        <w:rPr>
          <w:i/>
          <w:iCs/>
        </w:rPr>
        <w:t>ся высвободить руку</w:t>
      </w:r>
      <w:r w:rsidR="005A64E0">
        <w:rPr>
          <w:i/>
          <w:iCs/>
        </w:rPr>
        <w:t>, АЛИК держит мертвой хваткой</w:t>
      </w:r>
      <w:r w:rsidR="00C10A3E">
        <w:rPr>
          <w:i/>
          <w:iCs/>
        </w:rPr>
        <w:t>.</w:t>
      </w:r>
      <w:r w:rsidR="005A64E0">
        <w:t>)</w:t>
      </w:r>
      <w:r w:rsidR="005A64E0">
        <w:rPr>
          <w:i/>
          <w:iCs/>
        </w:rPr>
        <w:t xml:space="preserve"> </w:t>
      </w:r>
      <w:r w:rsidR="005A64E0">
        <w:t>Погоди-погоди. Все верно. Если электричество в Город проходит здесь, то ломать ничего нельзя. Ни за что! Как я не понял?</w:t>
      </w:r>
      <w:r w:rsidR="004E4DBA">
        <w:t xml:space="preserve"> </w:t>
      </w:r>
      <w:r w:rsidR="004E4DBA">
        <w:t>А ты сразу сообразил</w:t>
      </w:r>
      <w:r w:rsidR="004E4DBA">
        <w:t xml:space="preserve"> </w:t>
      </w:r>
      <w:r w:rsidR="004E4DBA">
        <w:t>(</w:t>
      </w:r>
      <w:r w:rsidR="00C10A3E">
        <w:rPr>
          <w:i/>
          <w:iCs/>
        </w:rPr>
        <w:t>П</w:t>
      </w:r>
      <w:r w:rsidR="004E4DBA">
        <w:rPr>
          <w:i/>
          <w:iCs/>
        </w:rPr>
        <w:t>оворачивается к ДИМОНУ</w:t>
      </w:r>
      <w:r w:rsidR="00C10A3E">
        <w:rPr>
          <w:i/>
          <w:iCs/>
        </w:rPr>
        <w:t>.</w:t>
      </w:r>
      <w:r w:rsidR="004E4DBA">
        <w:t>) Ничего не разбирать, не выносить. Гениально…</w:t>
      </w:r>
    </w:p>
    <w:p w14:paraId="109FB7E2" w14:textId="170F42F5" w:rsidR="001667CA" w:rsidRDefault="005A64E0" w:rsidP="001667CA">
      <w:pPr>
        <w:pStyle w:val="af6"/>
      </w:pPr>
      <w:r>
        <w:t xml:space="preserve"> </w:t>
      </w:r>
    </w:p>
    <w:p w14:paraId="65FE5178" w14:textId="3C4900DF" w:rsidR="004E4DBA" w:rsidRDefault="004E4DBA" w:rsidP="004E4DBA">
      <w:pPr>
        <w:pStyle w:val="af6"/>
      </w:pPr>
      <w:r>
        <w:rPr>
          <w:i/>
          <w:iCs/>
        </w:rPr>
        <w:t>ДИМОН высвобождает</w:t>
      </w:r>
      <w:r>
        <w:rPr>
          <w:i/>
          <w:iCs/>
        </w:rPr>
        <w:t xml:space="preserve"> рукав</w:t>
      </w:r>
      <w:r>
        <w:rPr>
          <w:i/>
          <w:iCs/>
        </w:rPr>
        <w:t>,</w:t>
      </w:r>
      <w:r>
        <w:rPr>
          <w:i/>
          <w:iCs/>
        </w:rPr>
        <w:t xml:space="preserve"> быстро двинулся к щитовой. Через пару шагов</w:t>
      </w:r>
      <w:r>
        <w:rPr>
          <w:i/>
          <w:iCs/>
        </w:rPr>
        <w:t xml:space="preserve"> АЛИК</w:t>
      </w:r>
      <w:r>
        <w:rPr>
          <w:i/>
          <w:iCs/>
        </w:rPr>
        <w:t xml:space="preserve"> его наг</w:t>
      </w:r>
      <w:r>
        <w:rPr>
          <w:i/>
          <w:iCs/>
        </w:rPr>
        <w:t>о</w:t>
      </w:r>
      <w:r>
        <w:rPr>
          <w:i/>
          <w:iCs/>
        </w:rPr>
        <w:t>н</w:t>
      </w:r>
      <w:r>
        <w:rPr>
          <w:i/>
          <w:iCs/>
        </w:rPr>
        <w:t>яет</w:t>
      </w:r>
      <w:r>
        <w:rPr>
          <w:i/>
          <w:iCs/>
        </w:rPr>
        <w:t>, выск</w:t>
      </w:r>
      <w:r>
        <w:rPr>
          <w:i/>
          <w:iCs/>
        </w:rPr>
        <w:t>акивает</w:t>
      </w:r>
      <w:r>
        <w:rPr>
          <w:i/>
          <w:iCs/>
        </w:rPr>
        <w:t xml:space="preserve"> вперед, </w:t>
      </w:r>
      <w:r>
        <w:rPr>
          <w:i/>
          <w:iCs/>
        </w:rPr>
        <w:t>упирается</w:t>
      </w:r>
      <w:r>
        <w:rPr>
          <w:i/>
          <w:iCs/>
        </w:rPr>
        <w:t xml:space="preserve"> руками в грудь.</w:t>
      </w:r>
      <w:r>
        <w:rPr>
          <w:i/>
          <w:iCs/>
        </w:rPr>
        <w:t xml:space="preserve"> </w:t>
      </w:r>
    </w:p>
    <w:p w14:paraId="7A888FD5" w14:textId="5A5E13FE" w:rsidR="00051A5A" w:rsidRDefault="00051A5A" w:rsidP="00051A5A">
      <w:pPr>
        <w:pStyle w:val="af6"/>
      </w:pPr>
    </w:p>
    <w:p w14:paraId="15F6AFC3" w14:textId="061E1412" w:rsidR="00C10A3E" w:rsidRDefault="004E4DBA" w:rsidP="007E291D">
      <w:pPr>
        <w:pStyle w:val="af6"/>
      </w:pPr>
      <w:r>
        <w:t>АЛИК</w:t>
      </w:r>
      <w:r w:rsidR="00BF7C35">
        <w:t>.</w:t>
      </w:r>
      <w:r>
        <w:t xml:space="preserve"> Стой! Не так быстро. Да, ты прав, только очень торопишься!</w:t>
      </w:r>
    </w:p>
    <w:p w14:paraId="219CF3D5" w14:textId="284AA032" w:rsidR="00C10A3E" w:rsidRDefault="004E4DBA" w:rsidP="007E291D">
      <w:pPr>
        <w:pStyle w:val="af6"/>
      </w:pPr>
      <w:r>
        <w:t>ДИМОН</w:t>
      </w:r>
      <w:r w:rsidR="00BF7C35">
        <w:t>.</w:t>
      </w:r>
      <w:r>
        <w:t xml:space="preserve"> Дай пройти!</w:t>
      </w:r>
    </w:p>
    <w:p w14:paraId="2D0556E0" w14:textId="0CE301F5" w:rsidR="00C10A3E" w:rsidRDefault="004E4DBA" w:rsidP="007E291D">
      <w:pPr>
        <w:pStyle w:val="af6"/>
      </w:pPr>
      <w:r>
        <w:lastRenderedPageBreak/>
        <w:t>АЛИК</w:t>
      </w:r>
      <w:r w:rsidR="00BF7C35">
        <w:t>.</w:t>
      </w:r>
      <w:r>
        <w:t xml:space="preserve"> Не дам! Ты все испортишь! Нельзя включать так, по первому звонку. Нужно, чтобы эти, в Городе, чуток посидели в темноте, померзли. Тогда…</w:t>
      </w:r>
    </w:p>
    <w:p w14:paraId="503AEEE8" w14:textId="49626D5A" w:rsidR="00C10A3E" w:rsidRDefault="004E4DBA" w:rsidP="007E291D">
      <w:pPr>
        <w:pStyle w:val="af6"/>
      </w:pPr>
      <w:r>
        <w:t>ДИМОН</w:t>
      </w:r>
      <w:r w:rsidR="00BF7C35">
        <w:t>.</w:t>
      </w:r>
      <w:r>
        <w:t xml:space="preserve"> На хрена?</w:t>
      </w:r>
    </w:p>
    <w:p w14:paraId="1D9EE884" w14:textId="789EA7C8" w:rsidR="00C10A3E" w:rsidRDefault="004E4DBA" w:rsidP="007E291D">
      <w:pPr>
        <w:pStyle w:val="af6"/>
      </w:pPr>
      <w:r>
        <w:t>АЛИК</w:t>
      </w:r>
      <w:r w:rsidR="00BF7C35">
        <w:t>.</w:t>
      </w:r>
      <w:r>
        <w:t xml:space="preserve"> А я думал, ты гений… </w:t>
      </w:r>
      <w:r>
        <w:rPr>
          <w:i/>
          <w:iCs/>
        </w:rPr>
        <w:t xml:space="preserve"> </w:t>
      </w:r>
      <w:r>
        <w:t>Представляешь, у тебя кнопка тепла и света кого-то? Ему нужно, а ты рулишь. Нажал на кнопочку и ему тепло и светло. Нажал, он в темноте и холоде. Что этот самый потребитель отдаст, чтобы снова стало тепло и светло? Но нужно, чтоб прочувствовал. Посидел впотьмах с сосулькой на носу. Оценил. Потребовал, попросил и шиш получил. Чтобы умолял, плакал и был на все согласен. Понял кто хозяин!</w:t>
      </w:r>
    </w:p>
    <w:p w14:paraId="74C4D2C8" w14:textId="6D09F986" w:rsidR="00C10A3E" w:rsidRDefault="007E291D" w:rsidP="007E291D">
      <w:pPr>
        <w:pStyle w:val="af6"/>
      </w:pPr>
      <w:r>
        <w:t xml:space="preserve">ДИМОН </w:t>
      </w:r>
      <w:r>
        <w:t>(</w:t>
      </w:r>
      <w:r>
        <w:rPr>
          <w:i/>
          <w:iCs/>
        </w:rPr>
        <w:t>отводит от себя руки АЛИКА</w:t>
      </w:r>
      <w:r>
        <w:t xml:space="preserve">). </w:t>
      </w:r>
      <w:r>
        <w:t>Трубы замерзнут. Тогда включай, не включай…</w:t>
      </w:r>
    </w:p>
    <w:p w14:paraId="071E38CF" w14:textId="1B708758" w:rsidR="00C10A3E" w:rsidRDefault="007E291D" w:rsidP="007E291D">
      <w:pPr>
        <w:pStyle w:val="af6"/>
      </w:pPr>
      <w:r>
        <w:t xml:space="preserve">АЛИК </w:t>
      </w:r>
      <w:r>
        <w:t>(</w:t>
      </w:r>
      <w:r>
        <w:rPr>
          <w:i/>
          <w:iCs/>
        </w:rPr>
        <w:t>перебивает</w:t>
      </w:r>
      <w:r>
        <w:t xml:space="preserve">). </w:t>
      </w:r>
      <w:r>
        <w:t xml:space="preserve">А не нужно до этого доводить. Сейчас мороза нет, батареи не замерзнут. Постоят холодными и только! Насмерть людишки не замерзнут. Зато напугаются. А тут мы им бах! Объявляем ценник. Хотите тепло и свет? Платите. Не могут деньгами, возьмем натурой! </w:t>
      </w:r>
    </w:p>
    <w:p w14:paraId="264224D2" w14:textId="4A2838A6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Сколько?</w:t>
      </w:r>
    </w:p>
    <w:p w14:paraId="48753630" w14:textId="4740053B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Я пока ценообразованием не занимался. Сейчас прикинем…</w:t>
      </w:r>
    </w:p>
    <w:p w14:paraId="20740B26" w14:textId="194D9373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Нет. Сколько времени им м</w:t>
      </w:r>
      <w:r>
        <w:t>е</w:t>
      </w:r>
      <w:r>
        <w:t>рзнуть?</w:t>
      </w:r>
      <w:r>
        <w:t xml:space="preserve"> </w:t>
      </w:r>
    </w:p>
    <w:p w14:paraId="0CDC97D5" w14:textId="3A3E267D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Им-то? Ну-у-у</w:t>
      </w:r>
      <w:r>
        <w:t>.</w:t>
      </w:r>
      <w:r>
        <w:t xml:space="preserve"> Денек, другой. Быстрее острота момента может не дойти. Пока объявлять о себе подождем. До утра как минимум. Чтобы отцы и матери Города оценили свежесть кабинетов. Вот мы их в начале рабочего дня озадачим</w:t>
      </w:r>
      <w:r>
        <w:t xml:space="preserve">. </w:t>
      </w:r>
    </w:p>
    <w:p w14:paraId="3A3F18CE" w14:textId="4704EE12" w:rsidR="00C10A3E" w:rsidRDefault="007E291D" w:rsidP="007E291D">
      <w:pPr>
        <w:pStyle w:val="af6"/>
      </w:pPr>
      <w:r>
        <w:t>ДИМОН (</w:t>
      </w:r>
      <w:r>
        <w:rPr>
          <w:i/>
          <w:iCs/>
        </w:rPr>
        <w:t>шагает</w:t>
      </w:r>
      <w:r>
        <w:t>)</w:t>
      </w:r>
      <w:r>
        <w:t>.</w:t>
      </w:r>
      <w:r>
        <w:t xml:space="preserve"> У меня там мать. Она мерзнуть не будет.</w:t>
      </w:r>
    </w:p>
    <w:p w14:paraId="45EA344E" w14:textId="232DFDBC" w:rsidR="007E291D" w:rsidRDefault="007E291D" w:rsidP="007E291D">
      <w:pPr>
        <w:pStyle w:val="af6"/>
      </w:pPr>
      <w:r>
        <w:t xml:space="preserve">АЛИК </w:t>
      </w:r>
      <w:r>
        <w:t>(</w:t>
      </w:r>
      <w:r>
        <w:rPr>
          <w:i/>
          <w:iCs/>
        </w:rPr>
        <w:t>снова хватает его за рукав</w:t>
      </w:r>
      <w:r>
        <w:t xml:space="preserve">). </w:t>
      </w:r>
      <w:r>
        <w:t>А у меня там Мата</w:t>
      </w:r>
      <w:r>
        <w:t>.</w:t>
      </w:r>
      <w:r>
        <w:t xml:space="preserve"> Или она у тебя?</w:t>
      </w:r>
    </w:p>
    <w:p w14:paraId="431BF395" w14:textId="77777777" w:rsidR="007E291D" w:rsidRDefault="007E291D" w:rsidP="007E291D">
      <w:pPr>
        <w:pStyle w:val="af6"/>
        <w:rPr>
          <w:i/>
          <w:iCs/>
        </w:rPr>
      </w:pPr>
    </w:p>
    <w:p w14:paraId="44E57538" w14:textId="342F0B7B" w:rsidR="007E291D" w:rsidRDefault="007E291D" w:rsidP="007E291D">
      <w:pPr>
        <w:pStyle w:val="af6"/>
      </w:pPr>
      <w:r>
        <w:rPr>
          <w:i/>
          <w:iCs/>
        </w:rPr>
        <w:t>ДИМОН</w:t>
      </w:r>
      <w:r>
        <w:rPr>
          <w:i/>
          <w:iCs/>
        </w:rPr>
        <w:t xml:space="preserve"> дави</w:t>
      </w:r>
      <w:r>
        <w:rPr>
          <w:i/>
          <w:iCs/>
        </w:rPr>
        <w:t>т</w:t>
      </w:r>
      <w:r>
        <w:rPr>
          <w:i/>
          <w:iCs/>
        </w:rPr>
        <w:t xml:space="preserve"> на запястье </w:t>
      </w:r>
      <w:r>
        <w:rPr>
          <w:i/>
          <w:iCs/>
        </w:rPr>
        <w:t>АЛИКА</w:t>
      </w:r>
      <w:r>
        <w:rPr>
          <w:i/>
          <w:iCs/>
        </w:rPr>
        <w:t>. Отт</w:t>
      </w:r>
      <w:r>
        <w:rPr>
          <w:i/>
          <w:iCs/>
        </w:rPr>
        <w:t>алкивает</w:t>
      </w:r>
      <w:r>
        <w:rPr>
          <w:i/>
          <w:iCs/>
        </w:rPr>
        <w:t>,</w:t>
      </w:r>
      <w:r>
        <w:rPr>
          <w:i/>
          <w:iCs/>
        </w:rPr>
        <w:t xml:space="preserve"> идет</w:t>
      </w:r>
      <w:r>
        <w:rPr>
          <w:i/>
          <w:iCs/>
        </w:rPr>
        <w:t xml:space="preserve"> к щитовой.</w:t>
      </w:r>
    </w:p>
    <w:p w14:paraId="4D318019" w14:textId="77777777" w:rsidR="007E291D" w:rsidRDefault="007E291D" w:rsidP="007E291D">
      <w:pPr>
        <w:pStyle w:val="af6"/>
      </w:pPr>
    </w:p>
    <w:p w14:paraId="2EF0D627" w14:textId="1B28AFB4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Ай!</w:t>
      </w:r>
      <w:r>
        <w:t xml:space="preserve"> </w:t>
      </w:r>
      <w:r>
        <w:t>Стой, придурок! Ничего с твоей матерью не случиться. Свежий воздух полезен для здоровья.</w:t>
      </w:r>
    </w:p>
    <w:p w14:paraId="067A1B05" w14:textId="49CDF31D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Не ее.</w:t>
      </w:r>
      <w:r>
        <w:t xml:space="preserve"> </w:t>
      </w:r>
    </w:p>
    <w:p w14:paraId="4F22E5AF" w14:textId="366BDCEE" w:rsidR="00C10A3E" w:rsidRDefault="007E291D" w:rsidP="007E291D">
      <w:pPr>
        <w:pStyle w:val="af6"/>
      </w:pPr>
      <w:r>
        <w:t xml:space="preserve">АЛИК </w:t>
      </w:r>
      <w:r>
        <w:t>(</w:t>
      </w:r>
      <w:r>
        <w:rPr>
          <w:i/>
          <w:iCs/>
        </w:rPr>
        <w:t>догоняет ДИМОНА</w:t>
      </w:r>
      <w:r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i/>
          <w:iCs/>
        </w:rPr>
        <w:t>в</w:t>
      </w:r>
      <w:r>
        <w:rPr>
          <w:i/>
          <w:iCs/>
        </w:rPr>
        <w:t>стает между ним и железной дверью</w:t>
      </w:r>
      <w:r>
        <w:t xml:space="preserve">). </w:t>
      </w:r>
      <w:r>
        <w:t>Кто сказал?</w:t>
      </w:r>
    </w:p>
    <w:p w14:paraId="6BEDB10F" w14:textId="48EA0BAC" w:rsidR="007E291D" w:rsidRDefault="007E291D" w:rsidP="007E291D">
      <w:pPr>
        <w:pStyle w:val="af6"/>
        <w:rPr>
          <w:i/>
          <w:iCs/>
        </w:rPr>
      </w:pPr>
      <w:r>
        <w:t>ДИМОН</w:t>
      </w:r>
      <w:r w:rsidR="00BF7C35">
        <w:t>.</w:t>
      </w:r>
      <w:r>
        <w:t xml:space="preserve"> Врач</w:t>
      </w:r>
      <w:r w:rsidR="00C10A3E">
        <w:t>.</w:t>
      </w:r>
      <w:r>
        <w:t xml:space="preserve"> (</w:t>
      </w:r>
      <w:r w:rsidR="00C10A3E">
        <w:rPr>
          <w:i/>
          <w:iCs/>
        </w:rPr>
        <w:t>Д</w:t>
      </w:r>
      <w:r>
        <w:rPr>
          <w:i/>
          <w:iCs/>
        </w:rPr>
        <w:t>ви</w:t>
      </w:r>
      <w:r>
        <w:rPr>
          <w:i/>
          <w:iCs/>
        </w:rPr>
        <w:t>гает</w:t>
      </w:r>
      <w:r w:rsidR="00C10A3E">
        <w:rPr>
          <w:i/>
          <w:iCs/>
        </w:rPr>
        <w:t xml:space="preserve"> АЛИКА.</w:t>
      </w:r>
      <w:r>
        <w:t>)</w:t>
      </w:r>
      <w:r>
        <w:rPr>
          <w:i/>
          <w:iCs/>
        </w:rPr>
        <w:t xml:space="preserve"> </w:t>
      </w:r>
    </w:p>
    <w:p w14:paraId="0754F423" w14:textId="521EC7D9" w:rsidR="00C10A3E" w:rsidRDefault="007E291D" w:rsidP="007E291D">
      <w:pPr>
        <w:pStyle w:val="af6"/>
      </w:pPr>
      <w:r>
        <w:t xml:space="preserve">АЛИК </w:t>
      </w:r>
      <w:r>
        <w:t>(</w:t>
      </w:r>
      <w:r>
        <w:rPr>
          <w:i/>
          <w:iCs/>
        </w:rPr>
        <w:t>упирается</w:t>
      </w:r>
      <w:r>
        <w:t xml:space="preserve">). </w:t>
      </w:r>
      <w:r>
        <w:t>А многих этот врач вылечил? Может риск есть. Но это только риск! И только! Зато потом ты сможешь купить…</w:t>
      </w:r>
    </w:p>
    <w:p w14:paraId="224DF11A" w14:textId="7B53CE5F" w:rsidR="00C10A3E" w:rsidRDefault="007E291D" w:rsidP="007E291D">
      <w:pPr>
        <w:pStyle w:val="af6"/>
      </w:pPr>
      <w:r>
        <w:t>ДИМОН</w:t>
      </w:r>
      <w:r>
        <w:t xml:space="preserve"> (</w:t>
      </w:r>
      <w:r>
        <w:rPr>
          <w:i/>
          <w:iCs/>
        </w:rPr>
        <w:t>двигается в сторону</w:t>
      </w:r>
      <w:r>
        <w:t>).</w:t>
      </w:r>
      <w:r>
        <w:t xml:space="preserve"> Что?</w:t>
      </w:r>
      <w:r>
        <w:t xml:space="preserve"> </w:t>
      </w:r>
    </w:p>
    <w:p w14:paraId="3239A5A3" w14:textId="5920FF88" w:rsidR="00C10A3E" w:rsidRDefault="007E291D" w:rsidP="007E291D">
      <w:pPr>
        <w:pStyle w:val="af6"/>
      </w:pPr>
      <w:r>
        <w:t xml:space="preserve">АЛИК </w:t>
      </w:r>
      <w:r>
        <w:t>(</w:t>
      </w:r>
      <w:r>
        <w:rPr>
          <w:i/>
          <w:iCs/>
        </w:rPr>
        <w:t>снова на пути</w:t>
      </w:r>
      <w:r>
        <w:t xml:space="preserve">). </w:t>
      </w:r>
      <w:r>
        <w:t>А что хочешь! Денег будет…</w:t>
      </w:r>
      <w:r>
        <w:t xml:space="preserve"> </w:t>
      </w:r>
    </w:p>
    <w:p w14:paraId="17CA332F" w14:textId="72B78557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Жизнь не купишь.</w:t>
      </w:r>
    </w:p>
    <w:p w14:paraId="3CCBAA21" w14:textId="17E6EF7D" w:rsidR="007E291D" w:rsidRDefault="007E291D" w:rsidP="007E291D">
      <w:pPr>
        <w:pStyle w:val="af6"/>
      </w:pPr>
      <w:r>
        <w:t>АЛИК</w:t>
      </w:r>
      <w:r w:rsidR="00BF7C35">
        <w:t>.</w:t>
      </w:r>
      <w:r>
        <w:t xml:space="preserve"> Да не умрет она!</w:t>
      </w:r>
    </w:p>
    <w:p w14:paraId="77C017ED" w14:textId="77777777" w:rsidR="007E291D" w:rsidRDefault="007E291D" w:rsidP="007E291D">
      <w:pPr>
        <w:pStyle w:val="af6"/>
      </w:pPr>
    </w:p>
    <w:p w14:paraId="34DE5441" w14:textId="3BC59EAB" w:rsidR="00AA2E42" w:rsidRDefault="00AA2E42" w:rsidP="00AA2E42">
      <w:pPr>
        <w:pStyle w:val="3"/>
        <w:jc w:val="center"/>
      </w:pPr>
      <w:r>
        <w:t>ДЕЙСТВИЕ ШЕСТОЕ</w:t>
      </w:r>
    </w:p>
    <w:p w14:paraId="5FC686A1" w14:textId="77777777" w:rsidR="00AA2E42" w:rsidRDefault="00AA2E42" w:rsidP="007E291D">
      <w:pPr>
        <w:pStyle w:val="af6"/>
      </w:pPr>
    </w:p>
    <w:p w14:paraId="3C088D8C" w14:textId="6A196D1C" w:rsidR="007E291D" w:rsidRDefault="007E291D" w:rsidP="007E291D">
      <w:pPr>
        <w:pStyle w:val="af6"/>
        <w:rPr>
          <w:i/>
          <w:iCs/>
        </w:rPr>
      </w:pPr>
      <w:r>
        <w:rPr>
          <w:i/>
          <w:iCs/>
        </w:rPr>
        <w:lastRenderedPageBreak/>
        <w:t>ДИМОН</w:t>
      </w:r>
      <w:r w:rsidR="00AA2E42">
        <w:rPr>
          <w:i/>
          <w:iCs/>
        </w:rPr>
        <w:t xml:space="preserve"> стоит</w:t>
      </w:r>
      <w:r>
        <w:rPr>
          <w:i/>
          <w:iCs/>
        </w:rPr>
        <w:t xml:space="preserve"> </w:t>
      </w:r>
      <w:r>
        <w:rPr>
          <w:i/>
          <w:iCs/>
        </w:rPr>
        <w:t>вплотную</w:t>
      </w:r>
      <w:r>
        <w:rPr>
          <w:i/>
          <w:iCs/>
        </w:rPr>
        <w:t xml:space="preserve"> к АЛИКУ</w:t>
      </w:r>
      <w:r>
        <w:rPr>
          <w:i/>
          <w:iCs/>
        </w:rPr>
        <w:t>, пов</w:t>
      </w:r>
      <w:r>
        <w:rPr>
          <w:i/>
          <w:iCs/>
        </w:rPr>
        <w:t>орачивается</w:t>
      </w:r>
      <w:r>
        <w:rPr>
          <w:i/>
          <w:iCs/>
        </w:rPr>
        <w:t xml:space="preserve"> всем телом, шаг</w:t>
      </w:r>
      <w:r>
        <w:rPr>
          <w:i/>
          <w:iCs/>
        </w:rPr>
        <w:t>ает</w:t>
      </w:r>
      <w:r>
        <w:rPr>
          <w:i/>
          <w:iCs/>
        </w:rPr>
        <w:t xml:space="preserve">. </w:t>
      </w:r>
      <w:r>
        <w:rPr>
          <w:i/>
          <w:iCs/>
        </w:rPr>
        <w:t>АЛИК скользит по полу, падает, повисает на ДИМОНЕ</w:t>
      </w:r>
      <w:r>
        <w:rPr>
          <w:i/>
          <w:iCs/>
        </w:rPr>
        <w:t xml:space="preserve">. </w:t>
      </w:r>
      <w:r>
        <w:rPr>
          <w:i/>
          <w:iCs/>
        </w:rPr>
        <w:t xml:space="preserve">ДИМОН ставит </w:t>
      </w:r>
      <w:r>
        <w:rPr>
          <w:i/>
          <w:iCs/>
        </w:rPr>
        <w:t>его на ноги.</w:t>
      </w:r>
      <w:r>
        <w:rPr>
          <w:i/>
          <w:iCs/>
        </w:rPr>
        <w:t xml:space="preserve">  </w:t>
      </w:r>
    </w:p>
    <w:p w14:paraId="5308C3E1" w14:textId="77777777" w:rsidR="007E291D" w:rsidRDefault="007E291D" w:rsidP="007E291D">
      <w:pPr>
        <w:pStyle w:val="af6"/>
        <w:rPr>
          <w:i/>
          <w:iCs/>
        </w:rPr>
      </w:pPr>
    </w:p>
    <w:p w14:paraId="658B7A1F" w14:textId="34BDC71C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Ты врач? Ты знаешь?</w:t>
      </w:r>
    </w:p>
    <w:p w14:paraId="4486F0D9" w14:textId="75EFFFE3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Да дураку ясно! Ладно. Что хочешь за риск?</w:t>
      </w:r>
    </w:p>
    <w:p w14:paraId="339E4F52" w14:textId="0014D668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Ничего.</w:t>
      </w:r>
    </w:p>
    <w:p w14:paraId="06D59323" w14:textId="42652DF8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Врешь! Я знаю, но… Хочешь мой бизнес?.. Ну да… Но может</w:t>
      </w:r>
      <w:r>
        <w:t>.</w:t>
      </w:r>
      <w:r>
        <w:t>.. Нет?</w:t>
      </w:r>
    </w:p>
    <w:p w14:paraId="55600014" w14:textId="51CFD377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Отойди!</w:t>
      </w:r>
    </w:p>
    <w:p w14:paraId="36AFE135" w14:textId="1E393EA6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Нет, послушай. Я знаю, у вас с Матой… не перебивай! Я знаю про тебя и Мату. Партизаны! Думали, не узнаю? Я хотел, чтоб ты сам сказал. Мне. В лицо… А забирай ее, блин, такую. Хрен с вами. Только не думай, что ты такой хороший. Это она мне за Наташку мстит. Или мстила… Да хрен с ним! Будет ей развод и даже раздел. Вот тебе за риск. Малюсенький!</w:t>
      </w:r>
    </w:p>
    <w:p w14:paraId="304DEE62" w14:textId="4DED21B6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Дай пройти.</w:t>
      </w:r>
    </w:p>
    <w:p w14:paraId="10635A5C" w14:textId="4F26BAF0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Все</w:t>
      </w:r>
      <w:r w:rsidR="00C10A3E">
        <w:t>!</w:t>
      </w:r>
      <w:r>
        <w:t xml:space="preserve"> (</w:t>
      </w:r>
      <w:r w:rsidR="00C10A3E">
        <w:rPr>
          <w:i/>
          <w:iCs/>
        </w:rPr>
        <w:t>Р</w:t>
      </w:r>
      <w:r>
        <w:rPr>
          <w:i/>
          <w:iCs/>
        </w:rPr>
        <w:t>азводит руками</w:t>
      </w:r>
      <w:r w:rsidR="00C10A3E">
        <w:rPr>
          <w:i/>
          <w:iCs/>
        </w:rPr>
        <w:t>.</w:t>
      </w:r>
      <w:r>
        <w:t>)</w:t>
      </w:r>
      <w:r>
        <w:t xml:space="preserve"> Нет ничего больше! Ты все отобрал! Видишь?</w:t>
      </w:r>
      <w:r>
        <w:t xml:space="preserve"> </w:t>
      </w:r>
    </w:p>
    <w:p w14:paraId="3E70AD53" w14:textId="410D8CBC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Время уходит.</w:t>
      </w:r>
    </w:p>
    <w:p w14:paraId="7BABAFFD" w14:textId="19F5B235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А! Хотел по-хорошему!</w:t>
      </w:r>
      <w:r>
        <w:t xml:space="preserve"> (</w:t>
      </w:r>
      <w:r w:rsidR="00C10A3E">
        <w:rPr>
          <w:i/>
          <w:iCs/>
        </w:rPr>
        <w:t>В</w:t>
      </w:r>
      <w:r>
        <w:rPr>
          <w:i/>
          <w:iCs/>
        </w:rPr>
        <w:t>ыхватывает пистолет</w:t>
      </w:r>
      <w:r w:rsidR="00C10A3E">
        <w:rPr>
          <w:i/>
          <w:iCs/>
        </w:rPr>
        <w:t>.</w:t>
      </w:r>
      <w:r>
        <w:t xml:space="preserve">) </w:t>
      </w:r>
      <w:r>
        <w:t>Все самому делать приходится. Ключ давай! Ну?</w:t>
      </w:r>
    </w:p>
    <w:p w14:paraId="7437CB47" w14:textId="15C09434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Не. Ты сам говорил, что простой пластик…</w:t>
      </w:r>
    </w:p>
    <w:p w14:paraId="5BF33396" w14:textId="2C67F9EA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А у меня нет пластика. Никакого. А если не сработает? Что тогда? Нет. Так не пойдет. Гони ключ и уматывай. Забирай мамашку и, блин, эту тоже. Мотайте из Города! Потому что я выжму его так…</w:t>
      </w:r>
    </w:p>
    <w:p w14:paraId="00FE3DAF" w14:textId="4FF17AFC" w:rsidR="00C10A3E" w:rsidRDefault="007E291D" w:rsidP="007E291D">
      <w:pPr>
        <w:pStyle w:val="af6"/>
      </w:pPr>
      <w:r>
        <w:t>ДИМОН</w:t>
      </w:r>
      <w:r>
        <w:t xml:space="preserve"> (</w:t>
      </w:r>
      <w:r>
        <w:rPr>
          <w:i/>
          <w:iCs/>
        </w:rPr>
        <w:t>перебивает</w:t>
      </w:r>
      <w:r>
        <w:t>).</w:t>
      </w:r>
      <w:r>
        <w:t xml:space="preserve"> Ты прикурил?</w:t>
      </w:r>
    </w:p>
    <w:p w14:paraId="3D949C0F" w14:textId="003BD456" w:rsidR="00C10A3E" w:rsidRDefault="007E291D" w:rsidP="007E291D">
      <w:pPr>
        <w:pStyle w:val="af6"/>
      </w:pPr>
      <w:r>
        <w:t>АЛИК</w:t>
      </w:r>
      <w:r w:rsidR="00BF7C35">
        <w:t>.</w:t>
      </w:r>
      <w:r>
        <w:t xml:space="preserve"> Чего?</w:t>
      </w:r>
    </w:p>
    <w:p w14:paraId="224867E7" w14:textId="446F2AF3" w:rsidR="00C10A3E" w:rsidRDefault="007E291D" w:rsidP="007E291D">
      <w:pPr>
        <w:pStyle w:val="af6"/>
      </w:pPr>
      <w:r>
        <w:t>ДИМОН</w:t>
      </w:r>
      <w:r w:rsidR="00BF7C35">
        <w:t>.</w:t>
      </w:r>
      <w:r>
        <w:t xml:space="preserve"> Сигарету</w:t>
      </w:r>
      <w:r>
        <w:t>.</w:t>
      </w:r>
      <w:r>
        <w:t xml:space="preserve"> Зажигалкой размахиваешь…</w:t>
      </w:r>
      <w:r>
        <w:t xml:space="preserve"> </w:t>
      </w:r>
    </w:p>
    <w:p w14:paraId="25C9AAB9" w14:textId="7146B060" w:rsidR="007E291D" w:rsidRDefault="007E291D" w:rsidP="007E291D">
      <w:pPr>
        <w:pStyle w:val="af6"/>
      </w:pPr>
      <w:r>
        <w:t>АЛИК</w:t>
      </w:r>
      <w:r w:rsidR="00BF7C35">
        <w:t>.</w:t>
      </w:r>
      <w:r>
        <w:t xml:space="preserve"> Зажигалкой?</w:t>
      </w:r>
      <w:r>
        <w:t xml:space="preserve"> (</w:t>
      </w:r>
      <w:r w:rsidR="00C10A3E">
        <w:rPr>
          <w:i/>
          <w:iCs/>
        </w:rPr>
        <w:t>Н</w:t>
      </w:r>
      <w:r>
        <w:rPr>
          <w:i/>
          <w:iCs/>
        </w:rPr>
        <w:t>едоуменно смотрит на пистолет</w:t>
      </w:r>
      <w:r w:rsidR="00C10A3E">
        <w:rPr>
          <w:i/>
          <w:iCs/>
        </w:rPr>
        <w:t>.</w:t>
      </w:r>
      <w:r>
        <w:t xml:space="preserve">) </w:t>
      </w:r>
    </w:p>
    <w:p w14:paraId="5E8E2C09" w14:textId="77777777" w:rsidR="007E291D" w:rsidRDefault="007E291D" w:rsidP="007E291D">
      <w:pPr>
        <w:pStyle w:val="af6"/>
      </w:pPr>
    </w:p>
    <w:p w14:paraId="44DF169F" w14:textId="317914C1" w:rsidR="007E291D" w:rsidRDefault="007E291D" w:rsidP="007E291D">
      <w:pPr>
        <w:pStyle w:val="af6"/>
      </w:pPr>
      <w:r>
        <w:rPr>
          <w:i/>
          <w:iCs/>
        </w:rPr>
        <w:t xml:space="preserve">ДИМОН </w:t>
      </w:r>
      <w:r>
        <w:rPr>
          <w:i/>
          <w:iCs/>
        </w:rPr>
        <w:t>толк</w:t>
      </w:r>
      <w:r>
        <w:rPr>
          <w:i/>
          <w:iCs/>
        </w:rPr>
        <w:t>ает</w:t>
      </w:r>
      <w:r>
        <w:rPr>
          <w:i/>
          <w:iCs/>
        </w:rPr>
        <w:t xml:space="preserve"> </w:t>
      </w:r>
      <w:r>
        <w:rPr>
          <w:i/>
          <w:iCs/>
        </w:rPr>
        <w:t xml:space="preserve">АЛИКА </w:t>
      </w:r>
      <w:r>
        <w:rPr>
          <w:i/>
          <w:iCs/>
        </w:rPr>
        <w:t>в лок</w:t>
      </w:r>
      <w:r>
        <w:rPr>
          <w:i/>
          <w:iCs/>
        </w:rPr>
        <w:t>о</w:t>
      </w:r>
      <w:r>
        <w:rPr>
          <w:i/>
          <w:iCs/>
        </w:rPr>
        <w:t>ть, дела</w:t>
      </w:r>
      <w:r>
        <w:rPr>
          <w:i/>
          <w:iCs/>
        </w:rPr>
        <w:t>ет</w:t>
      </w:r>
      <w:r>
        <w:rPr>
          <w:i/>
          <w:iCs/>
        </w:rPr>
        <w:t xml:space="preserve"> подсечку</w:t>
      </w:r>
      <w:r>
        <w:rPr>
          <w:i/>
          <w:iCs/>
        </w:rPr>
        <w:t xml:space="preserve">. </w:t>
      </w:r>
      <w:r>
        <w:rPr>
          <w:i/>
          <w:iCs/>
        </w:rPr>
        <w:t>Пистолет вылетел из руки</w:t>
      </w:r>
      <w:r>
        <w:rPr>
          <w:i/>
          <w:iCs/>
        </w:rPr>
        <w:t>, АЛИК</w:t>
      </w:r>
      <w:r>
        <w:rPr>
          <w:i/>
          <w:iCs/>
        </w:rPr>
        <w:t xml:space="preserve"> </w:t>
      </w:r>
      <w:r>
        <w:rPr>
          <w:i/>
          <w:iCs/>
        </w:rPr>
        <w:t>падает</w:t>
      </w:r>
      <w:r>
        <w:rPr>
          <w:i/>
          <w:iCs/>
        </w:rPr>
        <w:t xml:space="preserve">. </w:t>
      </w:r>
      <w:r>
        <w:rPr>
          <w:i/>
          <w:iCs/>
        </w:rPr>
        <w:t xml:space="preserve">ДИМОН </w:t>
      </w:r>
      <w:r>
        <w:rPr>
          <w:i/>
          <w:iCs/>
        </w:rPr>
        <w:t xml:space="preserve">рывком </w:t>
      </w:r>
      <w:r>
        <w:rPr>
          <w:i/>
          <w:iCs/>
        </w:rPr>
        <w:t xml:space="preserve">ныряет в </w:t>
      </w:r>
      <w:r>
        <w:rPr>
          <w:i/>
          <w:iCs/>
        </w:rPr>
        <w:t>двер</w:t>
      </w:r>
      <w:r>
        <w:rPr>
          <w:i/>
          <w:iCs/>
        </w:rPr>
        <w:t>ь</w:t>
      </w:r>
      <w:r>
        <w:rPr>
          <w:i/>
          <w:iCs/>
        </w:rPr>
        <w:t xml:space="preserve"> щитовой и захлоп</w:t>
      </w:r>
      <w:r>
        <w:rPr>
          <w:i/>
          <w:iCs/>
        </w:rPr>
        <w:t>ывает</w:t>
      </w:r>
      <w:r>
        <w:rPr>
          <w:i/>
          <w:iCs/>
        </w:rPr>
        <w:t xml:space="preserve"> за собой.</w:t>
      </w:r>
      <w:r>
        <w:t xml:space="preserve"> </w:t>
      </w:r>
    </w:p>
    <w:p w14:paraId="2AE59703" w14:textId="77777777" w:rsidR="007E291D" w:rsidRDefault="007E291D" w:rsidP="007E291D">
      <w:pPr>
        <w:pStyle w:val="af6"/>
      </w:pPr>
    </w:p>
    <w:p w14:paraId="7D93D02A" w14:textId="2BDAFDA9" w:rsidR="007E291D" w:rsidRDefault="007E291D" w:rsidP="007E291D">
      <w:pPr>
        <w:pStyle w:val="af6"/>
      </w:pPr>
      <w:r>
        <w:t>АЛИК</w:t>
      </w:r>
      <w:r>
        <w:rPr>
          <w:i/>
          <w:iCs/>
        </w:rPr>
        <w:t xml:space="preserve"> </w:t>
      </w:r>
      <w:r>
        <w:t>(</w:t>
      </w:r>
      <w:r>
        <w:rPr>
          <w:i/>
          <w:iCs/>
        </w:rPr>
        <w:t>барахта</w:t>
      </w:r>
      <w:r>
        <w:rPr>
          <w:i/>
          <w:iCs/>
        </w:rPr>
        <w:t>ется</w:t>
      </w:r>
      <w:r>
        <w:rPr>
          <w:i/>
          <w:iCs/>
        </w:rPr>
        <w:t xml:space="preserve"> на полу, приподн</w:t>
      </w:r>
      <w:r>
        <w:rPr>
          <w:i/>
          <w:iCs/>
        </w:rPr>
        <w:t>имается</w:t>
      </w:r>
      <w:r>
        <w:t>)</w:t>
      </w:r>
      <w:r>
        <w:t>.</w:t>
      </w:r>
      <w:r>
        <w:t xml:space="preserve"> </w:t>
      </w:r>
      <w:r>
        <w:t xml:space="preserve">Дурак! Идиот! Рыцарь хренов! </w:t>
      </w:r>
      <w:proofErr w:type="spellStart"/>
      <w:r>
        <w:t>Ланселот</w:t>
      </w:r>
      <w:proofErr w:type="spellEnd"/>
      <w:r>
        <w:t xml:space="preserve"> болотный! Весь Город можно было поставить…</w:t>
      </w:r>
    </w:p>
    <w:p w14:paraId="51518B44" w14:textId="2AA5E2F4" w:rsidR="007E291D" w:rsidRDefault="007E291D" w:rsidP="007E291D">
      <w:pPr>
        <w:pStyle w:val="af6"/>
      </w:pPr>
    </w:p>
    <w:p w14:paraId="3C669BA3" w14:textId="77777777" w:rsidR="00C10A3E" w:rsidRDefault="007E291D" w:rsidP="007E291D">
      <w:pPr>
        <w:pStyle w:val="af6"/>
        <w:rPr>
          <w:i/>
          <w:iCs/>
        </w:rPr>
      </w:pPr>
      <w:r>
        <w:rPr>
          <w:i/>
          <w:iCs/>
        </w:rPr>
        <w:t>Вспых</w:t>
      </w:r>
      <w:r>
        <w:rPr>
          <w:i/>
          <w:iCs/>
        </w:rPr>
        <w:t>ивает</w:t>
      </w:r>
      <w:r>
        <w:rPr>
          <w:i/>
          <w:iCs/>
        </w:rPr>
        <w:t xml:space="preserve"> свет.</w:t>
      </w:r>
      <w:r>
        <w:t xml:space="preserve"> </w:t>
      </w:r>
      <w:r>
        <w:rPr>
          <w:i/>
          <w:iCs/>
        </w:rPr>
        <w:t>С</w:t>
      </w:r>
      <w:r>
        <w:rPr>
          <w:i/>
          <w:iCs/>
        </w:rPr>
        <w:t>танки щелка</w:t>
      </w:r>
      <w:r>
        <w:rPr>
          <w:i/>
          <w:iCs/>
        </w:rPr>
        <w:t>ют</w:t>
      </w:r>
      <w:r>
        <w:rPr>
          <w:i/>
          <w:iCs/>
        </w:rPr>
        <w:t xml:space="preserve">, </w:t>
      </w:r>
      <w:r>
        <w:rPr>
          <w:i/>
          <w:iCs/>
        </w:rPr>
        <w:t>включаются электро</w:t>
      </w:r>
      <w:r>
        <w:rPr>
          <w:i/>
          <w:iCs/>
        </w:rPr>
        <w:t>мотор</w:t>
      </w:r>
      <w:r>
        <w:rPr>
          <w:i/>
          <w:iCs/>
        </w:rPr>
        <w:t>ы</w:t>
      </w:r>
      <w:r>
        <w:rPr>
          <w:i/>
          <w:iCs/>
        </w:rPr>
        <w:t>.</w:t>
      </w:r>
      <w:r>
        <w:t xml:space="preserve"> </w:t>
      </w:r>
      <w:r>
        <w:rPr>
          <w:i/>
          <w:iCs/>
        </w:rPr>
        <w:t>Механизм с манипуляторами дер</w:t>
      </w:r>
      <w:r>
        <w:rPr>
          <w:i/>
          <w:iCs/>
        </w:rPr>
        <w:t>гается</w:t>
      </w:r>
      <w:r>
        <w:rPr>
          <w:i/>
          <w:iCs/>
        </w:rPr>
        <w:t>, втя</w:t>
      </w:r>
      <w:r>
        <w:rPr>
          <w:i/>
          <w:iCs/>
        </w:rPr>
        <w:t>гивает</w:t>
      </w:r>
      <w:r>
        <w:rPr>
          <w:i/>
          <w:iCs/>
        </w:rPr>
        <w:t xml:space="preserve"> манипулятор с диском, разв</w:t>
      </w:r>
      <w:r>
        <w:rPr>
          <w:i/>
          <w:iCs/>
        </w:rPr>
        <w:t>о</w:t>
      </w:r>
      <w:r>
        <w:rPr>
          <w:i/>
          <w:iCs/>
        </w:rPr>
        <w:t>р</w:t>
      </w:r>
      <w:r>
        <w:rPr>
          <w:i/>
          <w:iCs/>
        </w:rPr>
        <w:t>ачивается</w:t>
      </w:r>
      <w:r>
        <w:rPr>
          <w:i/>
          <w:iCs/>
        </w:rPr>
        <w:t xml:space="preserve"> к</w:t>
      </w:r>
      <w:r>
        <w:rPr>
          <w:i/>
          <w:iCs/>
        </w:rPr>
        <w:t xml:space="preserve"> АЛИКУ</w:t>
      </w:r>
      <w:r>
        <w:rPr>
          <w:i/>
          <w:iCs/>
        </w:rPr>
        <w:t xml:space="preserve">. </w:t>
      </w:r>
    </w:p>
    <w:p w14:paraId="0124A920" w14:textId="4EC6D1AC" w:rsidR="007E291D" w:rsidRDefault="007E291D" w:rsidP="007E291D">
      <w:pPr>
        <w:pStyle w:val="af6"/>
        <w:rPr>
          <w:i/>
          <w:iCs/>
        </w:rPr>
      </w:pPr>
      <w:r>
        <w:rPr>
          <w:i/>
          <w:iCs/>
        </w:rPr>
        <w:t xml:space="preserve">АЛИК </w:t>
      </w:r>
      <w:r>
        <w:rPr>
          <w:i/>
          <w:iCs/>
        </w:rPr>
        <w:t>под</w:t>
      </w:r>
      <w:r>
        <w:rPr>
          <w:i/>
          <w:iCs/>
        </w:rPr>
        <w:t>бирает</w:t>
      </w:r>
      <w:r>
        <w:rPr>
          <w:i/>
          <w:iCs/>
        </w:rPr>
        <w:t xml:space="preserve"> пистолет</w:t>
      </w:r>
      <w:r>
        <w:rPr>
          <w:i/>
          <w:iCs/>
        </w:rPr>
        <w:t>, наводит на механизм</w:t>
      </w:r>
      <w:r>
        <w:rPr>
          <w:i/>
          <w:iCs/>
        </w:rPr>
        <w:t>.</w:t>
      </w:r>
      <w:r>
        <w:rPr>
          <w:i/>
          <w:iCs/>
        </w:rPr>
        <w:t xml:space="preserve"> </w:t>
      </w:r>
    </w:p>
    <w:p w14:paraId="0F1737DD" w14:textId="72C3936D" w:rsidR="007E291D" w:rsidRDefault="007E291D" w:rsidP="007E291D">
      <w:pPr>
        <w:pStyle w:val="af6"/>
      </w:pPr>
      <w:r>
        <w:t>АЛИК</w:t>
      </w:r>
      <w:r w:rsidR="00BF7C35">
        <w:t>.</w:t>
      </w:r>
      <w:r>
        <w:t xml:space="preserve"> Стой, железяка!</w:t>
      </w:r>
    </w:p>
    <w:p w14:paraId="77A1A3D6" w14:textId="77777777" w:rsidR="007E291D" w:rsidRDefault="007E291D" w:rsidP="007E291D">
      <w:pPr>
        <w:pStyle w:val="af6"/>
      </w:pPr>
    </w:p>
    <w:p w14:paraId="4F25CB28" w14:textId="77777777" w:rsidR="00C10A3E" w:rsidRDefault="007E291D" w:rsidP="007E291D">
      <w:pPr>
        <w:pStyle w:val="af6"/>
      </w:pPr>
      <w:r>
        <w:rPr>
          <w:i/>
          <w:iCs/>
        </w:rPr>
        <w:t>Робот кати</w:t>
      </w:r>
      <w:r>
        <w:rPr>
          <w:i/>
          <w:iCs/>
        </w:rPr>
        <w:t>тся</w:t>
      </w:r>
      <w:r>
        <w:rPr>
          <w:i/>
          <w:iCs/>
        </w:rPr>
        <w:t xml:space="preserve"> навстречу.</w:t>
      </w:r>
    </w:p>
    <w:p w14:paraId="40CAC3F0" w14:textId="77777777" w:rsidR="00C10A3E" w:rsidRDefault="007E291D" w:rsidP="007E291D">
      <w:pPr>
        <w:pStyle w:val="af6"/>
      </w:pPr>
      <w:r>
        <w:rPr>
          <w:i/>
          <w:iCs/>
        </w:rPr>
        <w:t xml:space="preserve">АЛИК </w:t>
      </w:r>
      <w:r>
        <w:rPr>
          <w:i/>
          <w:iCs/>
        </w:rPr>
        <w:t>под</w:t>
      </w:r>
      <w:r>
        <w:rPr>
          <w:i/>
          <w:iCs/>
        </w:rPr>
        <w:t>скакивает</w:t>
      </w:r>
      <w:r>
        <w:rPr>
          <w:i/>
          <w:iCs/>
        </w:rPr>
        <w:t>, стре</w:t>
      </w:r>
      <w:r>
        <w:rPr>
          <w:i/>
          <w:iCs/>
        </w:rPr>
        <w:t>ляет</w:t>
      </w:r>
      <w:r>
        <w:rPr>
          <w:i/>
          <w:iCs/>
        </w:rPr>
        <w:t>.</w:t>
      </w:r>
      <w:r>
        <w:t xml:space="preserve"> </w:t>
      </w:r>
      <w:r>
        <w:rPr>
          <w:i/>
          <w:iCs/>
        </w:rPr>
        <w:t>Механизм</w:t>
      </w:r>
      <w:r>
        <w:rPr>
          <w:i/>
          <w:iCs/>
        </w:rPr>
        <w:t xml:space="preserve"> приближается</w:t>
      </w:r>
      <w:r>
        <w:rPr>
          <w:i/>
          <w:iCs/>
        </w:rPr>
        <w:t xml:space="preserve"> </w:t>
      </w:r>
      <w:r>
        <w:rPr>
          <w:i/>
          <w:iCs/>
        </w:rPr>
        <w:t>крутит</w:t>
      </w:r>
      <w:r>
        <w:rPr>
          <w:i/>
          <w:iCs/>
        </w:rPr>
        <w:t xml:space="preserve"> манипуляторами</w:t>
      </w:r>
      <w:r>
        <w:rPr>
          <w:i/>
          <w:iCs/>
        </w:rPr>
        <w:t xml:space="preserve">. </w:t>
      </w:r>
      <w:r>
        <w:rPr>
          <w:i/>
          <w:iCs/>
        </w:rPr>
        <w:t>Железное полотно ворот</w:t>
      </w:r>
      <w:r>
        <w:rPr>
          <w:i/>
          <w:iCs/>
        </w:rPr>
        <w:t xml:space="preserve"> скрипит и</w:t>
      </w:r>
      <w:r>
        <w:rPr>
          <w:i/>
          <w:iCs/>
        </w:rPr>
        <w:t xml:space="preserve"> </w:t>
      </w:r>
      <w:r>
        <w:rPr>
          <w:i/>
          <w:iCs/>
        </w:rPr>
        <w:t>опускается</w:t>
      </w:r>
      <w:r>
        <w:rPr>
          <w:i/>
          <w:iCs/>
        </w:rPr>
        <w:t>.</w:t>
      </w:r>
      <w:r>
        <w:rPr>
          <w:i/>
          <w:iCs/>
        </w:rPr>
        <w:t xml:space="preserve"> АЛИК поворачивается на скрип. </w:t>
      </w:r>
    </w:p>
    <w:p w14:paraId="565D2E42" w14:textId="77EFACF2" w:rsidR="007E291D" w:rsidRDefault="007E291D" w:rsidP="007E291D">
      <w:pPr>
        <w:pStyle w:val="af6"/>
        <w:rPr>
          <w:i/>
          <w:iCs/>
        </w:rPr>
      </w:pPr>
      <w:r>
        <w:rPr>
          <w:i/>
          <w:iCs/>
        </w:rPr>
        <w:t xml:space="preserve">Робот одним манипулятором хватает пистолет, выламывает из руки АЛИКА. Другой манипулятор хватает АЛИКА за рукав.  </w:t>
      </w:r>
    </w:p>
    <w:p w14:paraId="7802E791" w14:textId="6B9CB740" w:rsidR="007E291D" w:rsidRDefault="007E291D" w:rsidP="007E291D">
      <w:pPr>
        <w:pStyle w:val="af6"/>
      </w:pPr>
      <w:r>
        <w:rPr>
          <w:i/>
          <w:iCs/>
        </w:rPr>
        <w:t>АЛИК</w:t>
      </w:r>
      <w:r>
        <w:rPr>
          <w:i/>
          <w:iCs/>
        </w:rPr>
        <w:t xml:space="preserve"> </w:t>
      </w:r>
      <w:r>
        <w:rPr>
          <w:i/>
          <w:iCs/>
        </w:rPr>
        <w:t xml:space="preserve">вырывается, </w:t>
      </w:r>
      <w:r>
        <w:rPr>
          <w:i/>
          <w:iCs/>
        </w:rPr>
        <w:t>оста</w:t>
      </w:r>
      <w:r>
        <w:rPr>
          <w:i/>
          <w:iCs/>
        </w:rPr>
        <w:t>вляет в клешне</w:t>
      </w:r>
      <w:r>
        <w:rPr>
          <w:i/>
          <w:iCs/>
        </w:rPr>
        <w:t xml:space="preserve"> клок курки, </w:t>
      </w:r>
      <w:r>
        <w:rPr>
          <w:i/>
          <w:iCs/>
        </w:rPr>
        <w:t xml:space="preserve">бежит </w:t>
      </w:r>
      <w:r>
        <w:rPr>
          <w:i/>
          <w:iCs/>
        </w:rPr>
        <w:t>к сужающейся щели выхода. Подны</w:t>
      </w:r>
      <w:r>
        <w:rPr>
          <w:i/>
          <w:iCs/>
        </w:rPr>
        <w:t>ривает</w:t>
      </w:r>
      <w:r>
        <w:rPr>
          <w:i/>
          <w:iCs/>
        </w:rPr>
        <w:t xml:space="preserve"> под</w:t>
      </w:r>
      <w:r>
        <w:rPr>
          <w:i/>
          <w:iCs/>
        </w:rPr>
        <w:t xml:space="preserve"> воротами</w:t>
      </w:r>
      <w:r>
        <w:rPr>
          <w:i/>
          <w:iCs/>
        </w:rPr>
        <w:t>, кубарем выкат</w:t>
      </w:r>
      <w:r>
        <w:rPr>
          <w:i/>
          <w:iCs/>
        </w:rPr>
        <w:t>ывается</w:t>
      </w:r>
      <w:r>
        <w:rPr>
          <w:i/>
          <w:iCs/>
        </w:rPr>
        <w:t xml:space="preserve"> на площадку,</w:t>
      </w:r>
      <w:r>
        <w:rPr>
          <w:i/>
          <w:iCs/>
        </w:rPr>
        <w:t xml:space="preserve"> пробегает и падает рядом с обрывом. </w:t>
      </w:r>
    </w:p>
    <w:p w14:paraId="33FCBA57" w14:textId="77777777" w:rsidR="007E291D" w:rsidRDefault="007E291D" w:rsidP="007E291D">
      <w:pPr>
        <w:pStyle w:val="af6"/>
      </w:pPr>
    </w:p>
    <w:p w14:paraId="236C58E3" w14:textId="3A4D1FA6" w:rsidR="00AA2E42" w:rsidRDefault="00AA2E42" w:rsidP="00AA2E42">
      <w:pPr>
        <w:pStyle w:val="3"/>
        <w:jc w:val="center"/>
      </w:pPr>
      <w:r>
        <w:t>ДЕЙСТВИЕ СЕДЬМОЕ</w:t>
      </w:r>
    </w:p>
    <w:p w14:paraId="61B26752" w14:textId="77777777" w:rsidR="00AA2E42" w:rsidRDefault="00AA2E42" w:rsidP="007E291D">
      <w:pPr>
        <w:pStyle w:val="af6"/>
      </w:pPr>
    </w:p>
    <w:p w14:paraId="1F4778A7" w14:textId="77777777" w:rsidR="007E291D" w:rsidRDefault="007E291D" w:rsidP="007E291D">
      <w:pPr>
        <w:pStyle w:val="af6"/>
        <w:rPr>
          <w:i/>
          <w:iCs/>
        </w:rPr>
      </w:pPr>
      <w:r>
        <w:rPr>
          <w:i/>
          <w:iCs/>
        </w:rPr>
        <w:t>АЛИК</w:t>
      </w:r>
      <w:r>
        <w:rPr>
          <w:i/>
          <w:iCs/>
        </w:rPr>
        <w:t xml:space="preserve"> леж</w:t>
      </w:r>
      <w:r>
        <w:rPr>
          <w:i/>
          <w:iCs/>
        </w:rPr>
        <w:t>ит на спине. Р</w:t>
      </w:r>
      <w:r>
        <w:rPr>
          <w:i/>
          <w:iCs/>
        </w:rPr>
        <w:t>уки</w:t>
      </w:r>
      <w:r>
        <w:rPr>
          <w:i/>
          <w:iCs/>
        </w:rPr>
        <w:t xml:space="preserve"> раскинуты</w:t>
      </w:r>
      <w:r>
        <w:rPr>
          <w:i/>
          <w:iCs/>
        </w:rPr>
        <w:t>.</w:t>
      </w:r>
      <w:r>
        <w:rPr>
          <w:i/>
          <w:iCs/>
        </w:rPr>
        <w:t xml:space="preserve"> </w:t>
      </w:r>
    </w:p>
    <w:p w14:paraId="6F5401DD" w14:textId="0BE8015F" w:rsidR="007E291D" w:rsidRDefault="007E291D" w:rsidP="007E291D">
      <w:pPr>
        <w:pStyle w:val="af6"/>
        <w:rPr>
          <w:i/>
          <w:iCs/>
        </w:rPr>
      </w:pPr>
      <w:r>
        <w:rPr>
          <w:i/>
          <w:iCs/>
        </w:rPr>
        <w:t xml:space="preserve">С неба падают снежинки. Сначала редко, потом все чаще, превращаясь в густой снегопад. </w:t>
      </w:r>
    </w:p>
    <w:p w14:paraId="132179A6" w14:textId="77777777" w:rsidR="007E291D" w:rsidRDefault="007E291D" w:rsidP="007E291D">
      <w:pPr>
        <w:pStyle w:val="af6"/>
      </w:pPr>
    </w:p>
    <w:p w14:paraId="407E1DC7" w14:textId="0B420EF8" w:rsidR="007E291D" w:rsidRDefault="007E291D" w:rsidP="007E291D">
      <w:pPr>
        <w:pStyle w:val="af6"/>
      </w:pPr>
      <w:r>
        <w:t>АЛИК</w:t>
      </w:r>
      <w:r>
        <w:t xml:space="preserve"> (</w:t>
      </w:r>
      <w:r>
        <w:rPr>
          <w:i/>
          <w:iCs/>
        </w:rPr>
        <w:t>поднимает руку, прикрывает глаза</w:t>
      </w:r>
      <w:r>
        <w:t>).</w:t>
      </w:r>
      <w:r>
        <w:t xml:space="preserve"> Снег пошел. Надо же. А я думал, что…</w:t>
      </w:r>
    </w:p>
    <w:p w14:paraId="6BA24905" w14:textId="77777777" w:rsidR="007E291D" w:rsidRDefault="007E291D" w:rsidP="007E291D">
      <w:pPr>
        <w:pStyle w:val="af6"/>
      </w:pPr>
    </w:p>
    <w:p w14:paraId="494A6298" w14:textId="77777777" w:rsidR="00C10A3E" w:rsidRDefault="007E291D" w:rsidP="007E291D">
      <w:pPr>
        <w:pStyle w:val="af6"/>
        <w:rPr>
          <w:i/>
          <w:iCs/>
        </w:rPr>
      </w:pPr>
      <w:r>
        <w:rPr>
          <w:i/>
          <w:iCs/>
        </w:rPr>
        <w:t xml:space="preserve">Его заглушает скрип приподнимающихся ворот. </w:t>
      </w:r>
    </w:p>
    <w:p w14:paraId="07C1549E" w14:textId="3DCBAA20" w:rsidR="007E291D" w:rsidRDefault="007E291D" w:rsidP="007E291D">
      <w:pPr>
        <w:pStyle w:val="af6"/>
      </w:pPr>
      <w:r>
        <w:rPr>
          <w:i/>
          <w:iCs/>
        </w:rPr>
        <w:t xml:space="preserve">Ворота </w:t>
      </w:r>
      <w:r>
        <w:rPr>
          <w:i/>
          <w:iCs/>
        </w:rPr>
        <w:t>зам</w:t>
      </w:r>
      <w:r>
        <w:rPr>
          <w:i/>
          <w:iCs/>
        </w:rPr>
        <w:t>и</w:t>
      </w:r>
      <w:r>
        <w:rPr>
          <w:i/>
          <w:iCs/>
        </w:rPr>
        <w:t>р</w:t>
      </w:r>
      <w:r>
        <w:rPr>
          <w:i/>
          <w:iCs/>
        </w:rPr>
        <w:t>ают</w:t>
      </w:r>
      <w:r>
        <w:rPr>
          <w:i/>
          <w:iCs/>
        </w:rPr>
        <w:t>.</w:t>
      </w:r>
      <w:r>
        <w:t xml:space="preserve"> </w:t>
      </w:r>
      <w:r>
        <w:rPr>
          <w:i/>
          <w:iCs/>
        </w:rPr>
        <w:t>Через щель выб</w:t>
      </w:r>
      <w:r>
        <w:rPr>
          <w:i/>
          <w:iCs/>
        </w:rPr>
        <w:t>и</w:t>
      </w:r>
      <w:r>
        <w:rPr>
          <w:i/>
          <w:iCs/>
        </w:rPr>
        <w:t>ра</w:t>
      </w:r>
      <w:r>
        <w:rPr>
          <w:i/>
          <w:iCs/>
        </w:rPr>
        <w:t>ется</w:t>
      </w:r>
      <w:r>
        <w:rPr>
          <w:i/>
          <w:iCs/>
        </w:rPr>
        <w:t xml:space="preserve"> </w:t>
      </w:r>
      <w:r>
        <w:rPr>
          <w:i/>
          <w:iCs/>
        </w:rPr>
        <w:t>ДИМОН</w:t>
      </w:r>
      <w:r>
        <w:rPr>
          <w:i/>
          <w:iCs/>
        </w:rPr>
        <w:t xml:space="preserve">. </w:t>
      </w:r>
      <w:r>
        <w:rPr>
          <w:i/>
          <w:iCs/>
        </w:rPr>
        <w:t xml:space="preserve">Вертит </w:t>
      </w:r>
      <w:r>
        <w:rPr>
          <w:i/>
          <w:iCs/>
        </w:rPr>
        <w:t>фонарем.</w:t>
      </w:r>
      <w:r>
        <w:rPr>
          <w:i/>
          <w:iCs/>
        </w:rPr>
        <w:t xml:space="preserve"> Нашаривает лучом </w:t>
      </w:r>
      <w:r>
        <w:rPr>
          <w:i/>
          <w:iCs/>
        </w:rPr>
        <w:t>возвышение с торчащей рукой. Под</w:t>
      </w:r>
      <w:r>
        <w:rPr>
          <w:i/>
          <w:iCs/>
        </w:rPr>
        <w:t>ходит</w:t>
      </w:r>
      <w:r>
        <w:rPr>
          <w:i/>
          <w:iCs/>
        </w:rPr>
        <w:t>.</w:t>
      </w:r>
      <w:r>
        <w:rPr>
          <w:i/>
          <w:iCs/>
        </w:rPr>
        <w:t xml:space="preserve">  </w:t>
      </w:r>
    </w:p>
    <w:p w14:paraId="14D9C343" w14:textId="1ED7F536" w:rsidR="007E291D" w:rsidRDefault="007E291D" w:rsidP="007E291D">
      <w:pPr>
        <w:pStyle w:val="af6"/>
        <w:rPr>
          <w:i/>
          <w:iCs/>
        </w:rPr>
      </w:pPr>
    </w:p>
    <w:p w14:paraId="548AC16A" w14:textId="7B337A0B" w:rsidR="00C10A3E" w:rsidRDefault="007E291D" w:rsidP="00AA2E42">
      <w:pPr>
        <w:pStyle w:val="af6"/>
      </w:pPr>
      <w:r>
        <w:t>ДИМОН</w:t>
      </w:r>
      <w:r w:rsidR="00BF7C35">
        <w:t>.</w:t>
      </w:r>
      <w:r>
        <w:t xml:space="preserve"> Алик? Ты чего разлегся? Идти надо.</w:t>
      </w:r>
    </w:p>
    <w:p w14:paraId="093CF8DE" w14:textId="5B76D1A7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На хрен?</w:t>
      </w:r>
    </w:p>
    <w:p w14:paraId="1CB608D4" w14:textId="129F447D" w:rsidR="00C10A3E" w:rsidRDefault="007E291D" w:rsidP="00AA2E42">
      <w:pPr>
        <w:pStyle w:val="af6"/>
      </w:pPr>
      <w:r>
        <w:t>ДИМОН</w:t>
      </w:r>
      <w:r w:rsidR="00BF7C35">
        <w:t>.</w:t>
      </w:r>
      <w:r>
        <w:t xml:space="preserve"> В Город.</w:t>
      </w:r>
    </w:p>
    <w:p w14:paraId="7EEAFC68" w14:textId="13198E84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Город… Теперь такой светящийся. Батареи булькают… Думаешь, подвиг твой оценят и памятник поставят?</w:t>
      </w:r>
    </w:p>
    <w:p w14:paraId="566D12AE" w14:textId="1768CDC2" w:rsidR="00C10A3E" w:rsidRDefault="007E291D" w:rsidP="00AA2E42">
      <w:pPr>
        <w:pStyle w:val="af6"/>
      </w:pPr>
      <w:r>
        <w:t>ДИМОН</w:t>
      </w:r>
      <w:r w:rsidR="00BF7C35">
        <w:t>.</w:t>
      </w:r>
      <w:r>
        <w:t xml:space="preserve"> Там тепло. Там люди, которые волнуются.</w:t>
      </w:r>
    </w:p>
    <w:p w14:paraId="0F0622A2" w14:textId="6348E543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О чем?</w:t>
      </w:r>
    </w:p>
    <w:p w14:paraId="23AEE1C9" w14:textId="7D93FD50" w:rsidR="00C10A3E" w:rsidRDefault="007E291D" w:rsidP="00AA2E42">
      <w:pPr>
        <w:pStyle w:val="af6"/>
      </w:pPr>
      <w:r>
        <w:t>ДИМОН</w:t>
      </w:r>
      <w:r w:rsidR="00BF7C35">
        <w:t>.</w:t>
      </w:r>
      <w:r>
        <w:t xml:space="preserve"> О нас. Обо мне. И о тебе тоже.</w:t>
      </w:r>
      <w:r>
        <w:t xml:space="preserve"> </w:t>
      </w:r>
    </w:p>
    <w:p w14:paraId="599E0F40" w14:textId="454F207C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Обо мне никто не волнуется. Теперь. Родители тогда еще умерли. М</w:t>
      </w:r>
      <w:r>
        <w:t>а</w:t>
      </w:r>
      <w:r>
        <w:t>ту ты отобрал… Даже не знаю, волновалась ли она обо мне когда-то раньше? А?</w:t>
      </w:r>
      <w:r>
        <w:t xml:space="preserve"> </w:t>
      </w:r>
    </w:p>
    <w:p w14:paraId="0555619A" w14:textId="587F6BAD" w:rsidR="00C10A3E" w:rsidRDefault="007E291D" w:rsidP="00AA2E42">
      <w:pPr>
        <w:pStyle w:val="af6"/>
      </w:pPr>
      <w:r>
        <w:t>ДИМОН</w:t>
      </w:r>
      <w:r w:rsidR="00BF7C35">
        <w:t>.</w:t>
      </w:r>
      <w:r>
        <w:t xml:space="preserve"> Волновалась. И сейчас волнуется. Прикинь, боялась, что я тебя убью.</w:t>
      </w:r>
    </w:p>
    <w:p w14:paraId="5DF0790B" w14:textId="1CD080EE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Да ладно? (</w:t>
      </w:r>
      <w:r w:rsidR="00C10A3E">
        <w:rPr>
          <w:i/>
          <w:iCs/>
        </w:rPr>
        <w:t>С</w:t>
      </w:r>
      <w:r>
        <w:rPr>
          <w:i/>
          <w:iCs/>
        </w:rPr>
        <w:t>меется</w:t>
      </w:r>
      <w:r w:rsidR="00C10A3E">
        <w:rPr>
          <w:i/>
          <w:iCs/>
        </w:rPr>
        <w:t>.</w:t>
      </w:r>
      <w:r>
        <w:t>)</w:t>
      </w:r>
    </w:p>
    <w:p w14:paraId="2AE1AB39" w14:textId="64D57FC4" w:rsidR="00C10A3E" w:rsidRDefault="007E291D" w:rsidP="00AA2E42">
      <w:pPr>
        <w:pStyle w:val="af6"/>
      </w:pPr>
      <w:r>
        <w:t>ДИМОН</w:t>
      </w:r>
      <w:r w:rsidR="00C10A3E">
        <w:t xml:space="preserve"> </w:t>
      </w:r>
      <w:r>
        <w:t>(</w:t>
      </w:r>
      <w:r>
        <w:rPr>
          <w:i/>
          <w:iCs/>
        </w:rPr>
        <w:t>смеется</w:t>
      </w:r>
      <w:r>
        <w:t>)</w:t>
      </w:r>
      <w:r w:rsidR="00C10A3E">
        <w:t>.</w:t>
      </w:r>
      <w:r>
        <w:t xml:space="preserve"> Ну да.</w:t>
      </w:r>
      <w:r>
        <w:t xml:space="preserve"> </w:t>
      </w:r>
    </w:p>
    <w:p w14:paraId="77B4FFFB" w14:textId="3B2C0AAD" w:rsidR="00C10A3E" w:rsidRDefault="007E291D" w:rsidP="00AA2E42">
      <w:pPr>
        <w:pStyle w:val="af6"/>
      </w:pPr>
      <w:r>
        <w:t>ДИМОН</w:t>
      </w:r>
      <w:r w:rsidR="00BF7C35">
        <w:t>.</w:t>
      </w:r>
      <w:r>
        <w:t xml:space="preserve"> Вставай.</w:t>
      </w:r>
    </w:p>
    <w:p w14:paraId="5BFE40CD" w14:textId="255DFEBA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А зачем? Мне торопиться некуда. В Город не нужно. И вообще никуда не нужно.</w:t>
      </w:r>
    </w:p>
    <w:p w14:paraId="218A57F6" w14:textId="40A4DCD8" w:rsidR="00C10A3E" w:rsidRDefault="007E291D" w:rsidP="00AA2E42">
      <w:pPr>
        <w:pStyle w:val="af6"/>
      </w:pPr>
      <w:r>
        <w:lastRenderedPageBreak/>
        <w:t>ДИМОН</w:t>
      </w:r>
      <w:r w:rsidR="00BF7C35">
        <w:t>.</w:t>
      </w:r>
      <w:r>
        <w:t xml:space="preserve"> Бизнес, водители. Сам говорил, ты так всем нужен.</w:t>
      </w:r>
    </w:p>
    <w:p w14:paraId="3A61B861" w14:textId="4C931DCB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Особенно банку. После изменения процента по кредиту</w:t>
      </w:r>
      <w:r>
        <w:t>.</w:t>
      </w:r>
      <w:r>
        <w:t> Ты знаешь, что такое заемный капитал? Еще неделька и весь мой бизнес</w:t>
      </w:r>
      <w:r w:rsidR="00C10A3E">
        <w:t>…</w:t>
      </w:r>
      <w:r>
        <w:t xml:space="preserve"> (</w:t>
      </w:r>
      <w:r w:rsidR="00C10A3E">
        <w:rPr>
          <w:i/>
          <w:iCs/>
        </w:rPr>
        <w:t>Н</w:t>
      </w:r>
      <w:r>
        <w:rPr>
          <w:i/>
          <w:iCs/>
        </w:rPr>
        <w:t>еопределенно машет рукой</w:t>
      </w:r>
      <w:r w:rsidR="00C10A3E">
        <w:rPr>
          <w:i/>
          <w:iCs/>
        </w:rPr>
        <w:t>.</w:t>
      </w:r>
      <w:r>
        <w:t>) У</w:t>
      </w:r>
      <w:r>
        <w:t>же</w:t>
      </w:r>
      <w:r>
        <w:t xml:space="preserve"> </w:t>
      </w:r>
      <w:r>
        <w:t>не мой. У меня вообще ничего не будет. Хуже, чем у тебя. Про босиком на мороз думал про себя говоришь? Не. Про меня.</w:t>
      </w:r>
      <w:r>
        <w:t xml:space="preserve"> </w:t>
      </w:r>
    </w:p>
    <w:p w14:paraId="48BEFA81" w14:textId="45FE36EA" w:rsidR="00C10A3E" w:rsidRDefault="007E291D" w:rsidP="00AA2E42">
      <w:pPr>
        <w:pStyle w:val="af6"/>
      </w:pPr>
      <w:r>
        <w:t>ДИМОН</w:t>
      </w:r>
      <w:r w:rsidR="00BF7C35">
        <w:t>.</w:t>
      </w:r>
      <w:r>
        <w:t xml:space="preserve"> Понял. Вставай.</w:t>
      </w:r>
    </w:p>
    <w:p w14:paraId="61EE2B81" w14:textId="02B9B62D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Вот пристал. Зачем? Чтоб через неделю… Да ну на хрен. Пистолет и тот отобрали. Застрелиться нечем!</w:t>
      </w:r>
    </w:p>
    <w:p w14:paraId="0FE35098" w14:textId="5B281ABC" w:rsidR="00C10A3E" w:rsidRDefault="007E291D" w:rsidP="00AA2E42">
      <w:pPr>
        <w:pStyle w:val="af6"/>
      </w:pPr>
      <w:r>
        <w:t>ДИМОН</w:t>
      </w:r>
      <w:r w:rsidR="00BF7C35">
        <w:t>.</w:t>
      </w:r>
      <w:r>
        <w:t xml:space="preserve"> Алик! Подъем!</w:t>
      </w:r>
    </w:p>
    <w:p w14:paraId="380990D1" w14:textId="23B9A652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Да</w:t>
      </w:r>
      <w:r>
        <w:t>-а-а.</w:t>
      </w:r>
      <w:r>
        <w:t xml:space="preserve"> Человека из армии уволить можно. Армию из человека никогда. А я гражданский. Мне это все, тьфу.</w:t>
      </w:r>
      <w:r>
        <w:t xml:space="preserve"> </w:t>
      </w:r>
    </w:p>
    <w:p w14:paraId="07F9996A" w14:textId="4CC57327" w:rsidR="00C10A3E" w:rsidRDefault="007E291D" w:rsidP="00AA2E42">
      <w:pPr>
        <w:pStyle w:val="af6"/>
      </w:pPr>
      <w:r>
        <w:t xml:space="preserve">ДИМОН </w:t>
      </w:r>
      <w:r>
        <w:t>(</w:t>
      </w:r>
      <w:r>
        <w:rPr>
          <w:i/>
          <w:iCs/>
        </w:rPr>
        <w:t>хват</w:t>
      </w:r>
      <w:r>
        <w:rPr>
          <w:i/>
          <w:iCs/>
        </w:rPr>
        <w:t>ает</w:t>
      </w:r>
      <w:r>
        <w:rPr>
          <w:i/>
          <w:iCs/>
        </w:rPr>
        <w:t xml:space="preserve"> Алика за шиворот, припод</w:t>
      </w:r>
      <w:r>
        <w:rPr>
          <w:i/>
          <w:iCs/>
        </w:rPr>
        <w:t>нимает</w:t>
      </w:r>
      <w:r>
        <w:rPr>
          <w:i/>
          <w:iCs/>
        </w:rPr>
        <w:t>, застав</w:t>
      </w:r>
      <w:r>
        <w:rPr>
          <w:i/>
          <w:iCs/>
        </w:rPr>
        <w:t>ляет</w:t>
      </w:r>
      <w:r>
        <w:rPr>
          <w:i/>
          <w:iCs/>
        </w:rPr>
        <w:t xml:space="preserve"> сесть</w:t>
      </w:r>
      <w:r>
        <w:t xml:space="preserve">). </w:t>
      </w:r>
      <w:r>
        <w:t>Проблемы не рассасываются. Их решают.</w:t>
      </w:r>
    </w:p>
    <w:p w14:paraId="606D7091" w14:textId="2096EF88" w:rsidR="00C10A3E" w:rsidRDefault="007E291D" w:rsidP="00AA2E42">
      <w:pPr>
        <w:pStyle w:val="af6"/>
      </w:pPr>
      <w:r>
        <w:t>АЛИК</w:t>
      </w:r>
      <w:r w:rsidR="00BF7C35">
        <w:t>.</w:t>
      </w:r>
      <w:r>
        <w:t xml:space="preserve"> А я и хотел решить… Уехал бы с кучей денег. На новом месте с чистого листа… Как думаешь, получилось бы?</w:t>
      </w:r>
    </w:p>
    <w:p w14:paraId="2A848AC8" w14:textId="36110FE9" w:rsidR="00C10A3E" w:rsidRDefault="007E291D" w:rsidP="00AA2E42">
      <w:pPr>
        <w:pStyle w:val="af6"/>
      </w:pPr>
      <w:r>
        <w:t>ДИМОН</w:t>
      </w:r>
      <w:r w:rsidR="00BF7C35">
        <w:t>.</w:t>
      </w:r>
      <w:r>
        <w:t xml:space="preserve"> Обязательно.</w:t>
      </w:r>
      <w:r w:rsidR="00AA2E42">
        <w:t xml:space="preserve"> </w:t>
      </w:r>
    </w:p>
    <w:p w14:paraId="04A496A5" w14:textId="4ED5A40C" w:rsidR="00C10A3E" w:rsidRDefault="00AA2E42" w:rsidP="00AA2E42">
      <w:pPr>
        <w:pStyle w:val="af6"/>
      </w:pPr>
      <w:r>
        <w:t>АЛИК</w:t>
      </w:r>
      <w:r w:rsidR="00BF7C35">
        <w:t>.</w:t>
      </w:r>
      <w:r>
        <w:t xml:space="preserve"> Вот</w:t>
      </w:r>
      <w:r w:rsidR="00C10A3E">
        <w:t>.</w:t>
      </w:r>
      <w:r>
        <w:t xml:space="preserve"> (</w:t>
      </w:r>
      <w:r w:rsidR="00C10A3E">
        <w:rPr>
          <w:i/>
          <w:iCs/>
        </w:rPr>
        <w:t>П</w:t>
      </w:r>
      <w:r>
        <w:rPr>
          <w:i/>
          <w:iCs/>
        </w:rPr>
        <w:t>ытается снова лечь, ДИМОН придерживает</w:t>
      </w:r>
      <w:r w:rsidR="00C10A3E">
        <w:rPr>
          <w:i/>
          <w:iCs/>
        </w:rPr>
        <w:t>.</w:t>
      </w:r>
      <w:r>
        <w:t>)</w:t>
      </w:r>
      <w:r>
        <w:rPr>
          <w:i/>
          <w:iCs/>
        </w:rPr>
        <w:t xml:space="preserve"> </w:t>
      </w:r>
      <w:r>
        <w:t>Потом оказалось, можно сам банк поставить, как они меня. А теперь</w:t>
      </w:r>
      <w:r w:rsidR="00C10A3E">
        <w:t>…</w:t>
      </w:r>
      <w:r>
        <w:t xml:space="preserve"> (</w:t>
      </w:r>
      <w:r w:rsidR="00C10A3E">
        <w:rPr>
          <w:i/>
          <w:iCs/>
        </w:rPr>
        <w:t>П</w:t>
      </w:r>
      <w:r>
        <w:rPr>
          <w:i/>
          <w:iCs/>
        </w:rPr>
        <w:t>овисает</w:t>
      </w:r>
      <w:r>
        <w:rPr>
          <w:i/>
          <w:iCs/>
        </w:rPr>
        <w:t xml:space="preserve"> на руке</w:t>
      </w:r>
      <w:r>
        <w:rPr>
          <w:i/>
          <w:iCs/>
        </w:rPr>
        <w:t xml:space="preserve"> ДИМОНА</w:t>
      </w:r>
      <w:r w:rsidR="00C10A3E">
        <w:rPr>
          <w:i/>
          <w:iCs/>
        </w:rPr>
        <w:t>.</w:t>
      </w:r>
      <w:r>
        <w:t>)</w:t>
      </w:r>
    </w:p>
    <w:p w14:paraId="15A21327" w14:textId="047F3842" w:rsidR="00C10A3E" w:rsidRDefault="00AA2E42" w:rsidP="00AA2E42">
      <w:pPr>
        <w:pStyle w:val="af6"/>
      </w:pPr>
      <w:r>
        <w:t>ДИМОН</w:t>
      </w:r>
      <w:r>
        <w:t xml:space="preserve"> (</w:t>
      </w:r>
      <w:r>
        <w:rPr>
          <w:i/>
          <w:iCs/>
        </w:rPr>
        <w:t>встряхивает АЛИКА</w:t>
      </w:r>
      <w:r>
        <w:t>).</w:t>
      </w:r>
      <w:r>
        <w:t xml:space="preserve"> Хорош. Жизнь не кончилась. Перезимуем и вернемся.</w:t>
      </w:r>
      <w:r>
        <w:t xml:space="preserve"> </w:t>
      </w:r>
    </w:p>
    <w:p w14:paraId="0447648C" w14:textId="1F9DED22" w:rsidR="00C10A3E" w:rsidRDefault="00AA2E42" w:rsidP="00AA2E42">
      <w:pPr>
        <w:pStyle w:val="af6"/>
      </w:pPr>
      <w:r>
        <w:t xml:space="preserve">АЛИК </w:t>
      </w:r>
      <w:r>
        <w:t>(</w:t>
      </w:r>
      <w:r>
        <w:rPr>
          <w:i/>
          <w:iCs/>
        </w:rPr>
        <w:t>высвобо</w:t>
      </w:r>
      <w:r>
        <w:rPr>
          <w:i/>
          <w:iCs/>
        </w:rPr>
        <w:t>ждает</w:t>
      </w:r>
      <w:r>
        <w:rPr>
          <w:i/>
          <w:iCs/>
        </w:rPr>
        <w:t xml:space="preserve"> куртку</w:t>
      </w:r>
      <w:r>
        <w:rPr>
          <w:i/>
          <w:iCs/>
        </w:rPr>
        <w:t>,</w:t>
      </w:r>
      <w:r>
        <w:rPr>
          <w:i/>
          <w:iCs/>
        </w:rPr>
        <w:t xml:space="preserve"> </w:t>
      </w:r>
      <w:r>
        <w:rPr>
          <w:i/>
          <w:iCs/>
        </w:rPr>
        <w:t>садится</w:t>
      </w:r>
      <w:r>
        <w:rPr>
          <w:i/>
          <w:iCs/>
        </w:rPr>
        <w:t>, опершись о колени</w:t>
      </w:r>
      <w:r>
        <w:t xml:space="preserve">). </w:t>
      </w:r>
      <w:r>
        <w:t>Весной? Холода позади, ночь укорачивается. Поди, напугай их отключением</w:t>
      </w:r>
      <w:r>
        <w:t xml:space="preserve">. </w:t>
      </w:r>
    </w:p>
    <w:p w14:paraId="59471CF6" w14:textId="17698D60" w:rsidR="00AA2E42" w:rsidRDefault="00AA2E42" w:rsidP="00AA2E42">
      <w:pPr>
        <w:pStyle w:val="af6"/>
      </w:pPr>
      <w:r>
        <w:t>ДИМОН</w:t>
      </w:r>
      <w:r w:rsidR="00BF7C35">
        <w:t>.</w:t>
      </w:r>
      <w:r>
        <w:t xml:space="preserve"> Просто ящики вынести</w:t>
      </w:r>
      <w:r>
        <w:t>?</w:t>
      </w:r>
      <w:r>
        <w:t xml:space="preserve"> </w:t>
      </w:r>
      <w:r>
        <w:t>У</w:t>
      </w:r>
      <w:r>
        <w:t>же не согласен?</w:t>
      </w:r>
      <w:r>
        <w:t xml:space="preserve">  </w:t>
      </w:r>
    </w:p>
    <w:p w14:paraId="5E36073A" w14:textId="77777777" w:rsidR="00AA2E42" w:rsidRDefault="00AA2E42" w:rsidP="00AA2E42">
      <w:pPr>
        <w:pStyle w:val="af6"/>
      </w:pPr>
    </w:p>
    <w:p w14:paraId="1E9CD874" w14:textId="77777777" w:rsidR="00AA2E42" w:rsidRDefault="00AA2E42" w:rsidP="00AA2E42">
      <w:pPr>
        <w:pStyle w:val="af6"/>
        <w:rPr>
          <w:i/>
          <w:iCs/>
        </w:rPr>
      </w:pPr>
      <w:r>
        <w:rPr>
          <w:i/>
          <w:iCs/>
        </w:rPr>
        <w:t xml:space="preserve">Ворота с грохотом захлопываются.  </w:t>
      </w:r>
    </w:p>
    <w:p w14:paraId="6954E060" w14:textId="77777777" w:rsidR="00AA2E42" w:rsidRDefault="00AA2E42" w:rsidP="00AA2E42">
      <w:pPr>
        <w:pStyle w:val="af6"/>
        <w:rPr>
          <w:i/>
          <w:iCs/>
        </w:rPr>
      </w:pPr>
    </w:p>
    <w:p w14:paraId="21F1BB97" w14:textId="7CD76E39" w:rsidR="00C10A3E" w:rsidRDefault="00AA2E42" w:rsidP="00AA2E42">
      <w:pPr>
        <w:pStyle w:val="af6"/>
      </w:pPr>
      <w:r>
        <w:t>ДИМОН</w:t>
      </w:r>
      <w:r w:rsidR="00BF7C35">
        <w:t>.</w:t>
      </w:r>
      <w:r>
        <w:t xml:space="preserve"> </w:t>
      </w:r>
      <w:r>
        <w:t>Все. Закрыли калитку. Накрылся механизм. Совсем.</w:t>
      </w:r>
      <w:r>
        <w:t xml:space="preserve"> </w:t>
      </w:r>
    </w:p>
    <w:p w14:paraId="5B38C368" w14:textId="485E7671" w:rsidR="00C10A3E" w:rsidRDefault="00AA2E42" w:rsidP="00AA2E42">
      <w:pPr>
        <w:pStyle w:val="af6"/>
      </w:pPr>
      <w:r>
        <w:t>АЛИК</w:t>
      </w:r>
      <w:r w:rsidR="00BF7C35">
        <w:t>.</w:t>
      </w:r>
      <w:r>
        <w:t xml:space="preserve"> Ну и как теперь…</w:t>
      </w:r>
    </w:p>
    <w:p w14:paraId="3518A9CB" w14:textId="7B4C7B3C" w:rsidR="00C10A3E" w:rsidRDefault="00AA2E42" w:rsidP="00AA2E42">
      <w:pPr>
        <w:pStyle w:val="af6"/>
      </w:pPr>
      <w:r>
        <w:t>ДИМОН</w:t>
      </w:r>
      <w:r w:rsidR="00BF7C35">
        <w:t>.</w:t>
      </w:r>
      <w:r>
        <w:t xml:space="preserve"> Идем. По дороге думаем.</w:t>
      </w:r>
    </w:p>
    <w:p w14:paraId="5EC5B5FF" w14:textId="4265960E" w:rsidR="00C10A3E" w:rsidRDefault="00AA2E42" w:rsidP="00AA2E42">
      <w:pPr>
        <w:pStyle w:val="af6"/>
      </w:pPr>
      <w:r>
        <w:t>АЛИК</w:t>
      </w:r>
      <w:r w:rsidR="00BF7C35">
        <w:t>.</w:t>
      </w:r>
      <w:r>
        <w:t xml:space="preserve"> О чем?</w:t>
      </w:r>
    </w:p>
    <w:p w14:paraId="645B851F" w14:textId="32F126EF" w:rsidR="00AA2E42" w:rsidRDefault="00AA2E42" w:rsidP="00AA2E42">
      <w:pPr>
        <w:pStyle w:val="af6"/>
      </w:pPr>
      <w:r>
        <w:t>ДИМОН</w:t>
      </w:r>
      <w:r w:rsidR="00BF7C35">
        <w:t>.</w:t>
      </w:r>
      <w:r>
        <w:t xml:space="preserve"> Зима наступает.</w:t>
      </w:r>
      <w:r>
        <w:t xml:space="preserve"> </w:t>
      </w:r>
    </w:p>
    <w:p w14:paraId="66D8E1AF" w14:textId="77777777" w:rsidR="00AA2E42" w:rsidRDefault="00AA2E42" w:rsidP="00AA2E42">
      <w:pPr>
        <w:pStyle w:val="af6"/>
      </w:pPr>
    </w:p>
    <w:p w14:paraId="05D91DE7" w14:textId="005F8805" w:rsidR="00AA2E42" w:rsidRDefault="00AA2E42" w:rsidP="00AA2E42">
      <w:pPr>
        <w:pStyle w:val="af6"/>
        <w:rPr>
          <w:i/>
          <w:iCs/>
        </w:rPr>
      </w:pPr>
      <w:r>
        <w:rPr>
          <w:i/>
          <w:iCs/>
        </w:rPr>
        <w:t xml:space="preserve">АЛИК </w:t>
      </w:r>
      <w:r>
        <w:rPr>
          <w:i/>
          <w:iCs/>
        </w:rPr>
        <w:t>подн</w:t>
      </w:r>
      <w:r>
        <w:rPr>
          <w:i/>
          <w:iCs/>
        </w:rPr>
        <w:t>имается</w:t>
      </w:r>
      <w:r>
        <w:rPr>
          <w:i/>
          <w:iCs/>
        </w:rPr>
        <w:t>, стрях</w:t>
      </w:r>
      <w:r>
        <w:rPr>
          <w:i/>
          <w:iCs/>
        </w:rPr>
        <w:t>ивает</w:t>
      </w:r>
      <w:r>
        <w:rPr>
          <w:i/>
          <w:iCs/>
        </w:rPr>
        <w:t xml:space="preserve"> снег. </w:t>
      </w:r>
      <w:r>
        <w:rPr>
          <w:i/>
          <w:iCs/>
        </w:rPr>
        <w:t>ДИМОН с</w:t>
      </w:r>
      <w:r>
        <w:rPr>
          <w:i/>
          <w:iCs/>
        </w:rPr>
        <w:t>вети</w:t>
      </w:r>
      <w:r>
        <w:rPr>
          <w:i/>
          <w:iCs/>
        </w:rPr>
        <w:t>т</w:t>
      </w:r>
      <w:r>
        <w:rPr>
          <w:i/>
          <w:iCs/>
        </w:rPr>
        <w:t xml:space="preserve"> в сторону машины.</w:t>
      </w:r>
      <w:r>
        <w:rPr>
          <w:i/>
          <w:iCs/>
        </w:rPr>
        <w:t xml:space="preserve"> Оба идут</w:t>
      </w:r>
      <w:r>
        <w:rPr>
          <w:i/>
          <w:iCs/>
        </w:rPr>
        <w:t xml:space="preserve">, светя вперед и под ноги, все дальше от ворот цеха </w:t>
      </w:r>
      <w:r>
        <w:rPr>
          <w:i/>
          <w:iCs/>
        </w:rPr>
        <w:t>и скрываются за стеной снегопада</w:t>
      </w:r>
      <w:r>
        <w:rPr>
          <w:i/>
          <w:iCs/>
        </w:rPr>
        <w:t>.</w:t>
      </w:r>
      <w:r>
        <w:rPr>
          <w:i/>
          <w:iCs/>
        </w:rPr>
        <w:t xml:space="preserve">  </w:t>
      </w:r>
    </w:p>
    <w:p w14:paraId="39B88F70" w14:textId="14EDF539" w:rsidR="00AA2E42" w:rsidRDefault="00AA2E42" w:rsidP="00AA2E42">
      <w:pPr>
        <w:pStyle w:val="af6"/>
      </w:pPr>
      <w:r>
        <w:t>…………………………………</w:t>
      </w:r>
    </w:p>
    <w:p w14:paraId="23E6A632" w14:textId="77777777" w:rsidR="00AA2E42" w:rsidRDefault="00AA2E42" w:rsidP="00AA2E42">
      <w:pPr>
        <w:pStyle w:val="af6"/>
      </w:pPr>
    </w:p>
    <w:p w14:paraId="1B9519F2" w14:textId="030AE135" w:rsidR="00AA2E42" w:rsidRDefault="00AA2E42" w:rsidP="00AA2E42">
      <w:pPr>
        <w:pStyle w:val="af6"/>
        <w:jc w:val="center"/>
      </w:pPr>
      <w:r>
        <w:t>КОНЕЦ</w:t>
      </w:r>
    </w:p>
    <w:p w14:paraId="21FDFC67" w14:textId="6DD4CF81" w:rsidR="0091661C" w:rsidRDefault="0091661C" w:rsidP="007E291D">
      <w:pPr>
        <w:pStyle w:val="af6"/>
      </w:pPr>
    </w:p>
    <w:sectPr w:rsidR="0091661C" w:rsidSect="006C0B77">
      <w:pgSz w:w="11906" w:h="16838" w:code="9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673AC"/>
    <w:rsid w:val="000354F9"/>
    <w:rsid w:val="00051A5A"/>
    <w:rsid w:val="00086D1F"/>
    <w:rsid w:val="00153951"/>
    <w:rsid w:val="001667CA"/>
    <w:rsid w:val="0017318B"/>
    <w:rsid w:val="001D57DF"/>
    <w:rsid w:val="002F1284"/>
    <w:rsid w:val="0031102F"/>
    <w:rsid w:val="003239A5"/>
    <w:rsid w:val="00373663"/>
    <w:rsid w:val="003B4FEE"/>
    <w:rsid w:val="003C4142"/>
    <w:rsid w:val="003E7BB8"/>
    <w:rsid w:val="004153C9"/>
    <w:rsid w:val="00466A3A"/>
    <w:rsid w:val="00474675"/>
    <w:rsid w:val="004E4DBA"/>
    <w:rsid w:val="004E782B"/>
    <w:rsid w:val="00543D23"/>
    <w:rsid w:val="00591F8C"/>
    <w:rsid w:val="005A64E0"/>
    <w:rsid w:val="006C0B77"/>
    <w:rsid w:val="006D209C"/>
    <w:rsid w:val="00704249"/>
    <w:rsid w:val="007139C6"/>
    <w:rsid w:val="007E2561"/>
    <w:rsid w:val="007E291D"/>
    <w:rsid w:val="008242FF"/>
    <w:rsid w:val="00853BEB"/>
    <w:rsid w:val="008579D2"/>
    <w:rsid w:val="00870751"/>
    <w:rsid w:val="00884214"/>
    <w:rsid w:val="008F76DF"/>
    <w:rsid w:val="0091661C"/>
    <w:rsid w:val="00922C48"/>
    <w:rsid w:val="009673AC"/>
    <w:rsid w:val="009D6684"/>
    <w:rsid w:val="009F22F0"/>
    <w:rsid w:val="00AA2E42"/>
    <w:rsid w:val="00AC1BF5"/>
    <w:rsid w:val="00B14CE0"/>
    <w:rsid w:val="00B6554A"/>
    <w:rsid w:val="00B70692"/>
    <w:rsid w:val="00B915B7"/>
    <w:rsid w:val="00B972C7"/>
    <w:rsid w:val="00BA28C4"/>
    <w:rsid w:val="00BF40C2"/>
    <w:rsid w:val="00BF7C35"/>
    <w:rsid w:val="00C10A3E"/>
    <w:rsid w:val="00CF5D2D"/>
    <w:rsid w:val="00D051E1"/>
    <w:rsid w:val="00D524C6"/>
    <w:rsid w:val="00D602A7"/>
    <w:rsid w:val="00DB09E7"/>
    <w:rsid w:val="00DB1ADA"/>
    <w:rsid w:val="00DC47C0"/>
    <w:rsid w:val="00DE31D7"/>
    <w:rsid w:val="00EA59DF"/>
    <w:rsid w:val="00EE4070"/>
    <w:rsid w:val="00EE4FBB"/>
    <w:rsid w:val="00EF33C5"/>
    <w:rsid w:val="00F12C76"/>
    <w:rsid w:val="00F5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EF91F5"/>
  <w15:chartTrackingRefBased/>
  <w15:docId w15:val="{2B61E1B5-F11D-49B7-8318-761995F81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3D23"/>
    <w:pPr>
      <w:spacing w:after="160" w:line="259" w:lineRule="auto"/>
    </w:pPr>
    <w:rPr>
      <w:kern w:val="2"/>
      <w:sz w:val="24"/>
      <w:szCs w:val="24"/>
      <w:lang w:val="ru-RU"/>
    </w:rPr>
  </w:style>
  <w:style w:type="paragraph" w:styleId="1">
    <w:name w:val="heading 1"/>
    <w:basedOn w:val="a"/>
    <w:next w:val="a"/>
    <w:link w:val="10"/>
    <w:uiPriority w:val="9"/>
    <w:qFormat/>
    <w:rsid w:val="00543D23"/>
    <w:pPr>
      <w:keepNext/>
      <w:keepLines/>
      <w:spacing w:before="400" w:after="40" w:line="240" w:lineRule="auto"/>
      <w:outlineLvl w:val="0"/>
    </w:pPr>
    <w:rPr>
      <w:caps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543D23"/>
    <w:pPr>
      <w:keepNext/>
      <w:keepLines/>
      <w:spacing w:before="120" w:after="0" w:line="240" w:lineRule="auto"/>
      <w:outlineLvl w:val="1"/>
    </w:pPr>
    <w:rPr>
      <w:cap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543D23"/>
    <w:pPr>
      <w:keepNext/>
      <w:keepLines/>
      <w:spacing w:before="120" w:after="0" w:line="240" w:lineRule="auto"/>
      <w:outlineLvl w:val="2"/>
    </w:pPr>
    <w:rPr>
      <w:smallCaps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543D23"/>
    <w:pPr>
      <w:keepNext/>
      <w:keepLines/>
      <w:spacing w:before="120" w:after="0"/>
      <w:outlineLvl w:val="3"/>
    </w:pPr>
    <w:rPr>
      <w:caps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43D23"/>
    <w:pPr>
      <w:keepNext/>
      <w:keepLines/>
      <w:spacing w:before="120" w:after="0"/>
      <w:outlineLvl w:val="4"/>
    </w:pPr>
    <w:rPr>
      <w:i/>
      <w:iCs/>
      <w:caps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43D23"/>
    <w:pPr>
      <w:keepNext/>
      <w:keepLines/>
      <w:spacing w:before="120" w:after="0"/>
      <w:outlineLvl w:val="5"/>
    </w:pPr>
    <w:rPr>
      <w:b/>
      <w:bCs/>
      <w:caps/>
      <w:color w:val="262626"/>
      <w:sz w:val="20"/>
      <w:szCs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43D23"/>
    <w:pPr>
      <w:keepNext/>
      <w:keepLines/>
      <w:spacing w:before="120" w:after="0"/>
      <w:outlineLvl w:val="6"/>
    </w:pPr>
    <w:rPr>
      <w:b/>
      <w:bCs/>
      <w:i/>
      <w:iCs/>
      <w:caps/>
      <w:color w:val="262626"/>
      <w:sz w:val="20"/>
      <w:szCs w:val="2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43D23"/>
    <w:pPr>
      <w:keepNext/>
      <w:keepLines/>
      <w:spacing w:before="120" w:after="0"/>
      <w:outlineLvl w:val="7"/>
    </w:pPr>
    <w:rPr>
      <w:b/>
      <w:bCs/>
      <w:caps/>
      <w:color w:val="7F7F7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43D23"/>
    <w:pPr>
      <w:keepNext/>
      <w:keepLines/>
      <w:spacing w:before="120" w:after="0"/>
      <w:outlineLvl w:val="8"/>
    </w:pPr>
    <w:rPr>
      <w:b/>
      <w:bCs/>
      <w:i/>
      <w:iCs/>
      <w:caps/>
      <w:color w:val="7F7F7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543D23"/>
    <w:rPr>
      <w:rFonts w:ascii="Times New Roman" w:eastAsia="Times New Roman" w:hAnsi="Times New Roman" w:cs="Times New Roman"/>
      <w:caps/>
      <w:sz w:val="36"/>
      <w:szCs w:val="36"/>
    </w:rPr>
  </w:style>
  <w:style w:type="character" w:customStyle="1" w:styleId="20">
    <w:name w:val="Заголовок 2 Знак"/>
    <w:link w:val="2"/>
    <w:uiPriority w:val="9"/>
    <w:rsid w:val="00543D23"/>
    <w:rPr>
      <w:rFonts w:ascii="Times New Roman" w:eastAsia="Times New Roman" w:hAnsi="Times New Roman" w:cs="Times New Roman"/>
      <w:caps/>
      <w:sz w:val="28"/>
      <w:szCs w:val="28"/>
    </w:rPr>
  </w:style>
  <w:style w:type="character" w:customStyle="1" w:styleId="30">
    <w:name w:val="Заголовок 3 Знак"/>
    <w:link w:val="3"/>
    <w:uiPriority w:val="9"/>
    <w:rsid w:val="00543D23"/>
    <w:rPr>
      <w:rFonts w:ascii="Times New Roman" w:eastAsia="Times New Roman" w:hAnsi="Times New Roman" w:cs="Times New Roman"/>
      <w:smallCaps/>
      <w:sz w:val="28"/>
      <w:szCs w:val="28"/>
    </w:rPr>
  </w:style>
  <w:style w:type="character" w:customStyle="1" w:styleId="40">
    <w:name w:val="Заголовок 4 Знак"/>
    <w:link w:val="4"/>
    <w:uiPriority w:val="9"/>
    <w:rsid w:val="00543D23"/>
    <w:rPr>
      <w:rFonts w:ascii="Times New Roman" w:eastAsia="Times New Roman" w:hAnsi="Times New Roman" w:cs="Times New Roman"/>
      <w:caps/>
    </w:rPr>
  </w:style>
  <w:style w:type="character" w:customStyle="1" w:styleId="50">
    <w:name w:val="Заголовок 5 Знак"/>
    <w:link w:val="5"/>
    <w:uiPriority w:val="9"/>
    <w:semiHidden/>
    <w:rsid w:val="00543D23"/>
    <w:rPr>
      <w:rFonts w:ascii="Times New Roman" w:eastAsia="Times New Roman" w:hAnsi="Times New Roman" w:cs="Times New Roman"/>
      <w:i/>
      <w:iCs/>
      <w:caps/>
    </w:rPr>
  </w:style>
  <w:style w:type="character" w:customStyle="1" w:styleId="60">
    <w:name w:val="Заголовок 6 Знак"/>
    <w:link w:val="6"/>
    <w:uiPriority w:val="9"/>
    <w:semiHidden/>
    <w:rsid w:val="00543D23"/>
    <w:rPr>
      <w:rFonts w:ascii="Times New Roman" w:eastAsia="Times New Roman" w:hAnsi="Times New Roman" w:cs="Times New Roman"/>
      <w:b/>
      <w:bCs/>
      <w:caps/>
      <w:color w:val="262626"/>
      <w:sz w:val="20"/>
      <w:szCs w:val="20"/>
    </w:rPr>
  </w:style>
  <w:style w:type="character" w:customStyle="1" w:styleId="70">
    <w:name w:val="Заголовок 7 Знак"/>
    <w:link w:val="7"/>
    <w:uiPriority w:val="9"/>
    <w:semiHidden/>
    <w:rsid w:val="00543D23"/>
    <w:rPr>
      <w:rFonts w:ascii="Times New Roman" w:eastAsia="Times New Roman" w:hAnsi="Times New Roman" w:cs="Times New Roman"/>
      <w:b/>
      <w:bCs/>
      <w:i/>
      <w:iCs/>
      <w:caps/>
      <w:color w:val="262626"/>
      <w:sz w:val="20"/>
      <w:szCs w:val="20"/>
    </w:rPr>
  </w:style>
  <w:style w:type="character" w:customStyle="1" w:styleId="80">
    <w:name w:val="Заголовок 8 Знак"/>
    <w:link w:val="8"/>
    <w:uiPriority w:val="9"/>
    <w:semiHidden/>
    <w:rsid w:val="00543D23"/>
    <w:rPr>
      <w:rFonts w:ascii="Times New Roman" w:eastAsia="Times New Roman" w:hAnsi="Times New Roman" w:cs="Times New Roman"/>
      <w:b/>
      <w:bCs/>
      <w:caps/>
      <w:color w:val="7F7F7F"/>
      <w:sz w:val="20"/>
      <w:szCs w:val="20"/>
    </w:rPr>
  </w:style>
  <w:style w:type="character" w:customStyle="1" w:styleId="90">
    <w:name w:val="Заголовок 9 Знак"/>
    <w:link w:val="9"/>
    <w:uiPriority w:val="9"/>
    <w:semiHidden/>
    <w:rsid w:val="00543D23"/>
    <w:rPr>
      <w:rFonts w:ascii="Times New Roman" w:eastAsia="Times New Roman" w:hAnsi="Times New Roman" w:cs="Times New Roman"/>
      <w:b/>
      <w:bCs/>
      <w:i/>
      <w:iCs/>
      <w:caps/>
      <w:color w:val="7F7F7F"/>
      <w:sz w:val="20"/>
      <w:szCs w:val="20"/>
    </w:rPr>
  </w:style>
  <w:style w:type="paragraph" w:styleId="a3">
    <w:name w:val="caption"/>
    <w:basedOn w:val="a"/>
    <w:next w:val="a"/>
    <w:uiPriority w:val="35"/>
    <w:unhideWhenUsed/>
    <w:qFormat/>
    <w:rsid w:val="00543D23"/>
    <w:pPr>
      <w:spacing w:line="240" w:lineRule="auto"/>
    </w:pPr>
    <w:rPr>
      <w:b/>
      <w:bCs/>
      <w:smallCaps/>
      <w:color w:val="595959"/>
    </w:rPr>
  </w:style>
  <w:style w:type="paragraph" w:styleId="a4">
    <w:name w:val="Title"/>
    <w:basedOn w:val="a"/>
    <w:next w:val="a"/>
    <w:link w:val="a5"/>
    <w:uiPriority w:val="10"/>
    <w:qFormat/>
    <w:rsid w:val="00543D23"/>
    <w:pPr>
      <w:spacing w:after="0" w:line="240" w:lineRule="auto"/>
      <w:contextualSpacing/>
    </w:pPr>
    <w:rPr>
      <w:caps/>
      <w:color w:val="404040"/>
      <w:spacing w:val="-10"/>
      <w:sz w:val="72"/>
      <w:szCs w:val="72"/>
    </w:rPr>
  </w:style>
  <w:style w:type="character" w:customStyle="1" w:styleId="a5">
    <w:name w:val="Заголовок Знак"/>
    <w:link w:val="a4"/>
    <w:uiPriority w:val="10"/>
    <w:rsid w:val="00543D23"/>
    <w:rPr>
      <w:rFonts w:ascii="Times New Roman" w:eastAsia="Times New Roman" w:hAnsi="Times New Roman" w:cs="Times New Roman"/>
      <w:caps/>
      <w:color w:val="404040"/>
      <w:spacing w:val="-10"/>
      <w:sz w:val="72"/>
      <w:szCs w:val="72"/>
    </w:rPr>
  </w:style>
  <w:style w:type="paragraph" w:styleId="a6">
    <w:name w:val="Subtitle"/>
    <w:basedOn w:val="a"/>
    <w:next w:val="a"/>
    <w:link w:val="a7"/>
    <w:uiPriority w:val="11"/>
    <w:qFormat/>
    <w:rsid w:val="00543D23"/>
    <w:pPr>
      <w:numPr>
        <w:ilvl w:val="1"/>
      </w:numPr>
    </w:pPr>
    <w:rPr>
      <w:smallCaps/>
      <w:color w:val="595959"/>
      <w:sz w:val="28"/>
      <w:szCs w:val="28"/>
    </w:rPr>
  </w:style>
  <w:style w:type="character" w:customStyle="1" w:styleId="a7">
    <w:name w:val="Подзаголовок Знак"/>
    <w:link w:val="a6"/>
    <w:uiPriority w:val="11"/>
    <w:rsid w:val="00543D23"/>
    <w:rPr>
      <w:rFonts w:ascii="Times New Roman" w:eastAsia="Times New Roman" w:hAnsi="Times New Roman" w:cs="Times New Roman"/>
      <w:smallCaps/>
      <w:color w:val="595959"/>
      <w:sz w:val="28"/>
      <w:szCs w:val="28"/>
    </w:rPr>
  </w:style>
  <w:style w:type="character" w:styleId="a8">
    <w:name w:val="Strong"/>
    <w:uiPriority w:val="22"/>
    <w:qFormat/>
    <w:rsid w:val="00543D23"/>
    <w:rPr>
      <w:b/>
      <w:bCs/>
    </w:rPr>
  </w:style>
  <w:style w:type="character" w:styleId="a9">
    <w:name w:val="Emphasis"/>
    <w:uiPriority w:val="20"/>
    <w:qFormat/>
    <w:rsid w:val="00543D23"/>
    <w:rPr>
      <w:i/>
      <w:iCs/>
    </w:rPr>
  </w:style>
  <w:style w:type="paragraph" w:styleId="aa">
    <w:name w:val="No Spacing"/>
    <w:uiPriority w:val="1"/>
    <w:qFormat/>
    <w:rsid w:val="00543D23"/>
    <w:rPr>
      <w:kern w:val="2"/>
      <w:sz w:val="24"/>
      <w:szCs w:val="24"/>
      <w:lang w:val="ru-RU"/>
    </w:rPr>
  </w:style>
  <w:style w:type="paragraph" w:styleId="21">
    <w:name w:val="Quote"/>
    <w:basedOn w:val="a"/>
    <w:next w:val="a"/>
    <w:link w:val="22"/>
    <w:uiPriority w:val="29"/>
    <w:qFormat/>
    <w:rsid w:val="00543D23"/>
    <w:pPr>
      <w:spacing w:before="160" w:line="240" w:lineRule="auto"/>
      <w:ind w:left="720" w:right="720"/>
    </w:pPr>
    <w:rPr>
      <w:sz w:val="25"/>
      <w:szCs w:val="25"/>
    </w:rPr>
  </w:style>
  <w:style w:type="character" w:customStyle="1" w:styleId="22">
    <w:name w:val="Цитата 2 Знак"/>
    <w:link w:val="21"/>
    <w:uiPriority w:val="29"/>
    <w:rsid w:val="00543D23"/>
    <w:rPr>
      <w:rFonts w:ascii="Times New Roman" w:eastAsia="Times New Roman" w:hAnsi="Times New Roman" w:cs="Times New Roman"/>
      <w:sz w:val="25"/>
      <w:szCs w:val="25"/>
    </w:rPr>
  </w:style>
  <w:style w:type="paragraph" w:styleId="ab">
    <w:name w:val="Intense Quote"/>
    <w:basedOn w:val="a"/>
    <w:next w:val="a"/>
    <w:link w:val="ac"/>
    <w:uiPriority w:val="30"/>
    <w:qFormat/>
    <w:rsid w:val="00543D23"/>
    <w:pPr>
      <w:spacing w:before="280" w:after="280" w:line="240" w:lineRule="auto"/>
      <w:ind w:left="1080" w:right="1080"/>
      <w:jc w:val="center"/>
    </w:pPr>
    <w:rPr>
      <w:color w:val="404040"/>
      <w:sz w:val="32"/>
      <w:szCs w:val="32"/>
    </w:rPr>
  </w:style>
  <w:style w:type="character" w:customStyle="1" w:styleId="ac">
    <w:name w:val="Выделенная цитата Знак"/>
    <w:link w:val="ab"/>
    <w:uiPriority w:val="30"/>
    <w:rsid w:val="00543D23"/>
    <w:rPr>
      <w:color w:val="404040"/>
      <w:sz w:val="32"/>
      <w:szCs w:val="32"/>
    </w:rPr>
  </w:style>
  <w:style w:type="character" w:styleId="ad">
    <w:name w:val="Subtle Emphasis"/>
    <w:uiPriority w:val="19"/>
    <w:qFormat/>
    <w:rsid w:val="00543D23"/>
    <w:rPr>
      <w:i/>
      <w:iCs/>
      <w:color w:val="595959"/>
    </w:rPr>
  </w:style>
  <w:style w:type="character" w:styleId="ae">
    <w:name w:val="Intense Emphasis"/>
    <w:uiPriority w:val="21"/>
    <w:qFormat/>
    <w:rsid w:val="00543D23"/>
    <w:rPr>
      <w:b/>
      <w:bCs/>
      <w:i/>
      <w:iCs/>
    </w:rPr>
  </w:style>
  <w:style w:type="character" w:styleId="af">
    <w:name w:val="Subtle Reference"/>
    <w:uiPriority w:val="31"/>
    <w:qFormat/>
    <w:rsid w:val="00543D23"/>
    <w:rPr>
      <w:smallCaps/>
      <w:color w:val="404040"/>
      <w:u w:val="single" w:color="7F7F7F"/>
    </w:rPr>
  </w:style>
  <w:style w:type="character" w:styleId="af0">
    <w:name w:val="Intense Reference"/>
    <w:uiPriority w:val="32"/>
    <w:qFormat/>
    <w:rsid w:val="00543D23"/>
    <w:rPr>
      <w:b/>
      <w:bCs/>
      <w:caps w:val="0"/>
      <w:smallCaps/>
      <w:color w:val="auto"/>
      <w:spacing w:val="3"/>
      <w:u w:val="single"/>
    </w:rPr>
  </w:style>
  <w:style w:type="character" w:styleId="af1">
    <w:name w:val="Book Title"/>
    <w:uiPriority w:val="33"/>
    <w:qFormat/>
    <w:rsid w:val="00543D23"/>
    <w:rPr>
      <w:b/>
      <w:bCs/>
      <w:smallCaps/>
      <w:spacing w:val="7"/>
    </w:rPr>
  </w:style>
  <w:style w:type="paragraph" w:styleId="af2">
    <w:name w:val="TOC Heading"/>
    <w:basedOn w:val="1"/>
    <w:next w:val="a"/>
    <w:uiPriority w:val="39"/>
    <w:semiHidden/>
    <w:unhideWhenUsed/>
    <w:qFormat/>
    <w:rsid w:val="00543D23"/>
    <w:pPr>
      <w:outlineLvl w:val="9"/>
    </w:pPr>
  </w:style>
  <w:style w:type="paragraph" w:styleId="af3">
    <w:name w:val="List Paragraph"/>
    <w:basedOn w:val="a"/>
    <w:uiPriority w:val="34"/>
    <w:qFormat/>
    <w:rsid w:val="009673AC"/>
    <w:pPr>
      <w:ind w:left="720"/>
      <w:contextualSpacing/>
    </w:pPr>
  </w:style>
  <w:style w:type="character" w:styleId="af4">
    <w:name w:val="Hyperlink"/>
    <w:uiPriority w:val="99"/>
    <w:unhideWhenUsed/>
    <w:rsid w:val="009673AC"/>
    <w:rPr>
      <w:color w:val="0563C1"/>
      <w:u w:val="single"/>
    </w:rPr>
  </w:style>
  <w:style w:type="character" w:styleId="af5">
    <w:name w:val="Unresolved Mention"/>
    <w:uiPriority w:val="99"/>
    <w:semiHidden/>
    <w:unhideWhenUsed/>
    <w:rsid w:val="009673AC"/>
    <w:rPr>
      <w:color w:val="605E5C"/>
      <w:shd w:val="clear" w:color="auto" w:fill="E1DFDD"/>
    </w:rPr>
  </w:style>
  <w:style w:type="paragraph" w:customStyle="1" w:styleId="FirstParagraph">
    <w:name w:val="First Paragraph"/>
    <w:basedOn w:val="af6"/>
    <w:next w:val="af6"/>
    <w:qFormat/>
    <w:rsid w:val="003E7BB8"/>
    <w:pPr>
      <w:spacing w:before="180" w:after="180" w:line="240" w:lineRule="auto"/>
    </w:pPr>
    <w:rPr>
      <w:rFonts w:ascii="Cambria" w:eastAsia="Cambria" w:hAnsi="Cambria"/>
      <w:kern w:val="0"/>
      <w:lang w:val="en-US"/>
    </w:rPr>
  </w:style>
  <w:style w:type="paragraph" w:styleId="af6">
    <w:name w:val="Body Text"/>
    <w:basedOn w:val="a"/>
    <w:link w:val="af7"/>
    <w:uiPriority w:val="99"/>
    <w:unhideWhenUsed/>
    <w:rsid w:val="003E7BB8"/>
    <w:pPr>
      <w:spacing w:after="120"/>
    </w:pPr>
  </w:style>
  <w:style w:type="character" w:customStyle="1" w:styleId="af7">
    <w:name w:val="Основной текст Знак"/>
    <w:link w:val="af6"/>
    <w:uiPriority w:val="99"/>
    <w:rsid w:val="003E7BB8"/>
    <w:rPr>
      <w:kern w:val="2"/>
      <w:sz w:val="24"/>
      <w:szCs w:val="24"/>
      <w:lang w:val="ru-RU"/>
    </w:rPr>
  </w:style>
  <w:style w:type="character" w:customStyle="1" w:styleId="FloatTok">
    <w:name w:val="FloatTok"/>
    <w:rsid w:val="00BF40C2"/>
    <w:rPr>
      <w:rFonts w:ascii="Consolas" w:hAnsi="Consolas"/>
      <w:color w:val="40A07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storlev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Другая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7</Pages>
  <Words>4052</Words>
  <Characters>22656</Characters>
  <Application>Microsoft Office Word</Application>
  <DocSecurity>0</DocSecurity>
  <Lines>647</Lines>
  <Paragraphs>4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3</CharactersWithSpaces>
  <SharedDoc>false</SharedDoc>
  <HLinks>
    <vt:vector size="6" baseType="variant">
      <vt:variant>
        <vt:i4>6619205</vt:i4>
      </vt:variant>
      <vt:variant>
        <vt:i4>0</vt:i4>
      </vt:variant>
      <vt:variant>
        <vt:i4>0</vt:i4>
      </vt:variant>
      <vt:variant>
        <vt:i4>5</vt:i4>
      </vt:variant>
      <vt:variant>
        <vt:lpwstr>mailto:astorle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</dc:creator>
  <cp:keywords/>
  <dc:description/>
  <cp:lastModifiedBy>Leo</cp:lastModifiedBy>
  <cp:revision>2</cp:revision>
  <dcterms:created xsi:type="dcterms:W3CDTF">2025-12-02T19:41:00Z</dcterms:created>
  <dcterms:modified xsi:type="dcterms:W3CDTF">2025-12-02T19:41:00Z</dcterms:modified>
</cp:coreProperties>
</file>